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E4D3A5" w14:textId="77777777" w:rsidR="007B4325" w:rsidRPr="00F8467D" w:rsidRDefault="007B4325">
      <w:pPr>
        <w:rPr>
          <w:lang w:val="en-US"/>
        </w:rPr>
      </w:pPr>
    </w:p>
    <w:p w14:paraId="1EB387BA" w14:textId="578FBD43" w:rsidR="00672AA1" w:rsidRPr="00F545A0" w:rsidRDefault="00672AA1" w:rsidP="00672AA1">
      <w:pPr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>Modelo Plano de Gerenciamento de Resíduos da Construção Civil</w:t>
      </w:r>
    </w:p>
    <w:p w14:paraId="686AB8A5" w14:textId="77777777" w:rsidR="00672AA1" w:rsidRPr="00F545A0" w:rsidRDefault="00672AA1" w:rsidP="00672AA1">
      <w:pPr>
        <w:rPr>
          <w:sz w:val="24"/>
          <w:szCs w:val="24"/>
        </w:rPr>
      </w:pPr>
    </w:p>
    <w:p w14:paraId="613A761E" w14:textId="77777777" w:rsidR="00672AA1" w:rsidRPr="00F545A0" w:rsidRDefault="00672AA1" w:rsidP="00672AA1">
      <w:pPr>
        <w:pStyle w:val="Corpodetexto"/>
        <w:jc w:val="center"/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>MODELO PARA ELABORAÇÃO DO PROJETO DE GERENCIAMENTO DE RESÍDUOS DA CONSTRUÇÃO CIVIL – PGRCC</w:t>
      </w:r>
    </w:p>
    <w:p w14:paraId="1AD2577C" w14:textId="77777777" w:rsidR="00672AA1" w:rsidRPr="00F545A0" w:rsidRDefault="00672AA1" w:rsidP="00672AA1">
      <w:pPr>
        <w:pStyle w:val="Corpodetexto"/>
        <w:jc w:val="center"/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>(Modelo Semasa)</w:t>
      </w:r>
    </w:p>
    <w:p w14:paraId="1272E9D2" w14:textId="77777777" w:rsidR="00672AA1" w:rsidRPr="00F545A0" w:rsidRDefault="00672AA1" w:rsidP="00672AA1">
      <w:pPr>
        <w:pStyle w:val="Corpodetexto"/>
        <w:jc w:val="center"/>
        <w:rPr>
          <w:b/>
          <w:sz w:val="24"/>
          <w:szCs w:val="24"/>
          <w:u w:val="single"/>
        </w:rPr>
      </w:pPr>
      <w:bookmarkStart w:id="0" w:name="_GoBack"/>
      <w:bookmarkEnd w:id="0"/>
    </w:p>
    <w:p w14:paraId="5D80D27D" w14:textId="77777777" w:rsidR="00672AA1" w:rsidRPr="00F545A0" w:rsidRDefault="00672AA1" w:rsidP="00672AA1">
      <w:pPr>
        <w:rPr>
          <w:sz w:val="24"/>
          <w:szCs w:val="24"/>
        </w:rPr>
      </w:pPr>
    </w:p>
    <w:p w14:paraId="3217DDE7" w14:textId="77777777" w:rsidR="00672AA1" w:rsidRPr="00F545A0" w:rsidRDefault="00672AA1" w:rsidP="00672AA1">
      <w:pPr>
        <w:pStyle w:val="PargrafodaLista"/>
        <w:numPr>
          <w:ilvl w:val="0"/>
          <w:numId w:val="23"/>
        </w:numPr>
        <w:spacing w:line="240" w:lineRule="auto"/>
        <w:ind w:left="426" w:hanging="426"/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>IDENTIFICAÇÃO DO EMPREENDIMENTO</w:t>
      </w:r>
    </w:p>
    <w:p w14:paraId="58A8AE40" w14:textId="77777777" w:rsidR="00672AA1" w:rsidRPr="00F545A0" w:rsidRDefault="00672AA1" w:rsidP="00672AA1">
      <w:pPr>
        <w:rPr>
          <w:sz w:val="24"/>
          <w:szCs w:val="24"/>
        </w:rPr>
      </w:pPr>
    </w:p>
    <w:p w14:paraId="5A31A417" w14:textId="77777777" w:rsidR="00672AA1" w:rsidRPr="00F545A0" w:rsidRDefault="00672AA1" w:rsidP="00672AA1">
      <w:pPr>
        <w:rPr>
          <w:sz w:val="24"/>
          <w:szCs w:val="24"/>
        </w:rPr>
      </w:pPr>
    </w:p>
    <w:p w14:paraId="3D70F433" w14:textId="77777777" w:rsidR="00672AA1" w:rsidRPr="00F545A0" w:rsidRDefault="00672AA1" w:rsidP="00672AA1">
      <w:pPr>
        <w:ind w:firstLine="426"/>
        <w:rPr>
          <w:sz w:val="24"/>
          <w:szCs w:val="24"/>
        </w:rPr>
      </w:pPr>
      <w:r w:rsidRPr="00F545A0">
        <w:rPr>
          <w:sz w:val="24"/>
          <w:szCs w:val="24"/>
        </w:rPr>
        <w:t>Endereço:</w:t>
      </w:r>
    </w:p>
    <w:p w14:paraId="31552D4F" w14:textId="77777777" w:rsidR="00672AA1" w:rsidRPr="00F545A0" w:rsidRDefault="00672AA1" w:rsidP="00672AA1">
      <w:pPr>
        <w:rPr>
          <w:sz w:val="24"/>
          <w:szCs w:val="24"/>
        </w:rPr>
      </w:pPr>
    </w:p>
    <w:p w14:paraId="2BB7EEF1" w14:textId="77777777" w:rsidR="00672AA1" w:rsidRPr="00F545A0" w:rsidRDefault="00672AA1" w:rsidP="00672AA1">
      <w:pPr>
        <w:ind w:firstLine="426"/>
        <w:rPr>
          <w:sz w:val="24"/>
          <w:szCs w:val="24"/>
        </w:rPr>
      </w:pPr>
      <w:r w:rsidRPr="00F545A0">
        <w:rPr>
          <w:sz w:val="24"/>
          <w:szCs w:val="24"/>
        </w:rPr>
        <w:t>Bairro:</w:t>
      </w:r>
    </w:p>
    <w:p w14:paraId="4A5652B7" w14:textId="77777777" w:rsidR="00672AA1" w:rsidRPr="00F545A0" w:rsidRDefault="00672AA1" w:rsidP="00672AA1">
      <w:pPr>
        <w:rPr>
          <w:sz w:val="24"/>
          <w:szCs w:val="24"/>
        </w:rPr>
      </w:pPr>
    </w:p>
    <w:p w14:paraId="6CB0150A" w14:textId="77777777" w:rsidR="00672AA1" w:rsidRPr="00F545A0" w:rsidRDefault="00672AA1" w:rsidP="00672AA1">
      <w:pPr>
        <w:ind w:firstLine="426"/>
        <w:rPr>
          <w:sz w:val="24"/>
          <w:szCs w:val="24"/>
        </w:rPr>
      </w:pPr>
      <w:r w:rsidRPr="00F545A0">
        <w:rPr>
          <w:sz w:val="24"/>
          <w:szCs w:val="24"/>
        </w:rPr>
        <w:t>Classificação Fiscal:</w:t>
      </w:r>
    </w:p>
    <w:p w14:paraId="3A240350" w14:textId="77777777" w:rsidR="00672AA1" w:rsidRPr="00F545A0" w:rsidRDefault="00672AA1" w:rsidP="00672AA1">
      <w:pPr>
        <w:rPr>
          <w:sz w:val="24"/>
          <w:szCs w:val="24"/>
        </w:rPr>
      </w:pPr>
    </w:p>
    <w:p w14:paraId="129FF672" w14:textId="77777777" w:rsidR="00672AA1" w:rsidRPr="00F545A0" w:rsidRDefault="00672AA1" w:rsidP="00672AA1">
      <w:pPr>
        <w:pStyle w:val="NormalWeb"/>
        <w:numPr>
          <w:ilvl w:val="0"/>
          <w:numId w:val="23"/>
        </w:numPr>
        <w:spacing w:beforeAutospacing="0" w:after="100"/>
        <w:ind w:left="426" w:hanging="426"/>
        <w:jc w:val="both"/>
        <w:rPr>
          <w:rStyle w:val="Forte"/>
          <w:rFonts w:ascii="Arial" w:hAnsi="Arial" w:cs="Arial"/>
        </w:rPr>
      </w:pPr>
      <w:r w:rsidRPr="00F545A0">
        <w:rPr>
          <w:rStyle w:val="Forte"/>
          <w:rFonts w:ascii="Arial" w:hAnsi="Arial" w:cs="Arial"/>
        </w:rPr>
        <w:t xml:space="preserve">IDENTIFICAÇÃO DO RESPONSÁVEL PELA ELABORAÇÃO DO PROJETO DE GERENCIAMENTO DE RESÍDUOS DA CONSTRUÇÃO CIVIL - PGRCC </w:t>
      </w:r>
    </w:p>
    <w:p w14:paraId="1DBE39D9" w14:textId="77777777" w:rsidR="00672AA1" w:rsidRPr="00F545A0" w:rsidRDefault="00672AA1" w:rsidP="00672AA1">
      <w:pPr>
        <w:spacing w:after="100" w:afterAutospacing="1"/>
        <w:ind w:left="426"/>
        <w:jc w:val="both"/>
        <w:rPr>
          <w:rStyle w:val="Forte"/>
          <w:b w:val="0"/>
          <w:sz w:val="24"/>
          <w:szCs w:val="24"/>
        </w:rPr>
      </w:pPr>
      <w:r w:rsidRPr="00F545A0">
        <w:rPr>
          <w:rStyle w:val="Forte"/>
          <w:sz w:val="24"/>
          <w:szCs w:val="24"/>
        </w:rPr>
        <w:t xml:space="preserve">Nome: </w:t>
      </w:r>
    </w:p>
    <w:p w14:paraId="25BE09C8" w14:textId="77777777" w:rsidR="00672AA1" w:rsidRPr="00F545A0" w:rsidRDefault="00672AA1" w:rsidP="00672AA1">
      <w:pPr>
        <w:spacing w:after="100" w:afterAutospacing="1"/>
        <w:ind w:left="426"/>
        <w:jc w:val="both"/>
        <w:rPr>
          <w:rStyle w:val="Forte"/>
          <w:b w:val="0"/>
          <w:sz w:val="24"/>
          <w:szCs w:val="24"/>
        </w:rPr>
      </w:pPr>
      <w:r w:rsidRPr="00F545A0">
        <w:rPr>
          <w:rStyle w:val="Forte"/>
          <w:sz w:val="24"/>
          <w:szCs w:val="24"/>
        </w:rPr>
        <w:t xml:space="preserve">R.G.: </w:t>
      </w:r>
      <w:r w:rsidRPr="00F545A0">
        <w:rPr>
          <w:rStyle w:val="Forte"/>
          <w:sz w:val="24"/>
          <w:szCs w:val="24"/>
        </w:rPr>
        <w:tab/>
        <w:t xml:space="preserve">    </w:t>
      </w:r>
    </w:p>
    <w:p w14:paraId="068A103B" w14:textId="77777777" w:rsidR="00672AA1" w:rsidRPr="00F545A0" w:rsidRDefault="00672AA1" w:rsidP="00672AA1">
      <w:pPr>
        <w:spacing w:after="100" w:afterAutospacing="1"/>
        <w:ind w:left="426"/>
        <w:jc w:val="both"/>
        <w:rPr>
          <w:rStyle w:val="Forte"/>
          <w:b w:val="0"/>
          <w:sz w:val="24"/>
          <w:szCs w:val="24"/>
        </w:rPr>
      </w:pPr>
      <w:r w:rsidRPr="00F545A0">
        <w:rPr>
          <w:rStyle w:val="Forte"/>
          <w:sz w:val="24"/>
          <w:szCs w:val="24"/>
        </w:rPr>
        <w:t xml:space="preserve">Profissão:  </w:t>
      </w:r>
    </w:p>
    <w:p w14:paraId="799D615A" w14:textId="77777777" w:rsidR="00672AA1" w:rsidRPr="00F545A0" w:rsidRDefault="00672AA1" w:rsidP="00672AA1">
      <w:pPr>
        <w:spacing w:after="100" w:afterAutospacing="1"/>
        <w:ind w:left="426"/>
        <w:jc w:val="both"/>
        <w:rPr>
          <w:rStyle w:val="Forte"/>
          <w:b w:val="0"/>
          <w:sz w:val="24"/>
          <w:szCs w:val="24"/>
        </w:rPr>
      </w:pPr>
      <w:r w:rsidRPr="00F545A0">
        <w:rPr>
          <w:rStyle w:val="Forte"/>
          <w:sz w:val="24"/>
          <w:szCs w:val="24"/>
        </w:rPr>
        <w:t xml:space="preserve">Registro no Conselho: </w:t>
      </w:r>
    </w:p>
    <w:p w14:paraId="25ACA332" w14:textId="77777777" w:rsidR="00672AA1" w:rsidRPr="00F545A0" w:rsidRDefault="00672AA1" w:rsidP="00672AA1">
      <w:pPr>
        <w:pStyle w:val="PargrafodaLista"/>
        <w:numPr>
          <w:ilvl w:val="0"/>
          <w:numId w:val="23"/>
        </w:numPr>
        <w:spacing w:line="240" w:lineRule="auto"/>
        <w:ind w:left="426" w:hanging="426"/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 xml:space="preserve">CARACTERIZAÇÃO DO EMPREENDIMENTO </w:t>
      </w:r>
    </w:p>
    <w:p w14:paraId="6AFD8569" w14:textId="77777777" w:rsidR="00672AA1" w:rsidRPr="00F545A0" w:rsidRDefault="00672AA1" w:rsidP="00672AA1">
      <w:pPr>
        <w:rPr>
          <w:sz w:val="24"/>
          <w:szCs w:val="24"/>
        </w:rPr>
      </w:pPr>
    </w:p>
    <w:p w14:paraId="1AF3FB97" w14:textId="77777777" w:rsidR="00672AA1" w:rsidRPr="00F545A0" w:rsidRDefault="00672AA1" w:rsidP="00672AA1">
      <w:pPr>
        <w:ind w:firstLine="426"/>
        <w:rPr>
          <w:sz w:val="24"/>
          <w:szCs w:val="24"/>
        </w:rPr>
      </w:pPr>
      <w:r w:rsidRPr="00F545A0">
        <w:rPr>
          <w:sz w:val="24"/>
          <w:szCs w:val="24"/>
        </w:rPr>
        <w:t>3.1  Área a construir: ______________m²</w:t>
      </w:r>
    </w:p>
    <w:p w14:paraId="1D079FCE" w14:textId="77777777" w:rsidR="00672AA1" w:rsidRPr="00F545A0" w:rsidRDefault="00672AA1" w:rsidP="00672AA1">
      <w:pPr>
        <w:rPr>
          <w:b/>
          <w:sz w:val="24"/>
          <w:szCs w:val="24"/>
        </w:rPr>
      </w:pPr>
    </w:p>
    <w:p w14:paraId="488A7468" w14:textId="77777777" w:rsidR="00672AA1" w:rsidRPr="00F545A0" w:rsidRDefault="00672AA1" w:rsidP="00672AA1">
      <w:pPr>
        <w:ind w:firstLine="426"/>
        <w:rPr>
          <w:sz w:val="24"/>
          <w:szCs w:val="24"/>
        </w:rPr>
      </w:pPr>
      <w:r w:rsidRPr="00F545A0">
        <w:rPr>
          <w:sz w:val="24"/>
          <w:szCs w:val="24"/>
        </w:rPr>
        <w:t>3.2  Haverá demolição de edificação existente?</w:t>
      </w:r>
    </w:p>
    <w:p w14:paraId="02A09A11" w14:textId="77777777" w:rsidR="00672AA1" w:rsidRPr="00F545A0" w:rsidRDefault="00672AA1" w:rsidP="00672AA1">
      <w:pPr>
        <w:rPr>
          <w:sz w:val="24"/>
          <w:szCs w:val="24"/>
        </w:rPr>
      </w:pPr>
    </w:p>
    <w:p w14:paraId="6643414F" w14:textId="77777777" w:rsidR="00672AA1" w:rsidRPr="00F545A0" w:rsidRDefault="00672AA1" w:rsidP="00672AA1">
      <w:pPr>
        <w:ind w:left="708" w:firstLine="285"/>
        <w:rPr>
          <w:sz w:val="24"/>
          <w:szCs w:val="24"/>
        </w:rPr>
      </w:pPr>
      <w:r w:rsidRPr="00F545A0">
        <w:rPr>
          <w:sz w:val="24"/>
          <w:szCs w:val="24"/>
        </w:rPr>
        <w:t xml:space="preserve">□ Não </w:t>
      </w:r>
      <w:r w:rsidRPr="00F545A0">
        <w:rPr>
          <w:sz w:val="24"/>
          <w:szCs w:val="24"/>
        </w:rPr>
        <w:tab/>
      </w:r>
      <w:r w:rsidRPr="00F545A0">
        <w:rPr>
          <w:sz w:val="24"/>
          <w:szCs w:val="24"/>
        </w:rPr>
        <w:tab/>
      </w:r>
    </w:p>
    <w:p w14:paraId="3D2D6A50" w14:textId="77777777" w:rsidR="00672AA1" w:rsidRPr="00F545A0" w:rsidRDefault="00672AA1" w:rsidP="00672AA1">
      <w:pPr>
        <w:rPr>
          <w:sz w:val="24"/>
          <w:szCs w:val="24"/>
        </w:rPr>
      </w:pPr>
    </w:p>
    <w:p w14:paraId="12545E26" w14:textId="77777777" w:rsidR="00672AA1" w:rsidRPr="00F545A0" w:rsidRDefault="00672AA1" w:rsidP="00672AA1">
      <w:pPr>
        <w:ind w:left="708" w:firstLine="285"/>
        <w:rPr>
          <w:sz w:val="24"/>
          <w:szCs w:val="24"/>
        </w:rPr>
      </w:pPr>
      <w:r w:rsidRPr="00F545A0">
        <w:rPr>
          <w:sz w:val="24"/>
          <w:szCs w:val="24"/>
        </w:rPr>
        <w:t xml:space="preserve">□ Sim   </w:t>
      </w:r>
      <w:r w:rsidRPr="00F545A0">
        <w:rPr>
          <w:sz w:val="24"/>
          <w:szCs w:val="24"/>
        </w:rPr>
        <w:tab/>
        <w:t>2.2.1  Estimar o volume de resíduos gerado na demolição: ________m³</w:t>
      </w:r>
    </w:p>
    <w:p w14:paraId="49AC9E89" w14:textId="77777777" w:rsidR="00672AA1" w:rsidRPr="00F545A0" w:rsidRDefault="00672AA1" w:rsidP="00672AA1">
      <w:pPr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ab/>
      </w:r>
      <w:r w:rsidRPr="00F545A0">
        <w:rPr>
          <w:b/>
          <w:sz w:val="24"/>
          <w:szCs w:val="24"/>
        </w:rPr>
        <w:tab/>
      </w:r>
      <w:r w:rsidRPr="00F545A0">
        <w:rPr>
          <w:b/>
          <w:sz w:val="24"/>
          <w:szCs w:val="24"/>
        </w:rPr>
        <w:tab/>
        <w:t xml:space="preserve">   </w:t>
      </w:r>
    </w:p>
    <w:p w14:paraId="7E4AD996" w14:textId="77777777" w:rsidR="00672AA1" w:rsidRPr="00F545A0" w:rsidRDefault="00672AA1" w:rsidP="00672AA1">
      <w:pPr>
        <w:ind w:left="1416" w:firstLine="708"/>
        <w:rPr>
          <w:sz w:val="24"/>
          <w:szCs w:val="24"/>
        </w:rPr>
      </w:pPr>
      <w:r w:rsidRPr="00F545A0">
        <w:rPr>
          <w:sz w:val="24"/>
          <w:szCs w:val="24"/>
        </w:rPr>
        <w:t>2.2.2  Estimar o peso dos resíduos de demolição gerados: ________kg</w:t>
      </w:r>
    </w:p>
    <w:p w14:paraId="188A5E4F" w14:textId="77777777" w:rsidR="00672AA1" w:rsidRPr="00F545A0" w:rsidRDefault="00672AA1" w:rsidP="00672AA1">
      <w:pPr>
        <w:ind w:left="1416" w:firstLine="708"/>
        <w:rPr>
          <w:sz w:val="24"/>
          <w:szCs w:val="24"/>
        </w:rPr>
      </w:pPr>
    </w:p>
    <w:p w14:paraId="0F50B845" w14:textId="77777777" w:rsidR="00672AA1" w:rsidRPr="00F545A0" w:rsidRDefault="00672AA1" w:rsidP="00672AA1">
      <w:pPr>
        <w:ind w:left="993" w:hanging="567"/>
        <w:rPr>
          <w:sz w:val="24"/>
          <w:szCs w:val="24"/>
        </w:rPr>
      </w:pPr>
      <w:r w:rsidRPr="00F545A0">
        <w:rPr>
          <w:sz w:val="24"/>
          <w:szCs w:val="24"/>
        </w:rPr>
        <w:t>3.3  Haverá movimento de terra com necessidade de empréstimo ou bota-fora?</w:t>
      </w:r>
    </w:p>
    <w:p w14:paraId="26B9F20E" w14:textId="77777777" w:rsidR="00672AA1" w:rsidRPr="00F545A0" w:rsidRDefault="00672AA1" w:rsidP="00672AA1">
      <w:pPr>
        <w:rPr>
          <w:b/>
          <w:sz w:val="24"/>
          <w:szCs w:val="24"/>
        </w:rPr>
      </w:pPr>
    </w:p>
    <w:p w14:paraId="4687C566" w14:textId="77777777" w:rsidR="00672AA1" w:rsidRPr="00F545A0" w:rsidRDefault="00672AA1" w:rsidP="00672AA1">
      <w:pPr>
        <w:ind w:left="285" w:firstLine="708"/>
        <w:rPr>
          <w:sz w:val="24"/>
          <w:szCs w:val="24"/>
        </w:rPr>
      </w:pPr>
      <w:r w:rsidRPr="00F545A0">
        <w:rPr>
          <w:sz w:val="24"/>
          <w:szCs w:val="24"/>
        </w:rPr>
        <w:t xml:space="preserve">□ Não </w:t>
      </w:r>
    </w:p>
    <w:p w14:paraId="61ACAA60" w14:textId="77777777" w:rsidR="00672AA1" w:rsidRPr="00F545A0" w:rsidRDefault="00672AA1" w:rsidP="00672AA1">
      <w:pPr>
        <w:ind w:firstLine="708"/>
        <w:rPr>
          <w:sz w:val="24"/>
          <w:szCs w:val="24"/>
        </w:rPr>
      </w:pPr>
    </w:p>
    <w:p w14:paraId="38111A4A" w14:textId="77777777" w:rsidR="00672AA1" w:rsidRPr="00F545A0" w:rsidRDefault="00672AA1" w:rsidP="00672AA1">
      <w:pPr>
        <w:ind w:left="285" w:firstLine="708"/>
        <w:rPr>
          <w:sz w:val="24"/>
          <w:szCs w:val="24"/>
        </w:rPr>
      </w:pPr>
      <w:r w:rsidRPr="00F545A0">
        <w:rPr>
          <w:sz w:val="24"/>
          <w:szCs w:val="24"/>
        </w:rPr>
        <w:t xml:space="preserve">□ Sim       </w:t>
      </w:r>
      <w:r w:rsidRPr="00F545A0">
        <w:rPr>
          <w:sz w:val="24"/>
          <w:szCs w:val="24"/>
        </w:rPr>
        <w:tab/>
        <w:t>3.3.1  Bota-fora :       Volume:________ m³</w:t>
      </w:r>
    </w:p>
    <w:p w14:paraId="032A5490" w14:textId="77777777" w:rsidR="00672AA1" w:rsidRPr="00F545A0" w:rsidRDefault="00672AA1" w:rsidP="00672AA1">
      <w:pPr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ab/>
      </w:r>
      <w:r w:rsidRPr="00F545A0">
        <w:rPr>
          <w:b/>
          <w:sz w:val="24"/>
          <w:szCs w:val="24"/>
        </w:rPr>
        <w:tab/>
      </w:r>
      <w:r w:rsidRPr="00F545A0">
        <w:rPr>
          <w:b/>
          <w:sz w:val="24"/>
          <w:szCs w:val="24"/>
        </w:rPr>
        <w:tab/>
      </w:r>
      <w:r w:rsidRPr="00F545A0">
        <w:rPr>
          <w:b/>
          <w:sz w:val="24"/>
          <w:szCs w:val="24"/>
        </w:rPr>
        <w:tab/>
      </w:r>
      <w:r w:rsidRPr="00F545A0">
        <w:rPr>
          <w:b/>
          <w:sz w:val="24"/>
          <w:szCs w:val="24"/>
        </w:rPr>
        <w:tab/>
      </w:r>
      <w:r w:rsidRPr="00F545A0">
        <w:rPr>
          <w:b/>
          <w:sz w:val="24"/>
          <w:szCs w:val="24"/>
        </w:rPr>
        <w:tab/>
        <w:t xml:space="preserve">   </w:t>
      </w:r>
    </w:p>
    <w:p w14:paraId="09FADD53" w14:textId="77777777" w:rsidR="00672AA1" w:rsidRPr="00F545A0" w:rsidRDefault="00672AA1" w:rsidP="00672AA1">
      <w:pPr>
        <w:ind w:left="4248"/>
        <w:rPr>
          <w:sz w:val="24"/>
          <w:szCs w:val="24"/>
        </w:rPr>
      </w:pPr>
      <w:r w:rsidRPr="00F545A0">
        <w:rPr>
          <w:sz w:val="24"/>
          <w:szCs w:val="24"/>
        </w:rPr>
        <w:t>Peso:_______________kg</w:t>
      </w:r>
    </w:p>
    <w:p w14:paraId="780977CB" w14:textId="77777777" w:rsidR="00672AA1" w:rsidRPr="00F545A0" w:rsidRDefault="00672AA1" w:rsidP="00672AA1">
      <w:pPr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ab/>
      </w:r>
    </w:p>
    <w:p w14:paraId="1E4591E3" w14:textId="77777777" w:rsidR="00672AA1" w:rsidRPr="00F545A0" w:rsidRDefault="00672AA1" w:rsidP="00672AA1">
      <w:pPr>
        <w:ind w:left="1416" w:firstLine="708"/>
        <w:rPr>
          <w:sz w:val="24"/>
          <w:szCs w:val="24"/>
        </w:rPr>
      </w:pPr>
      <w:r w:rsidRPr="00F545A0">
        <w:rPr>
          <w:sz w:val="24"/>
          <w:szCs w:val="24"/>
        </w:rPr>
        <w:t>3.3.2  Empréstimo:    Volume :________m³</w:t>
      </w:r>
    </w:p>
    <w:p w14:paraId="6DFA726D" w14:textId="77777777" w:rsidR="00672AA1" w:rsidRPr="00F545A0" w:rsidRDefault="00672AA1" w:rsidP="00672AA1">
      <w:pPr>
        <w:ind w:left="3540" w:firstLine="708"/>
        <w:rPr>
          <w:sz w:val="24"/>
          <w:szCs w:val="24"/>
        </w:rPr>
      </w:pPr>
    </w:p>
    <w:p w14:paraId="3C04ABF2" w14:textId="77777777" w:rsidR="00672AA1" w:rsidRPr="00F545A0" w:rsidRDefault="00672AA1" w:rsidP="00672AA1">
      <w:pPr>
        <w:ind w:left="3540" w:firstLine="708"/>
        <w:rPr>
          <w:sz w:val="24"/>
          <w:szCs w:val="24"/>
        </w:rPr>
      </w:pPr>
      <w:r w:rsidRPr="00F545A0">
        <w:rPr>
          <w:sz w:val="24"/>
          <w:szCs w:val="24"/>
        </w:rPr>
        <w:t>Peso:_______________kg</w:t>
      </w:r>
    </w:p>
    <w:p w14:paraId="1A452F91" w14:textId="77777777" w:rsidR="00672AA1" w:rsidRPr="00F545A0" w:rsidRDefault="00672AA1" w:rsidP="00672AA1">
      <w:pPr>
        <w:ind w:left="708" w:firstLine="708"/>
        <w:rPr>
          <w:sz w:val="24"/>
          <w:szCs w:val="24"/>
        </w:rPr>
      </w:pPr>
    </w:p>
    <w:p w14:paraId="6B3EA08B" w14:textId="77777777" w:rsidR="00672AA1" w:rsidRPr="00F545A0" w:rsidRDefault="00672AA1" w:rsidP="00672AA1">
      <w:pPr>
        <w:ind w:left="2124"/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>Informar o local de empréstimo/jazida e documento que comprove que o material não está contaminado</w:t>
      </w:r>
    </w:p>
    <w:p w14:paraId="5CA1F0A7" w14:textId="77777777" w:rsidR="00672AA1" w:rsidRPr="00F545A0" w:rsidRDefault="00672AA1" w:rsidP="00672AA1">
      <w:pPr>
        <w:ind w:left="2124" w:firstLine="708"/>
        <w:rPr>
          <w:b/>
          <w:sz w:val="24"/>
          <w:szCs w:val="24"/>
        </w:rPr>
      </w:pPr>
    </w:p>
    <w:p w14:paraId="4B9A0FC2" w14:textId="77777777" w:rsidR="00672AA1" w:rsidRPr="00F545A0" w:rsidRDefault="00672AA1" w:rsidP="00672AA1">
      <w:pPr>
        <w:ind w:left="1416" w:firstLine="708"/>
        <w:rPr>
          <w:sz w:val="24"/>
          <w:szCs w:val="24"/>
        </w:rPr>
      </w:pPr>
    </w:p>
    <w:p w14:paraId="705B5E30" w14:textId="63ED8834" w:rsidR="00672AA1" w:rsidRPr="00F545A0" w:rsidRDefault="00672AA1" w:rsidP="003D6770">
      <w:pPr>
        <w:pStyle w:val="PargrafodaLista"/>
        <w:numPr>
          <w:ilvl w:val="0"/>
          <w:numId w:val="23"/>
        </w:numPr>
        <w:spacing w:line="240" w:lineRule="auto"/>
        <w:ind w:left="426" w:hanging="426"/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>APRESENTAR CROQUIS DO CANTEIRO DE OBRAS, INDICANDO LOCAIS PREVISTOS PARA A TRIAGEM E PARA O ARMAZENAMENTO TEMPORÁRIO DOS RESÍDUOS SEGREGADOS (OS LOCAIS DE ARMAZENAMENTO DEVEM SER COBERTOS E IMPERMEABILIZADOS)</w:t>
      </w:r>
    </w:p>
    <w:p w14:paraId="7C395A09" w14:textId="77777777" w:rsidR="00672AA1" w:rsidRPr="00F545A0" w:rsidRDefault="00672AA1" w:rsidP="00672AA1">
      <w:pPr>
        <w:ind w:left="426" w:hanging="426"/>
        <w:rPr>
          <w:b/>
          <w:sz w:val="24"/>
          <w:szCs w:val="24"/>
        </w:rPr>
      </w:pPr>
    </w:p>
    <w:p w14:paraId="3F3FFC30" w14:textId="77777777" w:rsidR="00672AA1" w:rsidRPr="00F545A0" w:rsidRDefault="00672AA1" w:rsidP="00672AA1">
      <w:pPr>
        <w:ind w:left="426" w:hanging="426"/>
        <w:rPr>
          <w:b/>
          <w:sz w:val="24"/>
          <w:szCs w:val="24"/>
        </w:rPr>
      </w:pPr>
    </w:p>
    <w:p w14:paraId="14BA8D17" w14:textId="6F604932" w:rsidR="00672AA1" w:rsidRPr="00F545A0" w:rsidRDefault="00672AA1" w:rsidP="003D6770">
      <w:pPr>
        <w:pStyle w:val="PargrafodaLista"/>
        <w:numPr>
          <w:ilvl w:val="0"/>
          <w:numId w:val="23"/>
        </w:numPr>
        <w:spacing w:line="240" w:lineRule="auto"/>
        <w:ind w:left="426" w:hanging="426"/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>INFORMAR SE SERÁ REALIZADA RECICLAGEM E/OU REUTILIZAÇÃO DE RESÍDUOS DA CONSTRUÇÃO CIVIL NA PRÓPRIA OBRA</w:t>
      </w:r>
    </w:p>
    <w:p w14:paraId="53C3620D" w14:textId="77777777" w:rsidR="00672AA1" w:rsidRPr="00F545A0" w:rsidRDefault="00672AA1" w:rsidP="00672AA1">
      <w:pPr>
        <w:rPr>
          <w:b/>
          <w:sz w:val="24"/>
          <w:szCs w:val="24"/>
        </w:rPr>
      </w:pPr>
    </w:p>
    <w:p w14:paraId="09957D7E" w14:textId="77777777" w:rsidR="00672AA1" w:rsidRPr="00F545A0" w:rsidRDefault="00672AA1" w:rsidP="00672AA1">
      <w:pPr>
        <w:ind w:firstLine="426"/>
        <w:rPr>
          <w:sz w:val="24"/>
          <w:szCs w:val="24"/>
        </w:rPr>
      </w:pPr>
      <w:r w:rsidRPr="00F545A0">
        <w:rPr>
          <w:sz w:val="24"/>
          <w:szCs w:val="24"/>
        </w:rPr>
        <w:t xml:space="preserve">□ Não </w:t>
      </w:r>
      <w:r w:rsidRPr="00F545A0">
        <w:rPr>
          <w:sz w:val="24"/>
          <w:szCs w:val="24"/>
        </w:rPr>
        <w:tab/>
      </w:r>
      <w:r w:rsidRPr="00F545A0">
        <w:rPr>
          <w:sz w:val="24"/>
          <w:szCs w:val="24"/>
        </w:rPr>
        <w:tab/>
      </w:r>
    </w:p>
    <w:p w14:paraId="46FC0C69" w14:textId="77777777" w:rsidR="00672AA1" w:rsidRPr="00F545A0" w:rsidRDefault="00672AA1" w:rsidP="00672AA1">
      <w:pPr>
        <w:rPr>
          <w:sz w:val="24"/>
          <w:szCs w:val="24"/>
        </w:rPr>
      </w:pPr>
    </w:p>
    <w:p w14:paraId="4E74F67B" w14:textId="77777777" w:rsidR="00672AA1" w:rsidRPr="00F545A0" w:rsidRDefault="00672AA1" w:rsidP="00672AA1">
      <w:pPr>
        <w:ind w:firstLine="426"/>
        <w:rPr>
          <w:sz w:val="24"/>
          <w:szCs w:val="24"/>
        </w:rPr>
      </w:pPr>
      <w:r w:rsidRPr="00F545A0">
        <w:rPr>
          <w:sz w:val="24"/>
          <w:szCs w:val="24"/>
        </w:rPr>
        <w:t xml:space="preserve">□ Sim     </w:t>
      </w:r>
    </w:p>
    <w:p w14:paraId="78209A75" w14:textId="77777777" w:rsidR="00672AA1" w:rsidRPr="00F545A0" w:rsidRDefault="00672AA1" w:rsidP="00672AA1">
      <w:pPr>
        <w:rPr>
          <w:sz w:val="24"/>
          <w:szCs w:val="24"/>
        </w:rPr>
      </w:pPr>
    </w:p>
    <w:p w14:paraId="15D2692D" w14:textId="77777777" w:rsidR="00672AA1" w:rsidRPr="00F545A0" w:rsidRDefault="00672AA1" w:rsidP="00F545A0">
      <w:pPr>
        <w:ind w:left="426" w:firstLine="294"/>
        <w:rPr>
          <w:sz w:val="24"/>
          <w:szCs w:val="24"/>
        </w:rPr>
      </w:pPr>
      <w:r w:rsidRPr="00F545A0">
        <w:rPr>
          <w:sz w:val="24"/>
          <w:szCs w:val="24"/>
        </w:rPr>
        <w:t>Exemplo de quadro com as informações que devem ser apresentados, no caso de estar previsto a reutilização e/ou reciclagem dos resíduos da construção civil</w:t>
      </w:r>
    </w:p>
    <w:p w14:paraId="4419A1C3" w14:textId="77777777" w:rsidR="00672AA1" w:rsidRPr="00F545A0" w:rsidRDefault="00672AA1" w:rsidP="00672AA1">
      <w:pPr>
        <w:ind w:left="284"/>
        <w:rPr>
          <w:sz w:val="24"/>
          <w:szCs w:val="24"/>
        </w:rPr>
      </w:pPr>
    </w:p>
    <w:p w14:paraId="265F9B72" w14:textId="77777777" w:rsidR="00672AA1" w:rsidRPr="00F545A0" w:rsidRDefault="00672AA1" w:rsidP="00672AA1">
      <w:pPr>
        <w:ind w:firstLine="284"/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>Quadro 5.1  Reutilização ou Reciclagem dos resíduos de construção civil na obra</w:t>
      </w:r>
    </w:p>
    <w:p w14:paraId="3CDB2394" w14:textId="77777777" w:rsidR="00672AA1" w:rsidRDefault="00672AA1" w:rsidP="00672AA1">
      <w:pPr>
        <w:jc w:val="center"/>
        <w:rPr>
          <w:b/>
          <w:sz w:val="24"/>
          <w:szCs w:val="24"/>
        </w:rPr>
      </w:pPr>
    </w:p>
    <w:p w14:paraId="2D828245" w14:textId="77777777" w:rsidR="00AA2C7C" w:rsidRDefault="00AA2C7C" w:rsidP="00672AA1">
      <w:pPr>
        <w:jc w:val="center"/>
        <w:rPr>
          <w:b/>
          <w:sz w:val="24"/>
          <w:szCs w:val="24"/>
        </w:rPr>
      </w:pPr>
    </w:p>
    <w:p w14:paraId="17565DEB" w14:textId="77777777" w:rsidR="00626AC5" w:rsidRDefault="00626AC5" w:rsidP="00672AA1">
      <w:pPr>
        <w:jc w:val="center"/>
        <w:rPr>
          <w:b/>
          <w:sz w:val="24"/>
          <w:szCs w:val="24"/>
        </w:rPr>
      </w:pPr>
    </w:p>
    <w:p w14:paraId="02CC6EF5" w14:textId="77777777" w:rsidR="00AA2C7C" w:rsidRPr="00F545A0" w:rsidRDefault="00AA2C7C" w:rsidP="00672AA1">
      <w:pPr>
        <w:jc w:val="center"/>
        <w:rPr>
          <w:b/>
          <w:sz w:val="24"/>
          <w:szCs w:val="24"/>
        </w:rPr>
      </w:pPr>
    </w:p>
    <w:tbl>
      <w:tblPr>
        <w:tblW w:w="9663" w:type="dxa"/>
        <w:tblInd w:w="-49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55"/>
        <w:gridCol w:w="1439"/>
        <w:gridCol w:w="2161"/>
        <w:gridCol w:w="1501"/>
        <w:gridCol w:w="1567"/>
        <w:gridCol w:w="1740"/>
      </w:tblGrid>
      <w:tr w:rsidR="00672AA1" w:rsidRPr="00F545A0" w14:paraId="5905487C" w14:textId="77777777" w:rsidTr="002A513B">
        <w:trPr>
          <w:trHeight w:val="600"/>
        </w:trPr>
        <w:tc>
          <w:tcPr>
            <w:tcW w:w="26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3DF0C353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545A0">
              <w:rPr>
                <w:b/>
                <w:bCs/>
                <w:color w:val="000000"/>
                <w:sz w:val="24"/>
                <w:szCs w:val="24"/>
              </w:rPr>
              <w:t>TIPO DE RESÍDUO</w:t>
            </w:r>
          </w:p>
        </w:tc>
        <w:tc>
          <w:tcPr>
            <w:tcW w:w="216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auto"/>
            <w:vAlign w:val="center"/>
          </w:tcPr>
          <w:p w14:paraId="588229D5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545A0">
              <w:rPr>
                <w:b/>
                <w:bCs/>
                <w:color w:val="000000"/>
                <w:sz w:val="24"/>
                <w:szCs w:val="24"/>
              </w:rPr>
              <w:t>REUTILIZAÇÃO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</w:tcPr>
          <w:p w14:paraId="148BB2B0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545A0">
              <w:rPr>
                <w:b/>
                <w:bCs/>
                <w:color w:val="000000"/>
                <w:sz w:val="24"/>
                <w:szCs w:val="24"/>
              </w:rPr>
              <w:t>RECICLAGEM</w:t>
            </w:r>
          </w:p>
        </w:tc>
        <w:tc>
          <w:tcPr>
            <w:tcW w:w="174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E52C967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545A0">
              <w:rPr>
                <w:b/>
                <w:bCs/>
                <w:color w:val="000000"/>
                <w:sz w:val="24"/>
                <w:szCs w:val="24"/>
              </w:rPr>
              <w:t>QUANTIDADE (m³)</w:t>
            </w:r>
          </w:p>
        </w:tc>
      </w:tr>
      <w:tr w:rsidR="00672AA1" w:rsidRPr="00F545A0" w14:paraId="67F980CC" w14:textId="77777777" w:rsidTr="002A513B">
        <w:trPr>
          <w:trHeight w:val="600"/>
        </w:trPr>
        <w:tc>
          <w:tcPr>
            <w:tcW w:w="269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3ABAB59B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27D5DF1D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DD3346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545A0">
              <w:rPr>
                <w:b/>
                <w:bCs/>
                <w:color w:val="000000"/>
                <w:sz w:val="24"/>
                <w:szCs w:val="24"/>
              </w:rPr>
              <w:t xml:space="preserve">PROCESSO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4F92C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545A0">
              <w:rPr>
                <w:b/>
                <w:bCs/>
                <w:color w:val="000000"/>
                <w:sz w:val="24"/>
                <w:szCs w:val="24"/>
              </w:rPr>
              <w:t>APLICAÇÃO</w:t>
            </w:r>
          </w:p>
        </w:tc>
        <w:tc>
          <w:tcPr>
            <w:tcW w:w="174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58D7C04F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672AA1" w:rsidRPr="00F545A0" w14:paraId="5A6A930A" w14:textId="77777777" w:rsidTr="002A513B">
        <w:trPr>
          <w:trHeight w:val="300"/>
        </w:trPr>
        <w:tc>
          <w:tcPr>
            <w:tcW w:w="12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14:paraId="69CEF3BD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545A0">
              <w:rPr>
                <w:b/>
                <w:bCs/>
                <w:color w:val="000000"/>
                <w:sz w:val="24"/>
                <w:szCs w:val="24"/>
              </w:rPr>
              <w:t>Classe A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698D80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663A4C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D7446F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693376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E8073D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72AA1" w:rsidRPr="00F545A0" w14:paraId="5D6F57FE" w14:textId="77777777" w:rsidTr="002A513B">
        <w:trPr>
          <w:trHeight w:val="300"/>
        </w:trPr>
        <w:tc>
          <w:tcPr>
            <w:tcW w:w="12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7C558" w14:textId="77777777" w:rsidR="00672AA1" w:rsidRPr="00F545A0" w:rsidRDefault="00672AA1" w:rsidP="00672AA1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7A8B38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3BE3C5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9DE324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1FCF8B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69DDD1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72AA1" w:rsidRPr="00F545A0" w14:paraId="1799DB04" w14:textId="77777777" w:rsidTr="002A513B">
        <w:trPr>
          <w:trHeight w:val="300"/>
        </w:trPr>
        <w:tc>
          <w:tcPr>
            <w:tcW w:w="12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F868A" w14:textId="77777777" w:rsidR="00672AA1" w:rsidRPr="00F545A0" w:rsidRDefault="00672AA1" w:rsidP="00672AA1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2918C1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A75591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A7105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1EA263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87414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72AA1" w:rsidRPr="00F545A0" w14:paraId="499D3DD0" w14:textId="77777777" w:rsidTr="002A513B">
        <w:trPr>
          <w:trHeight w:val="300"/>
        </w:trPr>
        <w:tc>
          <w:tcPr>
            <w:tcW w:w="12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3E154" w14:textId="77777777" w:rsidR="00672AA1" w:rsidRPr="00F545A0" w:rsidRDefault="00672AA1" w:rsidP="00672AA1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9801D2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8AB8DF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E305EC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671072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EE937F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72AA1" w:rsidRPr="00F545A0" w14:paraId="5E1F19CA" w14:textId="77777777" w:rsidTr="002A513B">
        <w:trPr>
          <w:trHeight w:val="300"/>
        </w:trPr>
        <w:tc>
          <w:tcPr>
            <w:tcW w:w="12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3AC4" w14:textId="77777777" w:rsidR="00672AA1" w:rsidRPr="00F545A0" w:rsidRDefault="00672AA1" w:rsidP="00672AA1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3041C0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5746B4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404D12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D971AB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EAADEB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72AA1" w:rsidRPr="00F545A0" w14:paraId="03CB7C52" w14:textId="77777777" w:rsidTr="002A513B">
        <w:trPr>
          <w:trHeight w:val="300"/>
        </w:trPr>
        <w:tc>
          <w:tcPr>
            <w:tcW w:w="12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14:paraId="6A2D3951" w14:textId="77777777" w:rsidR="00672AA1" w:rsidRPr="00F545A0" w:rsidRDefault="00672AA1" w:rsidP="00672AA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F545A0">
              <w:rPr>
                <w:b/>
                <w:bCs/>
                <w:color w:val="000000"/>
                <w:sz w:val="24"/>
                <w:szCs w:val="24"/>
              </w:rPr>
              <w:t>Classe B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FCB795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1BC331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1C1680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981553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76EF6A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72AA1" w:rsidRPr="00F545A0" w14:paraId="5D1B1E00" w14:textId="77777777" w:rsidTr="002A513B">
        <w:trPr>
          <w:trHeight w:val="300"/>
        </w:trPr>
        <w:tc>
          <w:tcPr>
            <w:tcW w:w="12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CFBDB" w14:textId="77777777" w:rsidR="00672AA1" w:rsidRPr="00F545A0" w:rsidRDefault="00672AA1" w:rsidP="00672AA1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06BE86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C7FCD5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3B75A1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1CA43E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D590A7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72AA1" w:rsidRPr="00F545A0" w14:paraId="15451CCE" w14:textId="77777777" w:rsidTr="002A513B">
        <w:trPr>
          <w:trHeight w:val="300"/>
        </w:trPr>
        <w:tc>
          <w:tcPr>
            <w:tcW w:w="12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ABCD7" w14:textId="77777777" w:rsidR="00672AA1" w:rsidRPr="00F545A0" w:rsidRDefault="00672AA1" w:rsidP="00672AA1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0B71F3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1F5C35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212A6E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659B40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019F31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72AA1" w:rsidRPr="00F545A0" w14:paraId="19FDA9CD" w14:textId="77777777" w:rsidTr="002A513B">
        <w:trPr>
          <w:trHeight w:val="300"/>
        </w:trPr>
        <w:tc>
          <w:tcPr>
            <w:tcW w:w="12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EC402" w14:textId="77777777" w:rsidR="00672AA1" w:rsidRPr="00F545A0" w:rsidRDefault="00672AA1" w:rsidP="00672AA1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624AE9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E07960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9D4292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0FCE0E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60C1F6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72AA1" w:rsidRPr="00F545A0" w14:paraId="73169E59" w14:textId="77777777" w:rsidTr="002A513B">
        <w:trPr>
          <w:trHeight w:val="300"/>
        </w:trPr>
        <w:tc>
          <w:tcPr>
            <w:tcW w:w="12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7D020" w14:textId="77777777" w:rsidR="00672AA1" w:rsidRPr="00F545A0" w:rsidRDefault="00672AA1" w:rsidP="00672AA1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A82D5F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E175DF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73B61D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1E6906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AFFA00" w14:textId="77777777" w:rsidR="00672AA1" w:rsidRPr="00F545A0" w:rsidRDefault="00672AA1" w:rsidP="00672AA1">
            <w:pPr>
              <w:rPr>
                <w:color w:val="000000"/>
                <w:sz w:val="24"/>
                <w:szCs w:val="24"/>
              </w:rPr>
            </w:pPr>
            <w:r w:rsidRPr="00F545A0">
              <w:rPr>
                <w:color w:val="000000"/>
                <w:sz w:val="24"/>
                <w:szCs w:val="24"/>
              </w:rPr>
              <w:t> </w:t>
            </w:r>
          </w:p>
        </w:tc>
      </w:tr>
    </w:tbl>
    <w:p w14:paraId="4E65BF83" w14:textId="77777777" w:rsidR="00672AA1" w:rsidRPr="00F545A0" w:rsidRDefault="00672AA1" w:rsidP="00672AA1">
      <w:pPr>
        <w:rPr>
          <w:b/>
          <w:sz w:val="24"/>
          <w:szCs w:val="24"/>
        </w:rPr>
      </w:pPr>
    </w:p>
    <w:p w14:paraId="3070EA0B" w14:textId="7A271DC9" w:rsidR="00672AA1" w:rsidRPr="003D6770" w:rsidRDefault="00672AA1" w:rsidP="003D6770">
      <w:pPr>
        <w:pStyle w:val="PargrafodaLista"/>
        <w:numPr>
          <w:ilvl w:val="0"/>
          <w:numId w:val="23"/>
        </w:numPr>
        <w:spacing w:line="240" w:lineRule="auto"/>
        <w:ind w:left="426" w:hanging="426"/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>CARACTERIZAÇÃO DOS RESÍDUOS</w:t>
      </w:r>
    </w:p>
    <w:p w14:paraId="76CF7F96" w14:textId="77777777" w:rsidR="00672AA1" w:rsidRPr="00F545A0" w:rsidRDefault="00672AA1" w:rsidP="00672AA1">
      <w:pPr>
        <w:rPr>
          <w:sz w:val="24"/>
          <w:szCs w:val="24"/>
        </w:rPr>
      </w:pPr>
    </w:p>
    <w:p w14:paraId="115E844C" w14:textId="77777777" w:rsidR="00672AA1" w:rsidRPr="00F545A0" w:rsidRDefault="00672AA1" w:rsidP="00F545A0">
      <w:pPr>
        <w:ind w:left="284" w:firstLine="436"/>
        <w:rPr>
          <w:sz w:val="24"/>
          <w:szCs w:val="24"/>
        </w:rPr>
      </w:pPr>
      <w:r w:rsidRPr="00F545A0">
        <w:rPr>
          <w:sz w:val="24"/>
          <w:szCs w:val="24"/>
        </w:rPr>
        <w:t>Segue exemplo de quadro para apresentar a caracterização dos resíduos de construção civil</w:t>
      </w:r>
    </w:p>
    <w:p w14:paraId="7206132D" w14:textId="77777777" w:rsidR="00672AA1" w:rsidRPr="00F545A0" w:rsidRDefault="00672AA1" w:rsidP="00672AA1">
      <w:pPr>
        <w:ind w:left="284"/>
        <w:rPr>
          <w:sz w:val="24"/>
          <w:szCs w:val="24"/>
        </w:rPr>
      </w:pPr>
    </w:p>
    <w:p w14:paraId="6E1A8EB2" w14:textId="77777777" w:rsidR="00672AA1" w:rsidRPr="00F545A0" w:rsidRDefault="00672AA1" w:rsidP="00672AA1">
      <w:pPr>
        <w:ind w:firstLine="142"/>
        <w:rPr>
          <w:b/>
          <w:sz w:val="24"/>
          <w:szCs w:val="24"/>
        </w:rPr>
      </w:pPr>
      <w:r w:rsidRPr="00F545A0">
        <w:rPr>
          <w:b/>
          <w:sz w:val="24"/>
          <w:szCs w:val="24"/>
        </w:rPr>
        <w:t>Quadro 6.1 - Caracterização dos resíduos</w:t>
      </w:r>
    </w:p>
    <w:p w14:paraId="0BE12B7E" w14:textId="77777777" w:rsidR="00672AA1" w:rsidRPr="00F545A0" w:rsidRDefault="00672AA1" w:rsidP="00672AA1">
      <w:pPr>
        <w:ind w:left="705"/>
        <w:rPr>
          <w:sz w:val="24"/>
          <w:szCs w:val="24"/>
        </w:rPr>
      </w:pPr>
    </w:p>
    <w:tbl>
      <w:tblPr>
        <w:tblW w:w="9781" w:type="dxa"/>
        <w:tblInd w:w="2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0"/>
        <w:gridCol w:w="2702"/>
        <w:gridCol w:w="1717"/>
        <w:gridCol w:w="106"/>
        <w:gridCol w:w="1595"/>
        <w:gridCol w:w="1178"/>
        <w:gridCol w:w="690"/>
        <w:gridCol w:w="1233"/>
      </w:tblGrid>
      <w:tr w:rsidR="00672AA1" w:rsidRPr="00CA65FA" w14:paraId="64E53116" w14:textId="77777777" w:rsidTr="00CA65FA">
        <w:trPr>
          <w:trHeight w:val="300"/>
        </w:trPr>
        <w:tc>
          <w:tcPr>
            <w:tcW w:w="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84E38BE" w14:textId="77777777" w:rsidR="00672AA1" w:rsidRPr="00CA65FA" w:rsidRDefault="00672AA1" w:rsidP="00672AA1">
            <w:pPr>
              <w:ind w:left="113" w:right="113"/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Classe</w:t>
            </w:r>
          </w:p>
        </w:tc>
        <w:tc>
          <w:tcPr>
            <w:tcW w:w="27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E3C529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MATERIAL</w:t>
            </w:r>
          </w:p>
        </w:tc>
        <w:tc>
          <w:tcPr>
            <w:tcW w:w="528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C0FA48F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QUANTIDADE (m³)</w:t>
            </w:r>
          </w:p>
        </w:tc>
        <w:tc>
          <w:tcPr>
            <w:tcW w:w="1233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7F290D03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DESTINO FINAL</w:t>
            </w:r>
          </w:p>
        </w:tc>
      </w:tr>
      <w:tr w:rsidR="00672AA1" w:rsidRPr="00CA65FA" w14:paraId="0EBE985D" w14:textId="77777777" w:rsidTr="00CA65FA">
        <w:trPr>
          <w:trHeight w:val="300"/>
        </w:trPr>
        <w:tc>
          <w:tcPr>
            <w:tcW w:w="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902B7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2702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40A0BA2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3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06D27EF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ETAPA DA OBRA</w:t>
            </w:r>
          </w:p>
        </w:tc>
        <w:tc>
          <w:tcPr>
            <w:tcW w:w="1868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A1CCC0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TOTAL</w:t>
            </w:r>
          </w:p>
        </w:tc>
        <w:tc>
          <w:tcPr>
            <w:tcW w:w="1233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8389BD1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672AA1" w:rsidRPr="00CA65FA" w14:paraId="6EA28C1B" w14:textId="77777777" w:rsidTr="00CA65FA">
        <w:trPr>
          <w:trHeight w:val="359"/>
        </w:trPr>
        <w:tc>
          <w:tcPr>
            <w:tcW w:w="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7EFCB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27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CE70794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A8185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CONSTRUÇÃO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E7B378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DEMOLIÇÃO</w:t>
            </w:r>
          </w:p>
        </w:tc>
        <w:tc>
          <w:tcPr>
            <w:tcW w:w="18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0DCC880" w14:textId="77777777" w:rsidR="00672AA1" w:rsidRPr="00CA65FA" w:rsidRDefault="00672AA1" w:rsidP="00672AA1">
            <w:pPr>
              <w:rPr>
                <w:b/>
                <w:bCs/>
                <w:color w:val="000000"/>
              </w:rPr>
            </w:pPr>
          </w:p>
        </w:tc>
        <w:tc>
          <w:tcPr>
            <w:tcW w:w="1233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04C266" w14:textId="77777777" w:rsidR="00672AA1" w:rsidRPr="00CA65FA" w:rsidRDefault="00672AA1" w:rsidP="00672AA1">
            <w:pPr>
              <w:rPr>
                <w:b/>
                <w:bCs/>
                <w:color w:val="000000"/>
              </w:rPr>
            </w:pPr>
          </w:p>
        </w:tc>
      </w:tr>
      <w:tr w:rsidR="00672AA1" w:rsidRPr="00CA65FA" w14:paraId="24EAA578" w14:textId="77777777" w:rsidTr="00CA65FA">
        <w:trPr>
          <w:trHeight w:val="914"/>
        </w:trPr>
        <w:tc>
          <w:tcPr>
            <w:tcW w:w="5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14:paraId="6CE5EBD4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Classe A</w:t>
            </w:r>
          </w:p>
        </w:tc>
        <w:tc>
          <w:tcPr>
            <w:tcW w:w="27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52651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Argamassa, concreto, cerâmica, tijolos, blocos de concreto, entre outros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EBC678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29C9A6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</w:tc>
        <w:tc>
          <w:tcPr>
            <w:tcW w:w="18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29E044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D4706" w14:textId="77777777" w:rsidR="00672AA1" w:rsidRPr="00CA65FA" w:rsidRDefault="00672AA1" w:rsidP="00672AA1">
            <w:pPr>
              <w:rPr>
                <w:color w:val="000000"/>
              </w:rPr>
            </w:pPr>
          </w:p>
        </w:tc>
      </w:tr>
      <w:tr w:rsidR="00672AA1" w:rsidRPr="00CA65FA" w14:paraId="123191AD" w14:textId="77777777" w:rsidTr="00CA65FA">
        <w:trPr>
          <w:trHeight w:val="402"/>
        </w:trPr>
        <w:tc>
          <w:tcPr>
            <w:tcW w:w="5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14:paraId="58DAC2D6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27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716834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Solo (bota-fora)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77247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A7CA0A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8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FE969B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4A242" w14:textId="77777777" w:rsidR="00672AA1" w:rsidRPr="00CA65FA" w:rsidRDefault="00672AA1" w:rsidP="00672AA1">
            <w:pPr>
              <w:rPr>
                <w:color w:val="000000"/>
              </w:rPr>
            </w:pPr>
          </w:p>
        </w:tc>
      </w:tr>
      <w:tr w:rsidR="00672AA1" w:rsidRPr="00CA65FA" w14:paraId="7C55BCDA" w14:textId="77777777" w:rsidTr="00CA65FA">
        <w:trPr>
          <w:trHeight w:val="372"/>
        </w:trPr>
        <w:tc>
          <w:tcPr>
            <w:tcW w:w="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E4935" w14:textId="77777777" w:rsidR="00672AA1" w:rsidRPr="00CA65FA" w:rsidRDefault="00672AA1" w:rsidP="00672AA1">
            <w:pPr>
              <w:rPr>
                <w:b/>
                <w:bCs/>
                <w:color w:val="000000"/>
              </w:rPr>
            </w:pPr>
          </w:p>
        </w:tc>
        <w:tc>
          <w:tcPr>
            <w:tcW w:w="27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B21F0" w14:textId="77777777" w:rsidR="00672AA1" w:rsidRPr="00CA65FA" w:rsidRDefault="00672AA1" w:rsidP="00672AA1">
            <w:pPr>
              <w:jc w:val="center"/>
              <w:rPr>
                <w:color w:val="000000"/>
              </w:rPr>
            </w:pPr>
            <w:r w:rsidRPr="00CA65FA">
              <w:rPr>
                <w:color w:val="000000"/>
              </w:rPr>
              <w:t>TOTAL Classe A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91CA0E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015B12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</w:tc>
        <w:tc>
          <w:tcPr>
            <w:tcW w:w="18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0F8F2A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41EFE" w14:textId="77777777" w:rsidR="00672AA1" w:rsidRPr="00CA65FA" w:rsidRDefault="00672AA1" w:rsidP="00672AA1">
            <w:pPr>
              <w:rPr>
                <w:color w:val="000000"/>
              </w:rPr>
            </w:pPr>
          </w:p>
        </w:tc>
      </w:tr>
      <w:tr w:rsidR="00672AA1" w:rsidRPr="00CA65FA" w14:paraId="22990363" w14:textId="77777777" w:rsidTr="00CA65FA">
        <w:trPr>
          <w:trHeight w:val="831"/>
        </w:trPr>
        <w:tc>
          <w:tcPr>
            <w:tcW w:w="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03AFB73" w14:textId="77777777" w:rsidR="00672AA1" w:rsidRPr="00CA65FA" w:rsidRDefault="00672AA1" w:rsidP="00672AA1">
            <w:pPr>
              <w:ind w:left="113" w:right="113"/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Classe B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CD0ED1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Plásticos, papel/papelão, metais, vidros, entre outros</w:t>
            </w:r>
          </w:p>
        </w:tc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BE4FED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0D23D2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3F845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845C1" w14:textId="77777777" w:rsidR="00672AA1" w:rsidRPr="00CA65FA" w:rsidRDefault="00672AA1" w:rsidP="00672AA1">
            <w:pPr>
              <w:rPr>
                <w:color w:val="000000"/>
              </w:rPr>
            </w:pPr>
          </w:p>
        </w:tc>
      </w:tr>
      <w:tr w:rsidR="00CA65FA" w:rsidRPr="00CA65FA" w14:paraId="355060D2" w14:textId="77777777" w:rsidTr="00CA65FA">
        <w:trPr>
          <w:trHeight w:val="326"/>
        </w:trPr>
        <w:tc>
          <w:tcPr>
            <w:tcW w:w="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EA6CECD" w14:textId="77777777" w:rsidR="00CA65FA" w:rsidRPr="00CA65FA" w:rsidRDefault="00CA65FA" w:rsidP="00672AA1">
            <w:pPr>
              <w:ind w:left="113" w:right="113"/>
              <w:rPr>
                <w:b/>
                <w:bCs/>
                <w:color w:val="000000"/>
              </w:rPr>
            </w:pP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879EB" w14:textId="5EEEA934" w:rsidR="00CA65FA" w:rsidRPr="00CA65FA" w:rsidRDefault="00CA65FA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Gesso</w:t>
            </w:r>
          </w:p>
        </w:tc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4A187E" w14:textId="77777777" w:rsidR="00CA65FA" w:rsidRPr="00CA65FA" w:rsidRDefault="00CA65FA" w:rsidP="00672AA1">
            <w:pPr>
              <w:rPr>
                <w:color w:val="000000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9A77BB" w14:textId="77777777" w:rsidR="00CA65FA" w:rsidRPr="00CA65FA" w:rsidRDefault="00CA65FA" w:rsidP="00672AA1">
            <w:pPr>
              <w:rPr>
                <w:color w:val="000000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F03898" w14:textId="77777777" w:rsidR="00CA65FA" w:rsidRPr="00CA65FA" w:rsidRDefault="00CA65FA" w:rsidP="00672AA1">
            <w:pPr>
              <w:rPr>
                <w:color w:val="000000"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7FC22" w14:textId="77777777" w:rsidR="00CA65FA" w:rsidRPr="00CA65FA" w:rsidRDefault="00CA65FA" w:rsidP="00672AA1">
            <w:pPr>
              <w:rPr>
                <w:color w:val="000000"/>
              </w:rPr>
            </w:pPr>
          </w:p>
        </w:tc>
      </w:tr>
      <w:tr w:rsidR="00672AA1" w:rsidRPr="00CA65FA" w14:paraId="4B6AFB06" w14:textId="77777777" w:rsidTr="00CA65FA">
        <w:trPr>
          <w:trHeight w:val="326"/>
        </w:trPr>
        <w:tc>
          <w:tcPr>
            <w:tcW w:w="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323B39F" w14:textId="77777777" w:rsidR="00672AA1" w:rsidRPr="00CA65FA" w:rsidRDefault="00672AA1" w:rsidP="00672AA1">
            <w:pPr>
              <w:ind w:left="113" w:right="113"/>
              <w:rPr>
                <w:b/>
                <w:bCs/>
                <w:color w:val="000000"/>
              </w:rPr>
            </w:pP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EBF9D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Madeira</w:t>
            </w:r>
          </w:p>
        </w:tc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F9D69C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AAD9CA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20049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1CB8E" w14:textId="77777777" w:rsidR="00672AA1" w:rsidRPr="00CA65FA" w:rsidRDefault="00672AA1" w:rsidP="00672AA1">
            <w:pPr>
              <w:rPr>
                <w:color w:val="000000"/>
              </w:rPr>
            </w:pPr>
          </w:p>
        </w:tc>
      </w:tr>
      <w:tr w:rsidR="00672AA1" w:rsidRPr="00CA65FA" w14:paraId="38C5BF25" w14:textId="77777777" w:rsidTr="00CA65FA">
        <w:trPr>
          <w:trHeight w:val="375"/>
        </w:trPr>
        <w:tc>
          <w:tcPr>
            <w:tcW w:w="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CF95B" w14:textId="77777777" w:rsidR="00672AA1" w:rsidRPr="00CA65FA" w:rsidRDefault="00672AA1" w:rsidP="00672AA1">
            <w:pPr>
              <w:rPr>
                <w:b/>
                <w:bCs/>
                <w:color w:val="000000"/>
              </w:rPr>
            </w:pP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6712A3" w14:textId="77777777" w:rsidR="00672AA1" w:rsidRPr="00CA65FA" w:rsidRDefault="00672AA1" w:rsidP="00672AA1">
            <w:pPr>
              <w:jc w:val="center"/>
              <w:rPr>
                <w:color w:val="000000"/>
              </w:rPr>
            </w:pPr>
            <w:r w:rsidRPr="00CA65FA">
              <w:rPr>
                <w:color w:val="000000"/>
              </w:rPr>
              <w:t>TOTAL Classe B</w:t>
            </w:r>
          </w:p>
        </w:tc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42FDB5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0C0AC1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056DA6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C437B" w14:textId="77777777" w:rsidR="00672AA1" w:rsidRPr="00CA65FA" w:rsidRDefault="00672AA1" w:rsidP="00672AA1">
            <w:pPr>
              <w:rPr>
                <w:color w:val="000000"/>
              </w:rPr>
            </w:pPr>
          </w:p>
        </w:tc>
      </w:tr>
      <w:tr w:rsidR="00672AA1" w:rsidRPr="00CA65FA" w14:paraId="183DB0AD" w14:textId="77777777" w:rsidTr="00CA65FA">
        <w:trPr>
          <w:trHeight w:val="831"/>
        </w:trPr>
        <w:tc>
          <w:tcPr>
            <w:tcW w:w="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B4E43B7" w14:textId="77777777" w:rsidR="00672AA1" w:rsidRPr="00CA65FA" w:rsidRDefault="00672AA1" w:rsidP="00672AA1">
            <w:pPr>
              <w:ind w:left="113" w:right="113"/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t>Classe C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886E43" w14:textId="36631F10" w:rsidR="00672AA1" w:rsidRPr="00CA65FA" w:rsidRDefault="00CA65FA" w:rsidP="00672AA1">
            <w:pPr>
              <w:rPr>
                <w:color w:val="000000"/>
              </w:rPr>
            </w:pPr>
            <w:r w:rsidRPr="00CA65FA">
              <w:t>São os resíduos para os quais não foram desenvolvidas tecnologias ou aplicações economicamente viáveis que permitam a sua reciclagem ou recuperação</w:t>
            </w:r>
          </w:p>
        </w:tc>
        <w:tc>
          <w:tcPr>
            <w:tcW w:w="171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AF5AE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AFD8ED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</w:tc>
        <w:tc>
          <w:tcPr>
            <w:tcW w:w="1868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219EDE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5BD868EA" w14:textId="77777777" w:rsidR="00672AA1" w:rsidRPr="00CA65FA" w:rsidRDefault="00672AA1" w:rsidP="00672AA1">
            <w:pPr>
              <w:rPr>
                <w:color w:val="000000"/>
              </w:rPr>
            </w:pPr>
          </w:p>
        </w:tc>
      </w:tr>
      <w:tr w:rsidR="00672AA1" w:rsidRPr="00CA65FA" w14:paraId="0DEA3971" w14:textId="77777777" w:rsidTr="00CA65FA">
        <w:trPr>
          <w:trHeight w:val="366"/>
        </w:trPr>
        <w:tc>
          <w:tcPr>
            <w:tcW w:w="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FA442" w14:textId="77777777" w:rsidR="00672AA1" w:rsidRPr="00CA65FA" w:rsidRDefault="00672AA1" w:rsidP="00672AA1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2F6D" w14:textId="77777777" w:rsidR="00672AA1" w:rsidRPr="00CA65FA" w:rsidRDefault="00672AA1" w:rsidP="00672AA1">
            <w:pPr>
              <w:jc w:val="center"/>
              <w:rPr>
                <w:color w:val="000000"/>
              </w:rPr>
            </w:pPr>
            <w:r w:rsidRPr="00CA65FA">
              <w:rPr>
                <w:color w:val="000000"/>
              </w:rPr>
              <w:t>TOTAL Classe C</w:t>
            </w:r>
          </w:p>
        </w:tc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512BF6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103B29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BA4F9E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D0AF6" w14:textId="77777777" w:rsidR="00672AA1" w:rsidRPr="00CA65FA" w:rsidRDefault="00672AA1" w:rsidP="00672AA1">
            <w:pPr>
              <w:rPr>
                <w:color w:val="000000"/>
              </w:rPr>
            </w:pPr>
          </w:p>
        </w:tc>
      </w:tr>
      <w:tr w:rsidR="00672AA1" w:rsidRPr="00CA65FA" w14:paraId="0CABBE4F" w14:textId="77777777" w:rsidTr="00CA65FA">
        <w:trPr>
          <w:cantSplit/>
          <w:trHeight w:val="1265"/>
        </w:trPr>
        <w:tc>
          <w:tcPr>
            <w:tcW w:w="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DAA4EC2" w14:textId="77777777" w:rsidR="00672AA1" w:rsidRPr="00CA65FA" w:rsidRDefault="00672AA1" w:rsidP="00672AA1">
            <w:pPr>
              <w:ind w:left="113" w:right="113"/>
              <w:jc w:val="center"/>
              <w:rPr>
                <w:b/>
                <w:bCs/>
                <w:color w:val="000000"/>
              </w:rPr>
            </w:pPr>
            <w:r w:rsidRPr="00CA65FA">
              <w:rPr>
                <w:b/>
                <w:bCs/>
                <w:color w:val="000000"/>
              </w:rPr>
              <w:lastRenderedPageBreak/>
              <w:t>Classe  D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9C56D9" w14:textId="00DB0691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Tintas, óleos, solventes, materiais contaminados           (embalagens com restos destes produtos),</w:t>
            </w:r>
            <w:r w:rsidR="00CA65FA">
              <w:rPr>
                <w:color w:val="000000"/>
              </w:rPr>
              <w:t xml:space="preserve"> </w:t>
            </w:r>
            <w:r w:rsidRPr="00CA65FA">
              <w:rPr>
                <w:color w:val="000000"/>
              </w:rPr>
              <w:t>materiais que contenham amianto, entre outros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BC8BBD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  <w:p w14:paraId="0549A163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  <w:p w14:paraId="74C110A1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> 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A7DD23" w14:textId="77777777" w:rsidR="00672AA1" w:rsidRPr="00CA65FA" w:rsidRDefault="00672AA1" w:rsidP="00672AA1">
            <w:pPr>
              <w:rPr>
                <w:color w:val="000000"/>
              </w:rPr>
            </w:pPr>
          </w:p>
          <w:p w14:paraId="1BDB49E1" w14:textId="77777777" w:rsidR="00672AA1" w:rsidRPr="00CA65FA" w:rsidRDefault="00672AA1" w:rsidP="00672AA1">
            <w:pPr>
              <w:rPr>
                <w:color w:val="000000"/>
              </w:rPr>
            </w:pPr>
          </w:p>
          <w:p w14:paraId="46ADFF20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2145EB" w14:textId="77777777" w:rsidR="00672AA1" w:rsidRPr="00CA65FA" w:rsidRDefault="00672AA1" w:rsidP="00672AA1">
            <w:pPr>
              <w:rPr>
                <w:color w:val="000000"/>
              </w:rPr>
            </w:pPr>
          </w:p>
          <w:p w14:paraId="4384134D" w14:textId="77777777" w:rsidR="00672AA1" w:rsidRPr="00CA65FA" w:rsidRDefault="00672AA1" w:rsidP="00672AA1">
            <w:pPr>
              <w:rPr>
                <w:color w:val="000000"/>
              </w:rPr>
            </w:pPr>
          </w:p>
          <w:p w14:paraId="3CE53D06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62F708" w14:textId="77777777" w:rsidR="00672AA1" w:rsidRPr="00CA65FA" w:rsidRDefault="00672AA1" w:rsidP="00672AA1">
            <w:pPr>
              <w:rPr>
                <w:color w:val="000000"/>
              </w:rPr>
            </w:pPr>
          </w:p>
        </w:tc>
      </w:tr>
      <w:tr w:rsidR="00672AA1" w:rsidRPr="00CA65FA" w14:paraId="6B7464C3" w14:textId="77777777" w:rsidTr="00CA65FA">
        <w:trPr>
          <w:trHeight w:val="511"/>
        </w:trPr>
        <w:tc>
          <w:tcPr>
            <w:tcW w:w="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08C5B" w14:textId="77777777" w:rsidR="00672AA1" w:rsidRPr="00CA65FA" w:rsidRDefault="00672AA1" w:rsidP="00672AA1">
            <w:pPr>
              <w:rPr>
                <w:b/>
                <w:bCs/>
                <w:color w:val="000000"/>
              </w:rPr>
            </w:pP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5469E" w14:textId="77777777" w:rsidR="00672AA1" w:rsidRPr="00CA65FA" w:rsidRDefault="00672AA1" w:rsidP="00672AA1">
            <w:pPr>
              <w:jc w:val="center"/>
              <w:rPr>
                <w:color w:val="000000"/>
              </w:rPr>
            </w:pPr>
            <w:r w:rsidRPr="00CA65FA">
              <w:rPr>
                <w:color w:val="000000"/>
              </w:rPr>
              <w:t>TOTAL Classe D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72E0C8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63A24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91369E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9266F" w14:textId="77777777" w:rsidR="00672AA1" w:rsidRPr="00CA65FA" w:rsidRDefault="00672AA1" w:rsidP="00672AA1">
            <w:pPr>
              <w:rPr>
                <w:color w:val="000000"/>
              </w:rPr>
            </w:pPr>
          </w:p>
        </w:tc>
      </w:tr>
      <w:tr w:rsidR="00672AA1" w:rsidRPr="00CA65FA" w14:paraId="0BA88622" w14:textId="77777777" w:rsidTr="00CA65FA">
        <w:trPr>
          <w:gridAfter w:val="2"/>
          <w:wAfter w:w="1923" w:type="dxa"/>
          <w:trHeight w:val="3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4A7104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DEA11D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8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D79658" w14:textId="77777777" w:rsidR="00672AA1" w:rsidRPr="00CA65FA" w:rsidRDefault="00672AA1" w:rsidP="00672AA1">
            <w:pPr>
              <w:rPr>
                <w:color w:val="000000"/>
              </w:rPr>
            </w:pP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AFB2BF" w14:textId="77777777" w:rsidR="00672AA1" w:rsidRPr="00CA65FA" w:rsidRDefault="00672AA1" w:rsidP="00672AA1">
            <w:pPr>
              <w:rPr>
                <w:color w:val="000000"/>
              </w:rPr>
            </w:pPr>
            <w:r w:rsidRPr="00CA65FA">
              <w:rPr>
                <w:color w:val="000000"/>
              </w:rPr>
              <w:t xml:space="preserve">Fonte: </w:t>
            </w:r>
          </w:p>
          <w:p w14:paraId="2868F7C5" w14:textId="77777777" w:rsidR="00672AA1" w:rsidRPr="00CA65FA" w:rsidRDefault="00672AA1" w:rsidP="00672AA1">
            <w:pPr>
              <w:ind w:right="-1346"/>
              <w:rPr>
                <w:color w:val="000000"/>
              </w:rPr>
            </w:pPr>
            <w:r w:rsidRPr="00CA65FA">
              <w:rPr>
                <w:color w:val="000000"/>
              </w:rPr>
              <w:t>TMK Comunicação e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F604C0" w14:textId="77777777" w:rsidR="00672AA1" w:rsidRPr="00CA65FA" w:rsidRDefault="00672AA1" w:rsidP="00672AA1">
            <w:pPr>
              <w:ind w:left="-551"/>
              <w:rPr>
                <w:color w:val="000000"/>
              </w:rPr>
            </w:pPr>
          </w:p>
          <w:p w14:paraId="42211ED4" w14:textId="77777777" w:rsidR="00672AA1" w:rsidRPr="00CA65FA" w:rsidRDefault="00672AA1" w:rsidP="00672AA1">
            <w:pPr>
              <w:ind w:left="214" w:right="-752" w:hanging="142"/>
              <w:rPr>
                <w:color w:val="000000"/>
              </w:rPr>
            </w:pPr>
            <w:r w:rsidRPr="00CA65FA">
              <w:rPr>
                <w:color w:val="000000"/>
              </w:rPr>
              <w:t>Marketing</w:t>
            </w:r>
          </w:p>
        </w:tc>
      </w:tr>
    </w:tbl>
    <w:p w14:paraId="5B2E7508" w14:textId="77777777" w:rsidR="00672AA1" w:rsidRPr="00F545A0" w:rsidRDefault="00672AA1" w:rsidP="00672AA1">
      <w:pPr>
        <w:ind w:left="284" w:hanging="284"/>
        <w:rPr>
          <w:b/>
          <w:sz w:val="24"/>
          <w:szCs w:val="24"/>
        </w:rPr>
      </w:pPr>
    </w:p>
    <w:p w14:paraId="73EB2FC3" w14:textId="4AC7EBE2" w:rsidR="00672AA1" w:rsidRPr="00001508" w:rsidRDefault="007B4325" w:rsidP="003D6770">
      <w:pPr>
        <w:pStyle w:val="PargrafodaLista"/>
        <w:numPr>
          <w:ilvl w:val="0"/>
          <w:numId w:val="23"/>
        </w:numPr>
        <w:spacing w:line="240" w:lineRule="auto"/>
        <w:ind w:left="426" w:hanging="426"/>
        <w:rPr>
          <w:b/>
          <w:caps/>
          <w:sz w:val="24"/>
          <w:szCs w:val="24"/>
        </w:rPr>
      </w:pPr>
      <w:r w:rsidRPr="00001508">
        <w:rPr>
          <w:b/>
          <w:caps/>
          <w:sz w:val="24"/>
          <w:szCs w:val="24"/>
        </w:rPr>
        <w:t xml:space="preserve">Promover ações de educação ambiental </w:t>
      </w:r>
    </w:p>
    <w:p w14:paraId="2094392A" w14:textId="77777777" w:rsidR="00672AA1" w:rsidRPr="00F545A0" w:rsidRDefault="00672AA1" w:rsidP="00672AA1">
      <w:pPr>
        <w:ind w:left="284" w:hanging="284"/>
        <w:rPr>
          <w:b/>
          <w:sz w:val="24"/>
          <w:szCs w:val="24"/>
        </w:rPr>
      </w:pPr>
    </w:p>
    <w:p w14:paraId="58700AD7" w14:textId="60BD48C9" w:rsidR="00E80E15" w:rsidRDefault="007B4325" w:rsidP="00F545A0">
      <w:pPr>
        <w:ind w:firstLine="720"/>
        <w:jc w:val="both"/>
        <w:rPr>
          <w:sz w:val="24"/>
          <w:szCs w:val="24"/>
        </w:rPr>
      </w:pPr>
      <w:r w:rsidRPr="00F545A0">
        <w:rPr>
          <w:sz w:val="24"/>
          <w:szCs w:val="24"/>
        </w:rPr>
        <w:t xml:space="preserve">Descrever as ações educativas no que se refere ao Resíduos Sólidos incluindo os Resíduos da Construção Civil, em todo o processo de implementação e operação. </w:t>
      </w:r>
    </w:p>
    <w:p w14:paraId="102D10EA" w14:textId="77777777" w:rsidR="00F545A0" w:rsidRPr="00F545A0" w:rsidRDefault="00F545A0" w:rsidP="00F545A0">
      <w:pPr>
        <w:ind w:firstLine="720"/>
        <w:jc w:val="both"/>
        <w:rPr>
          <w:sz w:val="24"/>
          <w:szCs w:val="24"/>
        </w:rPr>
      </w:pPr>
    </w:p>
    <w:p w14:paraId="2EC3F45B" w14:textId="547CF280" w:rsidR="00E80E15" w:rsidRPr="00F545A0" w:rsidRDefault="00E80E15" w:rsidP="00F545A0">
      <w:pPr>
        <w:ind w:firstLine="720"/>
        <w:jc w:val="both"/>
        <w:rPr>
          <w:sz w:val="24"/>
          <w:szCs w:val="24"/>
        </w:rPr>
      </w:pPr>
      <w:r w:rsidRPr="00F545A0">
        <w:rPr>
          <w:sz w:val="24"/>
          <w:szCs w:val="24"/>
        </w:rPr>
        <w:t xml:space="preserve">Ressalta-se a importância de observar as diretrizes de educação ambiental, inseridas no Plano Municipal de Gestão Integrada de Resíduos Sólidos de Santo André. </w:t>
      </w:r>
    </w:p>
    <w:p w14:paraId="497E506E" w14:textId="77777777" w:rsidR="00E80E15" w:rsidRPr="00F545A0" w:rsidRDefault="00E80E15" w:rsidP="003E6A02">
      <w:pPr>
        <w:rPr>
          <w:sz w:val="24"/>
          <w:szCs w:val="24"/>
        </w:rPr>
      </w:pPr>
    </w:p>
    <w:tbl>
      <w:tblPr>
        <w:tblpPr w:leftFromText="141" w:rightFromText="141" w:vertAnchor="text" w:horzAnchor="page" w:tblpX="2095" w:tblpY="-32"/>
        <w:tblW w:w="833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15"/>
        <w:gridCol w:w="4900"/>
        <w:gridCol w:w="2421"/>
      </w:tblGrid>
      <w:tr w:rsidR="00F7535E" w:rsidRPr="00F7535E" w14:paraId="277EA6A7" w14:textId="77777777" w:rsidTr="00F7535E">
        <w:trPr>
          <w:trHeight w:val="299"/>
        </w:trPr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481462D" w14:textId="77777777" w:rsidR="00F7535E" w:rsidRPr="00F7535E" w:rsidRDefault="00F7535E" w:rsidP="00F7535E">
            <w:pPr>
              <w:ind w:left="113" w:right="113"/>
              <w:jc w:val="center"/>
              <w:rPr>
                <w:b/>
                <w:bCs/>
                <w:color w:val="000000"/>
                <w:szCs w:val="24"/>
              </w:rPr>
            </w:pPr>
            <w:r w:rsidRPr="00F7535E">
              <w:rPr>
                <w:b/>
                <w:bCs/>
                <w:color w:val="000000"/>
                <w:szCs w:val="24"/>
              </w:rPr>
              <w:t>Fase</w:t>
            </w:r>
          </w:p>
        </w:tc>
        <w:tc>
          <w:tcPr>
            <w:tcW w:w="49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E6DDFC0" w14:textId="77777777" w:rsidR="00F7535E" w:rsidRPr="00F7535E" w:rsidRDefault="00F7535E" w:rsidP="00F7535E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F7535E">
              <w:rPr>
                <w:b/>
                <w:bCs/>
                <w:color w:val="000000"/>
                <w:szCs w:val="24"/>
              </w:rPr>
              <w:t>Ação</w:t>
            </w:r>
          </w:p>
        </w:tc>
        <w:tc>
          <w:tcPr>
            <w:tcW w:w="2421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182D9375" w14:textId="77777777" w:rsidR="00F7535E" w:rsidRPr="00F7535E" w:rsidRDefault="00F7535E" w:rsidP="00F7535E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F7535E">
              <w:rPr>
                <w:b/>
                <w:bCs/>
                <w:color w:val="000000"/>
                <w:szCs w:val="24"/>
              </w:rPr>
              <w:t>Cronograma de ação</w:t>
            </w:r>
          </w:p>
        </w:tc>
      </w:tr>
      <w:tr w:rsidR="00F7535E" w:rsidRPr="00F7535E" w14:paraId="7BF393C5" w14:textId="77777777" w:rsidTr="00F7535E">
        <w:trPr>
          <w:trHeight w:val="291"/>
        </w:trPr>
        <w:tc>
          <w:tcPr>
            <w:tcW w:w="101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C2285" w14:textId="77777777" w:rsidR="00F7535E" w:rsidRPr="00F7535E" w:rsidRDefault="00F7535E" w:rsidP="00F7535E">
            <w:pPr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900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2551796" w14:textId="77777777" w:rsidR="00F7535E" w:rsidRPr="00F7535E" w:rsidRDefault="00F7535E" w:rsidP="00F7535E">
            <w:pPr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2421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4576DC70" w14:textId="77777777" w:rsidR="00F7535E" w:rsidRPr="00F7535E" w:rsidRDefault="00F7535E" w:rsidP="00F7535E">
            <w:pPr>
              <w:jc w:val="center"/>
              <w:rPr>
                <w:b/>
                <w:bCs/>
                <w:color w:val="000000"/>
                <w:szCs w:val="24"/>
              </w:rPr>
            </w:pPr>
          </w:p>
        </w:tc>
      </w:tr>
      <w:tr w:rsidR="00F7535E" w:rsidRPr="00F7535E" w14:paraId="5CDEDFBE" w14:textId="77777777" w:rsidTr="003D6770">
        <w:trPr>
          <w:trHeight w:val="291"/>
        </w:trPr>
        <w:tc>
          <w:tcPr>
            <w:tcW w:w="10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8D9A9" w14:textId="77777777" w:rsidR="00F7535E" w:rsidRPr="00F7535E" w:rsidRDefault="00F7535E" w:rsidP="00F7535E">
            <w:pPr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9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431438" w14:textId="77777777" w:rsidR="00F7535E" w:rsidRPr="00F7535E" w:rsidRDefault="00F7535E" w:rsidP="00F7535E">
            <w:pPr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242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6B6A6E" w14:textId="77777777" w:rsidR="00F7535E" w:rsidRPr="00F7535E" w:rsidRDefault="00F7535E" w:rsidP="00F7535E">
            <w:pPr>
              <w:rPr>
                <w:b/>
                <w:bCs/>
                <w:color w:val="000000"/>
                <w:szCs w:val="24"/>
              </w:rPr>
            </w:pPr>
          </w:p>
        </w:tc>
      </w:tr>
      <w:tr w:rsidR="00F7535E" w:rsidRPr="00F7535E" w14:paraId="71D2051E" w14:textId="77777777" w:rsidTr="00F7535E">
        <w:trPr>
          <w:trHeight w:val="1593"/>
        </w:trPr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14:paraId="6D3A576F" w14:textId="77777777" w:rsidR="00F7535E" w:rsidRPr="00F7535E" w:rsidRDefault="00F7535E" w:rsidP="00F7535E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F7535E">
              <w:rPr>
                <w:b/>
                <w:bCs/>
                <w:color w:val="000000"/>
                <w:szCs w:val="24"/>
              </w:rPr>
              <w:t>Construção</w:t>
            </w:r>
          </w:p>
        </w:tc>
        <w:tc>
          <w:tcPr>
            <w:tcW w:w="490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392E3D" w14:textId="77777777" w:rsidR="00F7535E" w:rsidRPr="00F7535E" w:rsidRDefault="00F7535E" w:rsidP="00F7535E">
            <w:pPr>
              <w:rPr>
                <w:color w:val="000000"/>
                <w:szCs w:val="24"/>
              </w:rPr>
            </w:pPr>
          </w:p>
        </w:tc>
        <w:tc>
          <w:tcPr>
            <w:tcW w:w="242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6AFD02D" w14:textId="77777777" w:rsidR="00F7535E" w:rsidRPr="00F7535E" w:rsidRDefault="00F7535E" w:rsidP="00F7535E">
            <w:pPr>
              <w:rPr>
                <w:color w:val="000000"/>
                <w:szCs w:val="24"/>
              </w:rPr>
            </w:pPr>
          </w:p>
        </w:tc>
      </w:tr>
      <w:tr w:rsidR="00F7535E" w:rsidRPr="00F7535E" w14:paraId="779588F9" w14:textId="77777777" w:rsidTr="003D6770">
        <w:trPr>
          <w:trHeight w:val="1988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11B47A3" w14:textId="77777777" w:rsidR="00F7535E" w:rsidRPr="00F7535E" w:rsidRDefault="00F7535E" w:rsidP="00F7535E">
            <w:pPr>
              <w:ind w:left="113" w:right="113"/>
              <w:jc w:val="center"/>
              <w:rPr>
                <w:b/>
                <w:bCs/>
                <w:color w:val="000000"/>
                <w:szCs w:val="24"/>
              </w:rPr>
            </w:pPr>
            <w:r w:rsidRPr="00F7535E">
              <w:rPr>
                <w:b/>
                <w:bCs/>
                <w:color w:val="000000"/>
                <w:szCs w:val="24"/>
              </w:rPr>
              <w:t>Implementação</w:t>
            </w:r>
          </w:p>
        </w:tc>
        <w:tc>
          <w:tcPr>
            <w:tcW w:w="4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7F5E2" w14:textId="77777777" w:rsidR="00F7535E" w:rsidRPr="00F7535E" w:rsidRDefault="00F7535E" w:rsidP="00F7535E">
            <w:pPr>
              <w:rPr>
                <w:color w:val="000000"/>
                <w:szCs w:val="24"/>
              </w:rPr>
            </w:pPr>
          </w:p>
        </w:tc>
        <w:tc>
          <w:tcPr>
            <w:tcW w:w="2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0A563" w14:textId="77777777" w:rsidR="00F7535E" w:rsidRPr="00F7535E" w:rsidRDefault="00F7535E" w:rsidP="00F7535E">
            <w:pPr>
              <w:rPr>
                <w:color w:val="000000"/>
                <w:szCs w:val="24"/>
              </w:rPr>
            </w:pPr>
          </w:p>
        </w:tc>
      </w:tr>
      <w:tr w:rsidR="00F7535E" w:rsidRPr="00F7535E" w14:paraId="0A23F18A" w14:textId="77777777" w:rsidTr="003D6770">
        <w:trPr>
          <w:trHeight w:val="1314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EB4B9A2" w14:textId="77777777" w:rsidR="00F7535E" w:rsidRPr="00F7535E" w:rsidRDefault="00F7535E" w:rsidP="00F7535E">
            <w:pPr>
              <w:ind w:left="113" w:right="113"/>
              <w:jc w:val="center"/>
              <w:rPr>
                <w:b/>
                <w:bCs/>
                <w:color w:val="000000"/>
                <w:szCs w:val="24"/>
              </w:rPr>
            </w:pPr>
            <w:r w:rsidRPr="00F7535E">
              <w:rPr>
                <w:b/>
                <w:bCs/>
                <w:color w:val="000000"/>
                <w:szCs w:val="24"/>
              </w:rPr>
              <w:t>Operação</w:t>
            </w:r>
          </w:p>
        </w:tc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25B63" w14:textId="77777777" w:rsidR="00F7535E" w:rsidRPr="00F7535E" w:rsidRDefault="00F7535E" w:rsidP="00F7535E">
            <w:pPr>
              <w:rPr>
                <w:color w:val="000000"/>
                <w:szCs w:val="24"/>
              </w:rPr>
            </w:pPr>
          </w:p>
        </w:tc>
        <w:tc>
          <w:tcPr>
            <w:tcW w:w="2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8AF25" w14:textId="77777777" w:rsidR="00F7535E" w:rsidRPr="00F7535E" w:rsidRDefault="00F7535E" w:rsidP="00F7535E">
            <w:pPr>
              <w:rPr>
                <w:color w:val="000000"/>
                <w:szCs w:val="24"/>
              </w:rPr>
            </w:pPr>
          </w:p>
        </w:tc>
      </w:tr>
    </w:tbl>
    <w:p w14:paraId="2F39C47F" w14:textId="77777777" w:rsidR="00F545A0" w:rsidRDefault="00F545A0" w:rsidP="003E6A02">
      <w:pPr>
        <w:rPr>
          <w:sz w:val="24"/>
          <w:szCs w:val="24"/>
        </w:rPr>
      </w:pPr>
    </w:p>
    <w:p w14:paraId="56341081" w14:textId="77777777" w:rsidR="00F545A0" w:rsidRDefault="00F545A0" w:rsidP="003E6A02">
      <w:pPr>
        <w:rPr>
          <w:sz w:val="24"/>
          <w:szCs w:val="24"/>
        </w:rPr>
      </w:pPr>
    </w:p>
    <w:p w14:paraId="266A12EF" w14:textId="77777777" w:rsidR="00F545A0" w:rsidRDefault="00F545A0" w:rsidP="003E6A02">
      <w:pPr>
        <w:rPr>
          <w:sz w:val="24"/>
          <w:szCs w:val="24"/>
        </w:rPr>
      </w:pPr>
    </w:p>
    <w:p w14:paraId="4E652E25" w14:textId="77777777" w:rsidR="00F545A0" w:rsidRDefault="00F545A0" w:rsidP="003E6A02">
      <w:pPr>
        <w:rPr>
          <w:sz w:val="24"/>
          <w:szCs w:val="24"/>
        </w:rPr>
      </w:pPr>
    </w:p>
    <w:p w14:paraId="1AA81AAF" w14:textId="77777777" w:rsidR="00F545A0" w:rsidRDefault="00F545A0" w:rsidP="003E6A02">
      <w:pPr>
        <w:rPr>
          <w:sz w:val="24"/>
          <w:szCs w:val="24"/>
        </w:rPr>
      </w:pPr>
    </w:p>
    <w:p w14:paraId="3E146BDD" w14:textId="77777777" w:rsidR="00F545A0" w:rsidRDefault="00F545A0" w:rsidP="003E6A02">
      <w:pPr>
        <w:rPr>
          <w:sz w:val="24"/>
          <w:szCs w:val="24"/>
        </w:rPr>
      </w:pPr>
    </w:p>
    <w:p w14:paraId="307AD148" w14:textId="77777777" w:rsidR="00F545A0" w:rsidRDefault="00F545A0" w:rsidP="003E6A02">
      <w:pPr>
        <w:rPr>
          <w:sz w:val="24"/>
          <w:szCs w:val="24"/>
        </w:rPr>
      </w:pPr>
    </w:p>
    <w:p w14:paraId="72BB8262" w14:textId="77777777" w:rsidR="00F545A0" w:rsidRDefault="00F545A0" w:rsidP="003E6A02">
      <w:pPr>
        <w:rPr>
          <w:sz w:val="24"/>
          <w:szCs w:val="24"/>
        </w:rPr>
      </w:pPr>
    </w:p>
    <w:p w14:paraId="1E85D188" w14:textId="77777777" w:rsidR="00F545A0" w:rsidRPr="00F545A0" w:rsidRDefault="00F545A0" w:rsidP="003E6A02">
      <w:pPr>
        <w:rPr>
          <w:sz w:val="24"/>
          <w:szCs w:val="24"/>
        </w:rPr>
      </w:pPr>
    </w:p>
    <w:p w14:paraId="3BB8A9F4" w14:textId="77777777" w:rsidR="00E80E15" w:rsidRPr="00F545A0" w:rsidRDefault="00E80E15" w:rsidP="003E6A02">
      <w:pPr>
        <w:rPr>
          <w:sz w:val="24"/>
          <w:szCs w:val="24"/>
        </w:rPr>
      </w:pPr>
    </w:p>
    <w:p w14:paraId="365CD553" w14:textId="77777777" w:rsidR="00E80E15" w:rsidRPr="00F545A0" w:rsidRDefault="00E80E15" w:rsidP="003E6A02">
      <w:pPr>
        <w:rPr>
          <w:sz w:val="24"/>
          <w:szCs w:val="24"/>
        </w:rPr>
      </w:pPr>
    </w:p>
    <w:p w14:paraId="2270A945" w14:textId="77777777" w:rsidR="00E80E15" w:rsidRPr="00F545A0" w:rsidRDefault="00E80E15" w:rsidP="003E6A02">
      <w:pPr>
        <w:rPr>
          <w:sz w:val="24"/>
          <w:szCs w:val="24"/>
        </w:rPr>
      </w:pPr>
    </w:p>
    <w:p w14:paraId="571A86EB" w14:textId="77777777" w:rsidR="00E80E15" w:rsidRPr="00F545A0" w:rsidRDefault="00E80E15" w:rsidP="003E6A02">
      <w:pPr>
        <w:rPr>
          <w:b/>
          <w:sz w:val="24"/>
          <w:szCs w:val="24"/>
        </w:rPr>
      </w:pPr>
    </w:p>
    <w:p w14:paraId="4C5003EF" w14:textId="77777777" w:rsidR="00672AA1" w:rsidRPr="00F545A0" w:rsidRDefault="00672AA1" w:rsidP="00672AA1">
      <w:pPr>
        <w:ind w:left="284" w:hanging="284"/>
        <w:rPr>
          <w:b/>
          <w:sz w:val="24"/>
          <w:szCs w:val="24"/>
        </w:rPr>
      </w:pPr>
    </w:p>
    <w:p w14:paraId="34B3C6C2" w14:textId="77777777" w:rsidR="00672AA1" w:rsidRDefault="00672AA1" w:rsidP="00672AA1">
      <w:pPr>
        <w:ind w:left="284" w:hanging="284"/>
        <w:rPr>
          <w:b/>
          <w:sz w:val="24"/>
          <w:szCs w:val="24"/>
        </w:rPr>
      </w:pPr>
    </w:p>
    <w:p w14:paraId="2FA632D9" w14:textId="77777777" w:rsidR="00F7535E" w:rsidRPr="00F545A0" w:rsidRDefault="00F7535E" w:rsidP="00672AA1">
      <w:pPr>
        <w:ind w:left="284" w:hanging="284"/>
        <w:rPr>
          <w:b/>
          <w:sz w:val="24"/>
          <w:szCs w:val="24"/>
        </w:rPr>
      </w:pPr>
    </w:p>
    <w:p w14:paraId="1225E52B" w14:textId="77777777" w:rsidR="00672AA1" w:rsidRPr="00F545A0" w:rsidRDefault="00672AA1" w:rsidP="00672AA1">
      <w:pPr>
        <w:rPr>
          <w:sz w:val="24"/>
          <w:szCs w:val="24"/>
        </w:rPr>
      </w:pPr>
      <w:r w:rsidRPr="00F545A0">
        <w:rPr>
          <w:sz w:val="24"/>
          <w:szCs w:val="24"/>
        </w:rPr>
        <w:tab/>
      </w:r>
    </w:p>
    <w:p w14:paraId="25DDAFE6" w14:textId="77777777" w:rsidR="0047307F" w:rsidRDefault="00672AA1" w:rsidP="00672AA1">
      <w:pPr>
        <w:rPr>
          <w:sz w:val="24"/>
          <w:szCs w:val="24"/>
        </w:rPr>
      </w:pPr>
      <w:r w:rsidRPr="00F545A0">
        <w:rPr>
          <w:sz w:val="24"/>
          <w:szCs w:val="24"/>
        </w:rPr>
        <w:t xml:space="preserve"> </w:t>
      </w:r>
    </w:p>
    <w:p w14:paraId="5DA66FB2" w14:textId="77777777" w:rsidR="003D6770" w:rsidRDefault="00672AA1" w:rsidP="00672AA1">
      <w:pPr>
        <w:rPr>
          <w:sz w:val="24"/>
          <w:szCs w:val="24"/>
        </w:rPr>
      </w:pPr>
      <w:r w:rsidRPr="00F545A0">
        <w:rPr>
          <w:sz w:val="24"/>
          <w:szCs w:val="24"/>
        </w:rPr>
        <w:t xml:space="preserve">  </w:t>
      </w:r>
    </w:p>
    <w:p w14:paraId="12A91161" w14:textId="77777777" w:rsidR="003D6770" w:rsidRDefault="003D6770" w:rsidP="00672AA1">
      <w:pPr>
        <w:rPr>
          <w:sz w:val="24"/>
          <w:szCs w:val="24"/>
        </w:rPr>
      </w:pPr>
    </w:p>
    <w:p w14:paraId="7B0C6883" w14:textId="77777777" w:rsidR="003D6770" w:rsidRDefault="003D6770" w:rsidP="00672AA1">
      <w:pPr>
        <w:rPr>
          <w:sz w:val="24"/>
          <w:szCs w:val="24"/>
        </w:rPr>
      </w:pPr>
    </w:p>
    <w:p w14:paraId="7979EFDF" w14:textId="5517F1EE" w:rsidR="0047307F" w:rsidRDefault="00672AA1" w:rsidP="00672AA1">
      <w:pPr>
        <w:rPr>
          <w:sz w:val="24"/>
          <w:szCs w:val="24"/>
        </w:rPr>
      </w:pPr>
      <w:r w:rsidRPr="00F545A0">
        <w:rPr>
          <w:sz w:val="24"/>
          <w:szCs w:val="24"/>
        </w:rPr>
        <w:t>Assinatura do responsável pela elaboração</w:t>
      </w:r>
      <w:r w:rsidR="0047307F">
        <w:rPr>
          <w:sz w:val="24"/>
          <w:szCs w:val="24"/>
        </w:rPr>
        <w:t xml:space="preserve"> </w:t>
      </w:r>
      <w:r w:rsidR="0047307F" w:rsidRPr="00F545A0">
        <w:rPr>
          <w:sz w:val="24"/>
          <w:szCs w:val="24"/>
        </w:rPr>
        <w:t>do PGRCC</w:t>
      </w:r>
      <w:r w:rsidRPr="00F545A0">
        <w:rPr>
          <w:sz w:val="24"/>
          <w:szCs w:val="24"/>
        </w:rPr>
        <w:t xml:space="preserve">                            </w:t>
      </w:r>
    </w:p>
    <w:p w14:paraId="1587FB37" w14:textId="77777777" w:rsidR="0047307F" w:rsidRDefault="0047307F" w:rsidP="00672AA1">
      <w:pPr>
        <w:rPr>
          <w:sz w:val="24"/>
          <w:szCs w:val="24"/>
        </w:rPr>
      </w:pPr>
    </w:p>
    <w:p w14:paraId="1CBD37C3" w14:textId="77777777" w:rsidR="0047307F" w:rsidRDefault="0047307F" w:rsidP="00672AA1">
      <w:pPr>
        <w:rPr>
          <w:sz w:val="24"/>
          <w:szCs w:val="24"/>
        </w:rPr>
      </w:pPr>
    </w:p>
    <w:p w14:paraId="2210F1F5" w14:textId="77777777" w:rsidR="0047307F" w:rsidRDefault="0047307F" w:rsidP="00672AA1">
      <w:pPr>
        <w:rPr>
          <w:sz w:val="24"/>
          <w:szCs w:val="24"/>
        </w:rPr>
      </w:pPr>
    </w:p>
    <w:p w14:paraId="7F1F0DBB" w14:textId="77777777" w:rsidR="0047307F" w:rsidRDefault="0047307F" w:rsidP="00672AA1">
      <w:pPr>
        <w:rPr>
          <w:sz w:val="24"/>
          <w:szCs w:val="24"/>
        </w:rPr>
      </w:pPr>
    </w:p>
    <w:p w14:paraId="52D568E7" w14:textId="2150F5E3" w:rsidR="00672AA1" w:rsidRPr="00F545A0" w:rsidRDefault="00672AA1" w:rsidP="00672AA1">
      <w:pPr>
        <w:rPr>
          <w:sz w:val="24"/>
          <w:szCs w:val="24"/>
        </w:rPr>
      </w:pPr>
      <w:r w:rsidRPr="00F545A0">
        <w:rPr>
          <w:sz w:val="24"/>
          <w:szCs w:val="24"/>
        </w:rPr>
        <w:t xml:space="preserve">   Assinatura do Interessado</w:t>
      </w:r>
    </w:p>
    <w:p w14:paraId="60264E4B" w14:textId="31EF1DC0" w:rsidR="00672AA1" w:rsidRPr="00F545A0" w:rsidRDefault="00672AA1" w:rsidP="00672AA1">
      <w:pPr>
        <w:rPr>
          <w:sz w:val="24"/>
          <w:szCs w:val="24"/>
        </w:rPr>
      </w:pPr>
      <w:r w:rsidRPr="00F545A0">
        <w:rPr>
          <w:sz w:val="24"/>
          <w:szCs w:val="24"/>
        </w:rPr>
        <w:tab/>
      </w:r>
    </w:p>
    <w:p w14:paraId="38966E0F" w14:textId="77777777" w:rsidR="00672AA1" w:rsidRPr="00F545A0" w:rsidRDefault="00672AA1" w:rsidP="00672AA1">
      <w:pPr>
        <w:rPr>
          <w:sz w:val="24"/>
          <w:szCs w:val="24"/>
        </w:rPr>
      </w:pPr>
    </w:p>
    <w:p w14:paraId="7E0914FB" w14:textId="77777777" w:rsidR="00672AA1" w:rsidRPr="00F545A0" w:rsidRDefault="00672AA1" w:rsidP="00672AA1">
      <w:pPr>
        <w:rPr>
          <w:sz w:val="24"/>
          <w:szCs w:val="24"/>
        </w:rPr>
      </w:pPr>
    </w:p>
    <w:p w14:paraId="3D76D1BA" w14:textId="77777777" w:rsidR="00672AA1" w:rsidRPr="00F545A0" w:rsidRDefault="00672AA1" w:rsidP="00672AA1">
      <w:pPr>
        <w:rPr>
          <w:sz w:val="24"/>
          <w:szCs w:val="24"/>
        </w:rPr>
      </w:pPr>
    </w:p>
    <w:p w14:paraId="12589FD2" w14:textId="77777777" w:rsidR="00672AA1" w:rsidRPr="00F545A0" w:rsidRDefault="00672AA1" w:rsidP="00672AA1">
      <w:pPr>
        <w:rPr>
          <w:sz w:val="24"/>
          <w:szCs w:val="24"/>
        </w:rPr>
      </w:pPr>
    </w:p>
    <w:p w14:paraId="6CF7E732" w14:textId="77777777" w:rsidR="00672AA1" w:rsidRPr="00F545A0" w:rsidRDefault="00672AA1" w:rsidP="00672AA1">
      <w:pPr>
        <w:rPr>
          <w:sz w:val="24"/>
          <w:szCs w:val="24"/>
        </w:rPr>
      </w:pPr>
    </w:p>
    <w:p w14:paraId="12BBBA6B" w14:textId="2BDAA10C" w:rsidR="00672AA1" w:rsidRPr="0047307F" w:rsidRDefault="00672AA1" w:rsidP="0047307F">
      <w:pPr>
        <w:rPr>
          <w:sz w:val="24"/>
          <w:szCs w:val="24"/>
        </w:rPr>
      </w:pPr>
      <w:r w:rsidRPr="00F545A0">
        <w:rPr>
          <w:sz w:val="24"/>
          <w:szCs w:val="24"/>
        </w:rPr>
        <w:t xml:space="preserve">                                                             </w:t>
      </w:r>
      <w:r w:rsidR="0047307F">
        <w:rPr>
          <w:sz w:val="24"/>
          <w:szCs w:val="24"/>
        </w:rPr>
        <w:t xml:space="preserve">                               </w:t>
      </w:r>
      <w:r w:rsidRPr="00D172CF">
        <w:rPr>
          <w:sz w:val="20"/>
          <w:szCs w:val="20"/>
        </w:rPr>
        <w:t xml:space="preserve">                                                                                                                     </w:t>
      </w:r>
    </w:p>
    <w:p w14:paraId="46EB4E46" w14:textId="77777777" w:rsidR="00672AA1" w:rsidRDefault="00672AA1" w:rsidP="00672AA1">
      <w:pPr>
        <w:jc w:val="both"/>
        <w:rPr>
          <w:b/>
          <w:sz w:val="20"/>
          <w:szCs w:val="20"/>
        </w:rPr>
      </w:pPr>
    </w:p>
    <w:p w14:paraId="5C4768EB" w14:textId="77777777" w:rsidR="00F7535E" w:rsidRDefault="00F7535E" w:rsidP="00672AA1">
      <w:pPr>
        <w:jc w:val="both"/>
        <w:rPr>
          <w:b/>
          <w:sz w:val="20"/>
          <w:szCs w:val="20"/>
        </w:rPr>
      </w:pPr>
    </w:p>
    <w:p w14:paraId="3A90F635" w14:textId="77777777" w:rsidR="00F7535E" w:rsidRDefault="00F7535E" w:rsidP="00672AA1">
      <w:pPr>
        <w:jc w:val="both"/>
        <w:rPr>
          <w:b/>
          <w:sz w:val="20"/>
          <w:szCs w:val="20"/>
        </w:rPr>
      </w:pPr>
    </w:p>
    <w:p w14:paraId="66422C3D" w14:textId="77777777" w:rsidR="00F7535E" w:rsidRDefault="00F7535E" w:rsidP="00672AA1">
      <w:pPr>
        <w:jc w:val="both"/>
        <w:rPr>
          <w:b/>
          <w:sz w:val="20"/>
          <w:szCs w:val="20"/>
        </w:rPr>
      </w:pPr>
    </w:p>
    <w:p w14:paraId="13A809F6" w14:textId="77777777" w:rsidR="00F7535E" w:rsidRDefault="00F7535E" w:rsidP="00672AA1">
      <w:pPr>
        <w:jc w:val="both"/>
        <w:rPr>
          <w:b/>
          <w:sz w:val="20"/>
          <w:szCs w:val="20"/>
        </w:rPr>
      </w:pPr>
    </w:p>
    <w:p w14:paraId="3092E820" w14:textId="77777777" w:rsidR="00F7535E" w:rsidRDefault="00F7535E" w:rsidP="00672AA1">
      <w:pPr>
        <w:jc w:val="both"/>
        <w:rPr>
          <w:b/>
          <w:sz w:val="20"/>
          <w:szCs w:val="20"/>
        </w:rPr>
      </w:pPr>
    </w:p>
    <w:p w14:paraId="0EDFF197" w14:textId="77777777" w:rsidR="00F7535E" w:rsidRDefault="00F7535E" w:rsidP="00672AA1">
      <w:pPr>
        <w:jc w:val="both"/>
        <w:rPr>
          <w:b/>
          <w:sz w:val="20"/>
          <w:szCs w:val="20"/>
        </w:rPr>
      </w:pPr>
    </w:p>
    <w:p w14:paraId="4043D8CA" w14:textId="77777777" w:rsidR="00F7535E" w:rsidRDefault="00F7535E" w:rsidP="00672AA1">
      <w:pPr>
        <w:jc w:val="both"/>
        <w:rPr>
          <w:b/>
          <w:sz w:val="20"/>
          <w:szCs w:val="20"/>
        </w:rPr>
      </w:pPr>
    </w:p>
    <w:p w14:paraId="05E09A4C" w14:textId="77777777" w:rsidR="00F7535E" w:rsidRDefault="00F7535E" w:rsidP="00672AA1">
      <w:pPr>
        <w:jc w:val="both"/>
        <w:rPr>
          <w:b/>
          <w:sz w:val="20"/>
          <w:szCs w:val="20"/>
        </w:rPr>
      </w:pPr>
    </w:p>
    <w:p w14:paraId="148C1214" w14:textId="77777777" w:rsidR="00F7535E" w:rsidRDefault="00F7535E" w:rsidP="00672AA1">
      <w:pPr>
        <w:jc w:val="both"/>
        <w:rPr>
          <w:b/>
          <w:sz w:val="20"/>
          <w:szCs w:val="20"/>
        </w:rPr>
      </w:pPr>
    </w:p>
    <w:p w14:paraId="5C9E5325" w14:textId="77777777" w:rsidR="00F7535E" w:rsidRDefault="00F7535E" w:rsidP="00672AA1">
      <w:pPr>
        <w:jc w:val="both"/>
        <w:rPr>
          <w:b/>
          <w:sz w:val="20"/>
          <w:szCs w:val="20"/>
        </w:rPr>
      </w:pPr>
    </w:p>
    <w:p w14:paraId="4C269E22" w14:textId="77777777" w:rsidR="00672AA1" w:rsidRDefault="00672AA1" w:rsidP="00672AA1">
      <w:pPr>
        <w:jc w:val="both"/>
        <w:rPr>
          <w:b/>
          <w:sz w:val="20"/>
          <w:szCs w:val="20"/>
        </w:rPr>
      </w:pPr>
    </w:p>
    <w:p w14:paraId="008D5BDE" w14:textId="77777777" w:rsidR="00672AA1" w:rsidRDefault="00672AA1" w:rsidP="00672AA1">
      <w:pPr>
        <w:jc w:val="both"/>
        <w:rPr>
          <w:b/>
          <w:sz w:val="20"/>
          <w:szCs w:val="20"/>
        </w:rPr>
      </w:pPr>
    </w:p>
    <w:p w14:paraId="4A09FB23" w14:textId="77777777" w:rsidR="00672AA1" w:rsidRDefault="00672AA1" w:rsidP="00672AA1">
      <w:pPr>
        <w:jc w:val="both"/>
        <w:rPr>
          <w:b/>
          <w:sz w:val="20"/>
          <w:szCs w:val="20"/>
        </w:rPr>
      </w:pPr>
      <w:r w:rsidRPr="00D172CF">
        <w:rPr>
          <w:b/>
          <w:sz w:val="20"/>
          <w:szCs w:val="20"/>
        </w:rPr>
        <w:t xml:space="preserve">INSTRUÇÕES DE PREENCHIMENTO </w:t>
      </w:r>
      <w:r>
        <w:rPr>
          <w:b/>
          <w:sz w:val="20"/>
          <w:szCs w:val="20"/>
        </w:rPr>
        <w:t>–</w:t>
      </w:r>
      <w:r w:rsidRPr="00D172CF">
        <w:rPr>
          <w:b/>
          <w:sz w:val="20"/>
          <w:szCs w:val="20"/>
        </w:rPr>
        <w:t xml:space="preserve"> PGRCC</w:t>
      </w:r>
    </w:p>
    <w:p w14:paraId="7BF43CFD" w14:textId="77777777" w:rsidR="00672AA1" w:rsidRPr="00D172CF" w:rsidRDefault="00672AA1" w:rsidP="00672AA1">
      <w:pPr>
        <w:jc w:val="both"/>
        <w:rPr>
          <w:b/>
          <w:sz w:val="20"/>
          <w:szCs w:val="20"/>
        </w:rPr>
      </w:pPr>
    </w:p>
    <w:p w14:paraId="63D4A1F4" w14:textId="77777777" w:rsidR="00672AA1" w:rsidRPr="00D172CF" w:rsidRDefault="00672AA1" w:rsidP="00672AA1">
      <w:pPr>
        <w:pStyle w:val="Corpodetexto"/>
        <w:jc w:val="both"/>
        <w:rPr>
          <w:sz w:val="20"/>
          <w:szCs w:val="20"/>
        </w:rPr>
      </w:pPr>
      <w:r w:rsidRPr="00D172CF">
        <w:rPr>
          <w:sz w:val="20"/>
          <w:szCs w:val="20"/>
        </w:rPr>
        <w:t>Este roteiro tem como objetivo fornecer as orientações básicas para a elaboração do Projeto de Gerenciamento de Resíduos da Construção Civil, em atendimento à Resolução CONAMA 307/02.</w:t>
      </w:r>
    </w:p>
    <w:p w14:paraId="6F560B25" w14:textId="77777777" w:rsidR="00672AA1" w:rsidRPr="00D172CF" w:rsidRDefault="00672AA1" w:rsidP="00672AA1">
      <w:pPr>
        <w:pStyle w:val="Corpodetexto"/>
        <w:jc w:val="both"/>
        <w:rPr>
          <w:sz w:val="20"/>
          <w:szCs w:val="20"/>
        </w:rPr>
      </w:pPr>
    </w:p>
    <w:p w14:paraId="52F66DCC" w14:textId="77777777" w:rsidR="00672AA1" w:rsidRPr="00D172CF" w:rsidRDefault="00672AA1" w:rsidP="00672AA1">
      <w:pPr>
        <w:pStyle w:val="Corpodetexto"/>
        <w:jc w:val="both"/>
        <w:rPr>
          <w:sz w:val="20"/>
          <w:szCs w:val="20"/>
        </w:rPr>
      </w:pPr>
      <w:r w:rsidRPr="00D172CF">
        <w:rPr>
          <w:sz w:val="20"/>
          <w:szCs w:val="20"/>
        </w:rPr>
        <w:t>O Projeto de Gerenciamento dos Resíduos da Construção Civil é um documento que deve ser apresentado, no processo de Licenciamento Ambiental, para os pedidos de licença prévia e de instalação em conjunto ou apenas para a fase da licença de instalação, para os empreendimentos de construção civil de média e alta complexidade.</w:t>
      </w:r>
    </w:p>
    <w:p w14:paraId="52DEFF8E" w14:textId="77777777" w:rsidR="00672AA1" w:rsidRPr="00D172CF" w:rsidRDefault="00672AA1" w:rsidP="00672AA1">
      <w:pPr>
        <w:pStyle w:val="Corpodetexto"/>
        <w:jc w:val="both"/>
        <w:rPr>
          <w:sz w:val="20"/>
          <w:szCs w:val="20"/>
        </w:rPr>
      </w:pPr>
    </w:p>
    <w:p w14:paraId="4FFEB943" w14:textId="77777777" w:rsidR="00672AA1" w:rsidRPr="00536B34" w:rsidRDefault="00672AA1" w:rsidP="00672AA1">
      <w:pPr>
        <w:pStyle w:val="Corpodetexto"/>
        <w:jc w:val="both"/>
        <w:rPr>
          <w:sz w:val="20"/>
          <w:szCs w:val="20"/>
        </w:rPr>
      </w:pPr>
      <w:r w:rsidRPr="00536B34">
        <w:rPr>
          <w:sz w:val="20"/>
          <w:szCs w:val="20"/>
          <w:u w:val="single"/>
        </w:rPr>
        <w:t>Os geradores</w:t>
      </w:r>
      <w:r w:rsidRPr="00536B34">
        <w:rPr>
          <w:sz w:val="20"/>
          <w:szCs w:val="20"/>
        </w:rPr>
        <w:t xml:space="preserve"> de resíduos da construção civil são os </w:t>
      </w:r>
      <w:r w:rsidRPr="00536B34">
        <w:rPr>
          <w:sz w:val="20"/>
          <w:szCs w:val="20"/>
          <w:u w:val="single"/>
        </w:rPr>
        <w:t>responsáveis</w:t>
      </w:r>
      <w:r w:rsidRPr="00536B34">
        <w:rPr>
          <w:sz w:val="20"/>
          <w:szCs w:val="20"/>
        </w:rPr>
        <w:t xml:space="preserve"> pelo gerenciamento destes resíduos, desde sua geração até a correta destinação final, conforme disposto na referida Resolução.</w:t>
      </w:r>
    </w:p>
    <w:p w14:paraId="7A160E89" w14:textId="77777777" w:rsidR="00672AA1" w:rsidRPr="00536B34" w:rsidRDefault="00672AA1" w:rsidP="00672AA1">
      <w:pPr>
        <w:pStyle w:val="Corpodetexto"/>
        <w:jc w:val="both"/>
        <w:rPr>
          <w:sz w:val="20"/>
          <w:szCs w:val="20"/>
        </w:rPr>
      </w:pPr>
    </w:p>
    <w:p w14:paraId="3B389DBF" w14:textId="77777777" w:rsidR="00672AA1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t>Dada a complexidade que envolve a delimitação de um método quantitativo para caracterização dos resíduos produzidos em obra, considerou-se uma estimativa para edificações executadas por processos tradicionais</w:t>
      </w:r>
    </w:p>
    <w:p w14:paraId="06088B85" w14:textId="77777777" w:rsidR="00672AA1" w:rsidRPr="00536B34" w:rsidRDefault="00672AA1" w:rsidP="00672AA1">
      <w:pPr>
        <w:jc w:val="both"/>
        <w:rPr>
          <w:sz w:val="20"/>
          <w:szCs w:val="20"/>
        </w:rPr>
      </w:pPr>
    </w:p>
    <w:p w14:paraId="10DD2CB5" w14:textId="77777777" w:rsidR="00672AA1" w:rsidRPr="00536B34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t>Se forem adotadas outras técnicas construtivas ou procedimentos para a redução do volume gerado de resíduos na construção, deverá ser anexado estudo que comprove as novas estimativas apresentadas.</w:t>
      </w:r>
    </w:p>
    <w:p w14:paraId="1008E8DC" w14:textId="77777777" w:rsidR="00672AA1" w:rsidRPr="00536B34" w:rsidRDefault="00672AA1" w:rsidP="00672AA1">
      <w:pPr>
        <w:pStyle w:val="Corpodetexto"/>
        <w:jc w:val="both"/>
        <w:rPr>
          <w:sz w:val="20"/>
          <w:szCs w:val="20"/>
        </w:rPr>
      </w:pPr>
      <w:r w:rsidRPr="00536B34">
        <w:rPr>
          <w:sz w:val="20"/>
          <w:szCs w:val="20"/>
        </w:rPr>
        <w:lastRenderedPageBreak/>
        <w:t xml:space="preserve"> </w:t>
      </w:r>
    </w:p>
    <w:p w14:paraId="40D9EFE0" w14:textId="77777777" w:rsidR="00672AA1" w:rsidRPr="00862312" w:rsidRDefault="00672AA1" w:rsidP="00672AA1">
      <w:pPr>
        <w:pStyle w:val="PargrafodaLista"/>
        <w:numPr>
          <w:ilvl w:val="0"/>
          <w:numId w:val="24"/>
        </w:numPr>
        <w:spacing w:after="200"/>
        <w:ind w:left="284" w:hanging="284"/>
        <w:jc w:val="both"/>
        <w:rPr>
          <w:b/>
          <w:sz w:val="20"/>
          <w:szCs w:val="20"/>
        </w:rPr>
      </w:pPr>
      <w:r w:rsidRPr="00862312">
        <w:rPr>
          <w:b/>
          <w:sz w:val="20"/>
          <w:szCs w:val="20"/>
        </w:rPr>
        <w:t xml:space="preserve">Identificação do empreendimento : </w:t>
      </w:r>
    </w:p>
    <w:p w14:paraId="03D447CF" w14:textId="77777777" w:rsidR="00672AA1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t>Informar os dados referentes à localização do empreendimento.</w:t>
      </w:r>
    </w:p>
    <w:p w14:paraId="01D3851A" w14:textId="77777777" w:rsidR="00672AA1" w:rsidRPr="00862312" w:rsidRDefault="00672AA1" w:rsidP="00672AA1">
      <w:pPr>
        <w:pStyle w:val="NormalWeb"/>
        <w:numPr>
          <w:ilvl w:val="0"/>
          <w:numId w:val="24"/>
        </w:numPr>
        <w:spacing w:before="100" w:after="100"/>
        <w:ind w:left="284" w:hanging="284"/>
        <w:jc w:val="both"/>
        <w:rPr>
          <w:rStyle w:val="Forte"/>
          <w:rFonts w:ascii="Arial" w:hAnsi="Arial" w:cs="Arial"/>
          <w:sz w:val="20"/>
          <w:szCs w:val="20"/>
        </w:rPr>
      </w:pPr>
      <w:r w:rsidRPr="00862312">
        <w:rPr>
          <w:rFonts w:ascii="Arial" w:hAnsi="Arial" w:cs="Arial"/>
          <w:b/>
          <w:sz w:val="20"/>
          <w:szCs w:val="20"/>
        </w:rPr>
        <w:t>I</w:t>
      </w:r>
      <w:r w:rsidRPr="00862312">
        <w:rPr>
          <w:rStyle w:val="Forte"/>
          <w:rFonts w:ascii="Arial" w:hAnsi="Arial" w:cs="Arial"/>
          <w:sz w:val="20"/>
          <w:szCs w:val="20"/>
        </w:rPr>
        <w:t>dentificação do responsável pela elaboração do projeto de gerenciamento de resíduos da construção civil - PGRCC</w:t>
      </w:r>
    </w:p>
    <w:p w14:paraId="2AA5F310" w14:textId="77777777" w:rsidR="00672AA1" w:rsidRPr="00862312" w:rsidRDefault="00672AA1" w:rsidP="00672AA1">
      <w:pPr>
        <w:pStyle w:val="NormalWeb"/>
        <w:ind w:left="142" w:hanging="142"/>
        <w:jc w:val="both"/>
        <w:rPr>
          <w:rStyle w:val="Forte"/>
          <w:rFonts w:ascii="Arial" w:hAnsi="Arial" w:cs="Arial"/>
          <w:sz w:val="20"/>
          <w:szCs w:val="20"/>
        </w:rPr>
      </w:pPr>
      <w:r w:rsidRPr="00862312">
        <w:rPr>
          <w:rFonts w:ascii="Arial" w:hAnsi="Arial" w:cs="Arial"/>
          <w:sz w:val="20"/>
          <w:szCs w:val="20"/>
        </w:rPr>
        <w:t>Informar os dados referentes ao responsável pela elaboração do PGRCC</w:t>
      </w:r>
    </w:p>
    <w:p w14:paraId="3B6A84A2" w14:textId="77777777" w:rsidR="00672AA1" w:rsidRDefault="00672AA1" w:rsidP="00672AA1">
      <w:pPr>
        <w:jc w:val="both"/>
        <w:rPr>
          <w:b/>
          <w:sz w:val="20"/>
          <w:szCs w:val="20"/>
        </w:rPr>
      </w:pPr>
      <w:r w:rsidRPr="00862312">
        <w:rPr>
          <w:b/>
          <w:sz w:val="20"/>
          <w:szCs w:val="20"/>
        </w:rPr>
        <w:t>3.</w:t>
      </w:r>
      <w:r w:rsidRPr="00862312">
        <w:rPr>
          <w:sz w:val="20"/>
          <w:szCs w:val="20"/>
        </w:rPr>
        <w:t xml:space="preserve"> </w:t>
      </w:r>
      <w:r w:rsidRPr="00862312">
        <w:rPr>
          <w:b/>
          <w:sz w:val="20"/>
          <w:szCs w:val="20"/>
        </w:rPr>
        <w:t>Caracterização do empreendimento:</w:t>
      </w:r>
    </w:p>
    <w:p w14:paraId="006F00D7" w14:textId="77777777" w:rsidR="00672AA1" w:rsidRPr="00536B34" w:rsidRDefault="00672AA1" w:rsidP="00672AA1">
      <w:pPr>
        <w:jc w:val="both"/>
        <w:rPr>
          <w:sz w:val="20"/>
          <w:szCs w:val="20"/>
        </w:rPr>
      </w:pPr>
    </w:p>
    <w:p w14:paraId="3D7FDE3F" w14:textId="77777777" w:rsidR="00672AA1" w:rsidRPr="000A6A4C" w:rsidRDefault="00672AA1" w:rsidP="00672AA1">
      <w:pPr>
        <w:pStyle w:val="PargrafodaLista"/>
        <w:numPr>
          <w:ilvl w:val="1"/>
          <w:numId w:val="23"/>
        </w:numPr>
        <w:spacing w:line="240" w:lineRule="auto"/>
        <w:ind w:left="426" w:hanging="426"/>
        <w:jc w:val="both"/>
        <w:rPr>
          <w:sz w:val="20"/>
          <w:szCs w:val="20"/>
        </w:rPr>
      </w:pPr>
      <w:r w:rsidRPr="000A6A4C">
        <w:rPr>
          <w:sz w:val="20"/>
          <w:szCs w:val="20"/>
        </w:rPr>
        <w:t>Informar a área a ser construída(m²), inclusive as áreas não computáveis</w:t>
      </w:r>
    </w:p>
    <w:p w14:paraId="6D7DDBD2" w14:textId="77777777" w:rsidR="00672AA1" w:rsidRPr="000A6A4C" w:rsidRDefault="00672AA1" w:rsidP="00672AA1">
      <w:pPr>
        <w:pStyle w:val="PargrafodaLista"/>
        <w:jc w:val="both"/>
        <w:rPr>
          <w:sz w:val="20"/>
          <w:szCs w:val="20"/>
        </w:rPr>
      </w:pPr>
    </w:p>
    <w:p w14:paraId="1066F0CB" w14:textId="77777777" w:rsidR="00672AA1" w:rsidRDefault="00672AA1" w:rsidP="00672AA1">
      <w:pPr>
        <w:jc w:val="both"/>
        <w:rPr>
          <w:sz w:val="20"/>
          <w:szCs w:val="20"/>
        </w:rPr>
      </w:pPr>
      <w:r>
        <w:rPr>
          <w:sz w:val="20"/>
          <w:szCs w:val="20"/>
        </w:rPr>
        <w:t>3</w:t>
      </w:r>
      <w:r w:rsidRPr="00536B34">
        <w:rPr>
          <w:sz w:val="20"/>
          <w:szCs w:val="20"/>
        </w:rPr>
        <w:t xml:space="preserve">.2 </w:t>
      </w:r>
      <w:r>
        <w:rPr>
          <w:sz w:val="20"/>
          <w:szCs w:val="20"/>
        </w:rPr>
        <w:t xml:space="preserve"> </w:t>
      </w:r>
      <w:r w:rsidRPr="00536B34">
        <w:rPr>
          <w:sz w:val="20"/>
          <w:szCs w:val="20"/>
        </w:rPr>
        <w:t>Informar se haverá demolição ou não</w:t>
      </w:r>
    </w:p>
    <w:p w14:paraId="583045A1" w14:textId="77777777" w:rsidR="00672AA1" w:rsidRPr="00536B34" w:rsidRDefault="00672AA1" w:rsidP="00672AA1">
      <w:pPr>
        <w:jc w:val="both"/>
        <w:rPr>
          <w:sz w:val="20"/>
          <w:szCs w:val="20"/>
        </w:rPr>
      </w:pPr>
    </w:p>
    <w:p w14:paraId="4EEC1FEF" w14:textId="77777777" w:rsidR="00672AA1" w:rsidRDefault="00672AA1" w:rsidP="00672AA1">
      <w:pPr>
        <w:ind w:left="708"/>
        <w:jc w:val="both"/>
        <w:rPr>
          <w:sz w:val="20"/>
          <w:szCs w:val="20"/>
        </w:rPr>
      </w:pPr>
      <w:r>
        <w:rPr>
          <w:sz w:val="20"/>
          <w:szCs w:val="20"/>
        </w:rPr>
        <w:t>3</w:t>
      </w:r>
      <w:r w:rsidRPr="00536B34">
        <w:rPr>
          <w:sz w:val="20"/>
          <w:szCs w:val="20"/>
        </w:rPr>
        <w:t>.2.1)</w:t>
      </w:r>
      <w:r>
        <w:rPr>
          <w:sz w:val="20"/>
          <w:szCs w:val="20"/>
        </w:rPr>
        <w:t xml:space="preserve"> </w:t>
      </w:r>
      <w:r w:rsidRPr="00536B34">
        <w:rPr>
          <w:sz w:val="20"/>
          <w:szCs w:val="20"/>
        </w:rPr>
        <w:t xml:space="preserve">Se positivo, </w:t>
      </w:r>
      <w:r w:rsidRPr="00536B34">
        <w:rPr>
          <w:b/>
          <w:sz w:val="20"/>
          <w:szCs w:val="20"/>
        </w:rPr>
        <w:t>informar o volume</w:t>
      </w:r>
      <w:r>
        <w:rPr>
          <w:b/>
          <w:sz w:val="20"/>
          <w:szCs w:val="20"/>
        </w:rPr>
        <w:t xml:space="preserve"> (m³)</w:t>
      </w:r>
      <w:r w:rsidRPr="00536B34">
        <w:rPr>
          <w:b/>
          <w:sz w:val="20"/>
          <w:szCs w:val="20"/>
        </w:rPr>
        <w:t xml:space="preserve"> de resíduos gerados na demolição, calculados da seguinte maneira: </w:t>
      </w:r>
      <w:r w:rsidRPr="00536B34">
        <w:rPr>
          <w:sz w:val="20"/>
          <w:szCs w:val="20"/>
        </w:rPr>
        <w:t>Área das paredes x espessura média das paredes + Área do piso e/ou cobertura  x espessura média do piso e/ou cobertura</w:t>
      </w:r>
    </w:p>
    <w:p w14:paraId="5391E39F" w14:textId="77777777" w:rsidR="00672AA1" w:rsidRPr="00536B34" w:rsidRDefault="00672AA1" w:rsidP="00672AA1">
      <w:pPr>
        <w:ind w:left="708"/>
        <w:jc w:val="both"/>
        <w:rPr>
          <w:sz w:val="20"/>
          <w:szCs w:val="20"/>
        </w:rPr>
      </w:pPr>
    </w:p>
    <w:p w14:paraId="1ED635C3" w14:textId="77777777" w:rsidR="00672AA1" w:rsidRDefault="00672AA1" w:rsidP="00672AA1">
      <w:pPr>
        <w:ind w:left="708"/>
        <w:jc w:val="both"/>
        <w:rPr>
          <w:sz w:val="20"/>
          <w:szCs w:val="20"/>
        </w:rPr>
      </w:pPr>
      <w:r>
        <w:rPr>
          <w:sz w:val="20"/>
          <w:szCs w:val="20"/>
        </w:rPr>
        <w:t>3</w:t>
      </w:r>
      <w:r w:rsidRPr="00536B34">
        <w:rPr>
          <w:sz w:val="20"/>
          <w:szCs w:val="20"/>
        </w:rPr>
        <w:t>.2.2)</w:t>
      </w:r>
      <w:r>
        <w:rPr>
          <w:sz w:val="20"/>
          <w:szCs w:val="20"/>
        </w:rPr>
        <w:t xml:space="preserve"> </w:t>
      </w:r>
      <w:r w:rsidRPr="00536B34">
        <w:rPr>
          <w:b/>
          <w:sz w:val="20"/>
          <w:szCs w:val="20"/>
        </w:rPr>
        <w:t>Informar o peso</w:t>
      </w:r>
      <w:r>
        <w:rPr>
          <w:b/>
          <w:sz w:val="20"/>
          <w:szCs w:val="20"/>
        </w:rPr>
        <w:t xml:space="preserve"> (kg)</w:t>
      </w:r>
      <w:r w:rsidRPr="00536B34">
        <w:rPr>
          <w:b/>
          <w:sz w:val="20"/>
          <w:szCs w:val="20"/>
        </w:rPr>
        <w:t xml:space="preserve"> dos resíduos gerados, calculados da seguinte maneira: </w:t>
      </w:r>
      <w:r w:rsidRPr="00536B34">
        <w:rPr>
          <w:sz w:val="20"/>
          <w:szCs w:val="20"/>
        </w:rPr>
        <w:t>Multiplicar o volume obtido no item acima, pelo peso específico estimado em 1.300kg/m³</w:t>
      </w:r>
    </w:p>
    <w:p w14:paraId="1AD93C01" w14:textId="77777777" w:rsidR="00672AA1" w:rsidRPr="00536B34" w:rsidRDefault="00672AA1" w:rsidP="00672AA1">
      <w:pPr>
        <w:ind w:left="708"/>
        <w:jc w:val="both"/>
        <w:rPr>
          <w:sz w:val="20"/>
          <w:szCs w:val="20"/>
        </w:rPr>
      </w:pPr>
    </w:p>
    <w:p w14:paraId="1ADFB4C1" w14:textId="77777777" w:rsidR="00672AA1" w:rsidRDefault="00672AA1" w:rsidP="00672AA1">
      <w:pPr>
        <w:jc w:val="both"/>
        <w:rPr>
          <w:sz w:val="20"/>
          <w:szCs w:val="20"/>
        </w:rPr>
      </w:pPr>
      <w:r>
        <w:rPr>
          <w:sz w:val="20"/>
          <w:szCs w:val="20"/>
        </w:rPr>
        <w:t>3</w:t>
      </w:r>
      <w:r w:rsidRPr="00536B34">
        <w:rPr>
          <w:sz w:val="20"/>
          <w:szCs w:val="20"/>
        </w:rPr>
        <w:t>.3  Movimento de terra com necessidade de empréstimo ou bota-fora, de acordo com o projeto de terraplenagem (apresentar o projeto)</w:t>
      </w:r>
    </w:p>
    <w:p w14:paraId="1326010B" w14:textId="77777777" w:rsidR="00672AA1" w:rsidRPr="00536B34" w:rsidRDefault="00672AA1" w:rsidP="00672AA1">
      <w:pPr>
        <w:jc w:val="both"/>
        <w:rPr>
          <w:sz w:val="20"/>
          <w:szCs w:val="20"/>
        </w:rPr>
      </w:pPr>
    </w:p>
    <w:p w14:paraId="3402CDED" w14:textId="77777777" w:rsidR="00672AA1" w:rsidRPr="00536B34" w:rsidRDefault="00672AA1" w:rsidP="00672AA1">
      <w:pPr>
        <w:ind w:firstLine="708"/>
        <w:jc w:val="both"/>
        <w:rPr>
          <w:sz w:val="20"/>
          <w:szCs w:val="20"/>
        </w:rPr>
      </w:pPr>
      <w:r>
        <w:rPr>
          <w:sz w:val="20"/>
          <w:szCs w:val="20"/>
        </w:rPr>
        <w:t>3</w:t>
      </w:r>
      <w:r w:rsidRPr="00536B34">
        <w:rPr>
          <w:sz w:val="20"/>
          <w:szCs w:val="20"/>
        </w:rPr>
        <w:t>.3.1)</w:t>
      </w:r>
      <w:r>
        <w:rPr>
          <w:sz w:val="20"/>
          <w:szCs w:val="20"/>
        </w:rPr>
        <w:t xml:space="preserve"> </w:t>
      </w:r>
      <w:r w:rsidRPr="00536B34">
        <w:rPr>
          <w:sz w:val="20"/>
          <w:szCs w:val="20"/>
        </w:rPr>
        <w:t>No caso de necessidade de bota-fora, informar o volume</w:t>
      </w:r>
      <w:r>
        <w:rPr>
          <w:sz w:val="20"/>
          <w:szCs w:val="20"/>
        </w:rPr>
        <w:t>(m³)</w:t>
      </w:r>
      <w:r w:rsidRPr="00536B34">
        <w:rPr>
          <w:sz w:val="20"/>
          <w:szCs w:val="20"/>
        </w:rPr>
        <w:t xml:space="preserve"> e peso</w:t>
      </w:r>
      <w:r>
        <w:rPr>
          <w:sz w:val="20"/>
          <w:szCs w:val="20"/>
        </w:rPr>
        <w:t xml:space="preserve"> (kg)</w:t>
      </w:r>
    </w:p>
    <w:p w14:paraId="6AA2C926" w14:textId="77777777" w:rsidR="00672AA1" w:rsidRDefault="00672AA1" w:rsidP="00672AA1">
      <w:pPr>
        <w:ind w:firstLine="708"/>
        <w:jc w:val="both"/>
        <w:rPr>
          <w:sz w:val="20"/>
          <w:szCs w:val="20"/>
        </w:rPr>
      </w:pPr>
      <w:r w:rsidRPr="00536B34">
        <w:rPr>
          <w:sz w:val="20"/>
          <w:szCs w:val="20"/>
        </w:rPr>
        <w:t>Para cálculo do peso, adotar o peso específico do solo de 1</w:t>
      </w:r>
      <w:r>
        <w:rPr>
          <w:sz w:val="20"/>
          <w:szCs w:val="20"/>
        </w:rPr>
        <w:t>.</w:t>
      </w:r>
      <w:r w:rsidRPr="00536B34">
        <w:rPr>
          <w:sz w:val="20"/>
          <w:szCs w:val="20"/>
        </w:rPr>
        <w:t>300 kg/m³</w:t>
      </w:r>
    </w:p>
    <w:p w14:paraId="020B9EA9" w14:textId="77777777" w:rsidR="00672AA1" w:rsidRPr="00536B34" w:rsidRDefault="00672AA1" w:rsidP="00672AA1">
      <w:pPr>
        <w:ind w:firstLine="708"/>
        <w:jc w:val="both"/>
        <w:rPr>
          <w:sz w:val="20"/>
          <w:szCs w:val="20"/>
        </w:rPr>
      </w:pPr>
    </w:p>
    <w:p w14:paraId="12D2636F" w14:textId="13B3CCE0" w:rsidR="00672AA1" w:rsidRDefault="00672AA1" w:rsidP="00672AA1">
      <w:pPr>
        <w:ind w:left="708"/>
        <w:jc w:val="both"/>
        <w:rPr>
          <w:sz w:val="20"/>
          <w:szCs w:val="20"/>
        </w:rPr>
      </w:pPr>
      <w:r>
        <w:rPr>
          <w:sz w:val="20"/>
          <w:szCs w:val="20"/>
        </w:rPr>
        <w:t>3</w:t>
      </w:r>
      <w:r w:rsidRPr="00536B34">
        <w:rPr>
          <w:sz w:val="20"/>
          <w:szCs w:val="20"/>
        </w:rPr>
        <w:t>.3.2</w:t>
      </w:r>
      <w:r>
        <w:rPr>
          <w:sz w:val="20"/>
          <w:szCs w:val="20"/>
        </w:rPr>
        <w:t xml:space="preserve"> </w:t>
      </w:r>
      <w:r w:rsidRPr="00536B34">
        <w:rPr>
          <w:sz w:val="20"/>
          <w:szCs w:val="20"/>
        </w:rPr>
        <w:t>)</w:t>
      </w:r>
      <w:r w:rsidR="00F7535E">
        <w:rPr>
          <w:sz w:val="20"/>
          <w:szCs w:val="20"/>
        </w:rPr>
        <w:t xml:space="preserve"> </w:t>
      </w:r>
      <w:r w:rsidRPr="00536B34">
        <w:rPr>
          <w:sz w:val="20"/>
          <w:szCs w:val="20"/>
        </w:rPr>
        <w:t>No caso de necessidade de empréstimo, informar o volume</w:t>
      </w:r>
      <w:r>
        <w:rPr>
          <w:sz w:val="20"/>
          <w:szCs w:val="20"/>
        </w:rPr>
        <w:t xml:space="preserve"> (m³)</w:t>
      </w:r>
      <w:r w:rsidRPr="00536B34">
        <w:rPr>
          <w:sz w:val="20"/>
          <w:szCs w:val="20"/>
        </w:rPr>
        <w:t xml:space="preserve"> de empréstimo de terra</w:t>
      </w:r>
      <w:r>
        <w:rPr>
          <w:sz w:val="20"/>
          <w:szCs w:val="20"/>
        </w:rPr>
        <w:t xml:space="preserve"> e peso (kg), assim como</w:t>
      </w:r>
      <w:r w:rsidRPr="00536B34">
        <w:rPr>
          <w:sz w:val="20"/>
          <w:szCs w:val="20"/>
        </w:rPr>
        <w:t xml:space="preserve"> as informações sobre a jazida prevista para o empréstimo</w:t>
      </w:r>
      <w:r>
        <w:rPr>
          <w:color w:val="FF0000"/>
          <w:sz w:val="20"/>
          <w:szCs w:val="20"/>
        </w:rPr>
        <w:t xml:space="preserve"> </w:t>
      </w:r>
      <w:r w:rsidRPr="00DB09E7">
        <w:rPr>
          <w:sz w:val="20"/>
          <w:szCs w:val="20"/>
        </w:rPr>
        <w:t>e a qualidade do material da jazida (documento que comprove que o material não está contaminado)</w:t>
      </w:r>
      <w:r>
        <w:rPr>
          <w:sz w:val="20"/>
          <w:szCs w:val="20"/>
        </w:rPr>
        <w:t>.</w:t>
      </w:r>
    </w:p>
    <w:p w14:paraId="2C3D48FC" w14:textId="77777777" w:rsidR="00672AA1" w:rsidRPr="00DB09E7" w:rsidRDefault="00672AA1" w:rsidP="00672AA1">
      <w:pPr>
        <w:ind w:left="708"/>
        <w:jc w:val="both"/>
        <w:rPr>
          <w:sz w:val="20"/>
          <w:szCs w:val="20"/>
        </w:rPr>
      </w:pPr>
    </w:p>
    <w:p w14:paraId="4625A3BE" w14:textId="77777777" w:rsidR="00672AA1" w:rsidRPr="00536B34" w:rsidRDefault="00672AA1" w:rsidP="00672AA1">
      <w:pPr>
        <w:pStyle w:val="PargrafodaLista"/>
        <w:tabs>
          <w:tab w:val="left" w:pos="142"/>
          <w:tab w:val="left" w:pos="1134"/>
        </w:tabs>
        <w:ind w:left="284" w:hanging="284"/>
        <w:jc w:val="both"/>
        <w:rPr>
          <w:b/>
          <w:sz w:val="20"/>
          <w:szCs w:val="20"/>
        </w:rPr>
      </w:pPr>
      <w:r w:rsidRPr="00862312">
        <w:rPr>
          <w:b/>
          <w:sz w:val="20"/>
          <w:szCs w:val="20"/>
        </w:rPr>
        <w:t>4. Croquis do canteiro de obras, indicando o local de triagem e o armazenamento dos resíduos:</w:t>
      </w:r>
    </w:p>
    <w:p w14:paraId="2D0792B5" w14:textId="77777777" w:rsidR="00672AA1" w:rsidRPr="00536B34" w:rsidRDefault="00672AA1" w:rsidP="00672AA1">
      <w:pPr>
        <w:pStyle w:val="PargrafodaLista"/>
        <w:tabs>
          <w:tab w:val="left" w:pos="284"/>
          <w:tab w:val="left" w:pos="1134"/>
        </w:tabs>
        <w:ind w:left="0"/>
        <w:jc w:val="both"/>
        <w:rPr>
          <w:sz w:val="20"/>
          <w:szCs w:val="20"/>
        </w:rPr>
      </w:pPr>
    </w:p>
    <w:p w14:paraId="1693E5B3" w14:textId="77777777" w:rsidR="00672AA1" w:rsidRPr="00536B34" w:rsidRDefault="00672AA1" w:rsidP="00672AA1">
      <w:pPr>
        <w:pStyle w:val="PargrafodaLista"/>
        <w:tabs>
          <w:tab w:val="left" w:pos="284"/>
          <w:tab w:val="left" w:pos="1134"/>
        </w:tabs>
        <w:ind w:left="0"/>
        <w:jc w:val="both"/>
        <w:rPr>
          <w:sz w:val="20"/>
          <w:szCs w:val="20"/>
        </w:rPr>
      </w:pPr>
      <w:r w:rsidRPr="00536B34">
        <w:rPr>
          <w:sz w:val="20"/>
          <w:szCs w:val="20"/>
        </w:rPr>
        <w:t>Apresentar o croquis do canteiro de obra, indicando a área prevista para a triagem dos resíduos e a área para a armazenagem temporária dos resíduos segregados, com dimensões compatíveis ao volume de resíduos previsto. A área de armazenagem deve ser impermeabilizada e coberta, e os resíduos devem ser dispostos separadamente, conforme sua classificação.</w:t>
      </w:r>
    </w:p>
    <w:p w14:paraId="42DFC37E" w14:textId="77777777" w:rsidR="00672AA1" w:rsidRPr="00862312" w:rsidRDefault="00672AA1" w:rsidP="00672AA1">
      <w:pPr>
        <w:pStyle w:val="PargrafodaLista"/>
        <w:numPr>
          <w:ilvl w:val="0"/>
          <w:numId w:val="25"/>
        </w:numPr>
        <w:tabs>
          <w:tab w:val="left" w:pos="284"/>
        </w:tabs>
        <w:spacing w:after="200"/>
        <w:ind w:hanging="720"/>
        <w:jc w:val="both"/>
        <w:rPr>
          <w:b/>
          <w:sz w:val="20"/>
          <w:szCs w:val="20"/>
        </w:rPr>
      </w:pPr>
      <w:r w:rsidRPr="00862312">
        <w:rPr>
          <w:b/>
          <w:sz w:val="20"/>
          <w:szCs w:val="20"/>
        </w:rPr>
        <w:t xml:space="preserve">Reciclagem e/ou reutilização de resíduos da construção civil </w:t>
      </w:r>
    </w:p>
    <w:p w14:paraId="1D5B8CD8" w14:textId="77777777" w:rsidR="00672AA1" w:rsidRPr="00536B34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t>Se estiver prevista a reutilização dos resíduos na própria obra, deve ser informada a quantidade dos resíduos a serem reutilizados, assim com sua classificação.</w:t>
      </w:r>
    </w:p>
    <w:p w14:paraId="5C370CAA" w14:textId="77777777" w:rsidR="00672AA1" w:rsidRPr="00536B34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t>No caso de estar prevista a reciclagem de resíduos, deve ser informada a quantidade do resíduo, sua classificação, o processo da reciclagem e como o resíduo reciclado será aplicado na própria obra.</w:t>
      </w:r>
    </w:p>
    <w:p w14:paraId="46EDB990" w14:textId="77777777" w:rsidR="00672AA1" w:rsidRDefault="00672AA1" w:rsidP="00672AA1">
      <w:pPr>
        <w:jc w:val="both"/>
        <w:rPr>
          <w:sz w:val="20"/>
          <w:szCs w:val="20"/>
        </w:rPr>
      </w:pPr>
    </w:p>
    <w:p w14:paraId="28F4A10E" w14:textId="77777777" w:rsidR="00672AA1" w:rsidRDefault="00672AA1" w:rsidP="00672AA1">
      <w:pPr>
        <w:jc w:val="both"/>
        <w:rPr>
          <w:sz w:val="20"/>
          <w:szCs w:val="20"/>
        </w:rPr>
      </w:pPr>
    </w:p>
    <w:p w14:paraId="4BD36476" w14:textId="4293801A" w:rsidR="00672AA1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lastRenderedPageBreak/>
        <w:t>Estas informações podem ser apresentadas em forma</w:t>
      </w:r>
      <w:r w:rsidR="00F7535E">
        <w:rPr>
          <w:sz w:val="20"/>
          <w:szCs w:val="20"/>
        </w:rPr>
        <w:t xml:space="preserve"> de quadro, conforme o exemplo </w:t>
      </w:r>
      <w:r w:rsidRPr="00536B34">
        <w:rPr>
          <w:sz w:val="20"/>
          <w:szCs w:val="20"/>
        </w:rPr>
        <w:t xml:space="preserve">do Quadro </w:t>
      </w:r>
      <w:r>
        <w:rPr>
          <w:sz w:val="20"/>
          <w:szCs w:val="20"/>
        </w:rPr>
        <w:t>5</w:t>
      </w:r>
      <w:r w:rsidRPr="00536B34">
        <w:rPr>
          <w:sz w:val="20"/>
          <w:szCs w:val="20"/>
        </w:rPr>
        <w:t>.1  Reutilização ou Reciclagem dos resíduos de construção civil na obra</w:t>
      </w:r>
      <w:r>
        <w:rPr>
          <w:sz w:val="20"/>
          <w:szCs w:val="20"/>
        </w:rPr>
        <w:t>.</w:t>
      </w:r>
    </w:p>
    <w:p w14:paraId="07C1DC8F" w14:textId="77777777" w:rsidR="00672AA1" w:rsidRDefault="00672AA1" w:rsidP="00672AA1">
      <w:pPr>
        <w:jc w:val="both"/>
        <w:rPr>
          <w:sz w:val="20"/>
          <w:szCs w:val="20"/>
        </w:rPr>
      </w:pPr>
    </w:p>
    <w:p w14:paraId="33371DAF" w14:textId="77777777" w:rsidR="00672AA1" w:rsidRPr="00862312" w:rsidRDefault="00672AA1" w:rsidP="00672AA1">
      <w:pPr>
        <w:pStyle w:val="PargrafodaLista"/>
        <w:numPr>
          <w:ilvl w:val="0"/>
          <w:numId w:val="25"/>
        </w:numPr>
        <w:tabs>
          <w:tab w:val="left" w:pos="284"/>
        </w:tabs>
        <w:spacing w:after="200" w:line="240" w:lineRule="auto"/>
        <w:ind w:hanging="720"/>
        <w:jc w:val="both"/>
        <w:rPr>
          <w:b/>
          <w:sz w:val="20"/>
          <w:szCs w:val="20"/>
        </w:rPr>
      </w:pPr>
      <w:r w:rsidRPr="00862312">
        <w:rPr>
          <w:b/>
          <w:sz w:val="20"/>
          <w:szCs w:val="20"/>
        </w:rPr>
        <w:t xml:space="preserve">Caracterização dos resíduos. </w:t>
      </w:r>
    </w:p>
    <w:p w14:paraId="647AA434" w14:textId="77777777" w:rsidR="00672AA1" w:rsidRPr="00862312" w:rsidRDefault="00672AA1" w:rsidP="00672AA1">
      <w:pPr>
        <w:pStyle w:val="PargrafodaLista"/>
        <w:tabs>
          <w:tab w:val="left" w:pos="284"/>
        </w:tabs>
        <w:ind w:left="0"/>
        <w:jc w:val="both"/>
        <w:rPr>
          <w:b/>
          <w:sz w:val="20"/>
          <w:szCs w:val="20"/>
        </w:rPr>
      </w:pPr>
    </w:p>
    <w:p w14:paraId="4FFA52BB" w14:textId="77777777" w:rsidR="00672AA1" w:rsidRDefault="00672AA1" w:rsidP="00672AA1">
      <w:pPr>
        <w:pStyle w:val="PargrafodaLista"/>
        <w:tabs>
          <w:tab w:val="left" w:pos="284"/>
        </w:tabs>
        <w:ind w:left="0"/>
        <w:jc w:val="both"/>
        <w:rPr>
          <w:sz w:val="20"/>
          <w:szCs w:val="20"/>
        </w:rPr>
      </w:pPr>
      <w:r w:rsidRPr="00862312">
        <w:rPr>
          <w:sz w:val="20"/>
          <w:szCs w:val="20"/>
        </w:rPr>
        <w:t>Informar a quantificação, a classificação, a etapa da obra (demolição e/ou construção) e o destino final previstos</w:t>
      </w:r>
      <w:r w:rsidRPr="00536B34">
        <w:rPr>
          <w:sz w:val="20"/>
          <w:szCs w:val="20"/>
        </w:rPr>
        <w:t>.</w:t>
      </w:r>
    </w:p>
    <w:p w14:paraId="5144A2BB" w14:textId="77777777" w:rsidR="00672AA1" w:rsidRPr="00536B34" w:rsidRDefault="00672AA1" w:rsidP="00672AA1">
      <w:pPr>
        <w:pStyle w:val="PargrafodaLista"/>
        <w:tabs>
          <w:tab w:val="left" w:pos="284"/>
        </w:tabs>
        <w:ind w:left="0"/>
        <w:jc w:val="both"/>
        <w:rPr>
          <w:sz w:val="20"/>
          <w:szCs w:val="20"/>
        </w:rPr>
      </w:pPr>
    </w:p>
    <w:p w14:paraId="5123AEC2" w14:textId="77777777" w:rsidR="00672AA1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t>Estas informações podem ser apresentadas em forma de quadro, conforme o exemplo</w:t>
      </w:r>
      <w:r>
        <w:rPr>
          <w:sz w:val="20"/>
          <w:szCs w:val="20"/>
        </w:rPr>
        <w:t xml:space="preserve">  do q</w:t>
      </w:r>
      <w:r w:rsidRPr="00536B34">
        <w:rPr>
          <w:sz w:val="20"/>
          <w:szCs w:val="20"/>
        </w:rPr>
        <w:t xml:space="preserve">uadro </w:t>
      </w:r>
      <w:r>
        <w:rPr>
          <w:sz w:val="20"/>
          <w:szCs w:val="20"/>
        </w:rPr>
        <w:t>6</w:t>
      </w:r>
      <w:r w:rsidRPr="00536B34">
        <w:rPr>
          <w:sz w:val="20"/>
          <w:szCs w:val="20"/>
        </w:rPr>
        <w:t>.1</w:t>
      </w:r>
      <w:r>
        <w:rPr>
          <w:sz w:val="20"/>
          <w:szCs w:val="20"/>
        </w:rPr>
        <w:t xml:space="preserve"> </w:t>
      </w:r>
      <w:r w:rsidRPr="00536B34">
        <w:rPr>
          <w:sz w:val="20"/>
          <w:szCs w:val="20"/>
        </w:rPr>
        <w:t xml:space="preserve"> - </w:t>
      </w:r>
      <w:r>
        <w:rPr>
          <w:sz w:val="20"/>
          <w:szCs w:val="20"/>
        </w:rPr>
        <w:t xml:space="preserve"> </w:t>
      </w:r>
      <w:r w:rsidRPr="00536B34">
        <w:rPr>
          <w:sz w:val="20"/>
          <w:szCs w:val="20"/>
        </w:rPr>
        <w:t>Caracterização dos resíduos</w:t>
      </w:r>
      <w:r>
        <w:rPr>
          <w:sz w:val="20"/>
          <w:szCs w:val="20"/>
        </w:rPr>
        <w:t>.</w:t>
      </w:r>
    </w:p>
    <w:p w14:paraId="60F4259C" w14:textId="77777777" w:rsidR="00672AA1" w:rsidRPr="005B2CD5" w:rsidRDefault="00672AA1" w:rsidP="00672AA1">
      <w:pPr>
        <w:jc w:val="both"/>
        <w:rPr>
          <w:b/>
          <w:sz w:val="20"/>
          <w:szCs w:val="20"/>
        </w:rPr>
      </w:pPr>
    </w:p>
    <w:p w14:paraId="1153C969" w14:textId="77777777" w:rsidR="00672AA1" w:rsidRPr="00536B34" w:rsidRDefault="00672AA1" w:rsidP="00672AA1">
      <w:pPr>
        <w:pStyle w:val="PargrafodaLista"/>
        <w:ind w:left="0"/>
        <w:jc w:val="both"/>
        <w:rPr>
          <w:sz w:val="20"/>
          <w:szCs w:val="20"/>
        </w:rPr>
      </w:pPr>
      <w:r w:rsidRPr="00536B34">
        <w:rPr>
          <w:sz w:val="20"/>
          <w:szCs w:val="20"/>
        </w:rPr>
        <w:t xml:space="preserve">Para o cálculo da quantidade do resíduos, em peso, multiplicar a área total a ser construída (informado no item </w:t>
      </w:r>
      <w:r>
        <w:rPr>
          <w:sz w:val="20"/>
          <w:szCs w:val="20"/>
        </w:rPr>
        <w:t>3</w:t>
      </w:r>
      <w:r w:rsidRPr="00536B34">
        <w:rPr>
          <w:sz w:val="20"/>
          <w:szCs w:val="20"/>
        </w:rPr>
        <w:t>.1) por 150 kg/m²  (Fonte: Tarcísio de Paula Pinto).</w:t>
      </w:r>
    </w:p>
    <w:p w14:paraId="56627EA9" w14:textId="77777777" w:rsidR="00672AA1" w:rsidRPr="00536B34" w:rsidRDefault="00672AA1" w:rsidP="00672AA1">
      <w:pPr>
        <w:pStyle w:val="PargrafodaLista"/>
        <w:ind w:left="0"/>
        <w:jc w:val="both"/>
        <w:rPr>
          <w:sz w:val="20"/>
          <w:szCs w:val="20"/>
        </w:rPr>
      </w:pPr>
    </w:p>
    <w:p w14:paraId="1BA1F81B" w14:textId="77777777" w:rsidR="00672AA1" w:rsidRPr="00536B34" w:rsidRDefault="00672AA1" w:rsidP="00672AA1">
      <w:pPr>
        <w:pStyle w:val="PargrafodaLista"/>
        <w:ind w:left="0"/>
        <w:jc w:val="both"/>
        <w:rPr>
          <w:sz w:val="20"/>
          <w:szCs w:val="20"/>
        </w:rPr>
      </w:pPr>
      <w:r w:rsidRPr="00536B34">
        <w:rPr>
          <w:sz w:val="20"/>
          <w:szCs w:val="20"/>
        </w:rPr>
        <w:t xml:space="preserve">Somar a esta quantidade, o peso obtido no item </w:t>
      </w:r>
      <w:r>
        <w:rPr>
          <w:sz w:val="20"/>
          <w:szCs w:val="20"/>
        </w:rPr>
        <w:t>3</w:t>
      </w:r>
      <w:r w:rsidRPr="00536B34">
        <w:rPr>
          <w:sz w:val="20"/>
          <w:szCs w:val="20"/>
        </w:rPr>
        <w:t>.2 (demolição), obtendo o peso total dos resíduos gerados.</w:t>
      </w:r>
    </w:p>
    <w:p w14:paraId="2FB7EE10" w14:textId="77777777" w:rsidR="00672AA1" w:rsidRPr="00536B34" w:rsidRDefault="00672AA1" w:rsidP="00672AA1">
      <w:pPr>
        <w:pStyle w:val="PargrafodaLista"/>
        <w:ind w:left="502"/>
        <w:jc w:val="both"/>
        <w:rPr>
          <w:sz w:val="20"/>
          <w:szCs w:val="20"/>
        </w:rPr>
      </w:pPr>
    </w:p>
    <w:p w14:paraId="3E34B5E0" w14:textId="77777777" w:rsidR="00672AA1" w:rsidRPr="00536B34" w:rsidRDefault="00672AA1" w:rsidP="00672AA1">
      <w:pPr>
        <w:pStyle w:val="PargrafodaLista"/>
        <w:ind w:left="0"/>
        <w:jc w:val="both"/>
        <w:rPr>
          <w:sz w:val="20"/>
          <w:szCs w:val="20"/>
        </w:rPr>
      </w:pPr>
      <w:r w:rsidRPr="00536B34">
        <w:rPr>
          <w:sz w:val="20"/>
          <w:szCs w:val="20"/>
        </w:rPr>
        <w:t>Para a distribuição do peso total dos resíduos, de acordo com a sua  classificação, adotar a distribuição sugerida no quadro abaixo.</w:t>
      </w:r>
    </w:p>
    <w:p w14:paraId="073238F5" w14:textId="77777777" w:rsidR="00672AA1" w:rsidRPr="00536B34" w:rsidRDefault="00672AA1" w:rsidP="00672AA1">
      <w:pPr>
        <w:pStyle w:val="PargrafodaLista"/>
        <w:ind w:left="502"/>
        <w:jc w:val="both"/>
        <w:rPr>
          <w:sz w:val="20"/>
          <w:szCs w:val="20"/>
        </w:rPr>
      </w:pPr>
    </w:p>
    <w:p w14:paraId="2CBFB5AB" w14:textId="77777777" w:rsidR="00672AA1" w:rsidRPr="00536B34" w:rsidRDefault="00672AA1" w:rsidP="00672AA1">
      <w:pPr>
        <w:pStyle w:val="PargrafodaLista"/>
        <w:tabs>
          <w:tab w:val="left" w:pos="915"/>
        </w:tabs>
        <w:ind w:left="502"/>
        <w:jc w:val="both"/>
        <w:rPr>
          <w:sz w:val="20"/>
          <w:szCs w:val="20"/>
        </w:rPr>
      </w:pPr>
      <w:r w:rsidRPr="00536B34">
        <w:rPr>
          <w:sz w:val="20"/>
          <w:szCs w:val="20"/>
        </w:rPr>
        <w:tab/>
      </w:r>
      <w:r w:rsidRPr="00536B34">
        <w:rPr>
          <w:sz w:val="20"/>
          <w:szCs w:val="20"/>
        </w:rPr>
        <w:tab/>
      </w:r>
      <w:r w:rsidRPr="00536B34">
        <w:rPr>
          <w:sz w:val="20"/>
          <w:szCs w:val="20"/>
        </w:rPr>
        <w:tab/>
        <w:t xml:space="preserve">Distribuição dos resíduos por classe </w:t>
      </w:r>
    </w:p>
    <w:tbl>
      <w:tblPr>
        <w:tblW w:w="7371" w:type="dxa"/>
        <w:tblInd w:w="6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1560"/>
        <w:gridCol w:w="1842"/>
      </w:tblGrid>
      <w:tr w:rsidR="00672AA1" w:rsidRPr="00536B34" w14:paraId="2C00A3E0" w14:textId="77777777" w:rsidTr="00672AA1">
        <w:trPr>
          <w:trHeight w:val="949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51A93078" w14:textId="77777777" w:rsidR="00672AA1" w:rsidRPr="00536B34" w:rsidRDefault="00672AA1" w:rsidP="00672AA1">
            <w:pPr>
              <w:jc w:val="both"/>
              <w:rPr>
                <w:color w:val="000000"/>
                <w:sz w:val="20"/>
                <w:szCs w:val="20"/>
              </w:rPr>
            </w:pPr>
            <w:r w:rsidRPr="00536B34">
              <w:rPr>
                <w:color w:val="000000"/>
                <w:sz w:val="20"/>
                <w:szCs w:val="20"/>
              </w:rPr>
              <w:t>Classe A (alvenaria, argamassa e concreto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62B55325" w14:textId="77777777" w:rsidR="00672AA1" w:rsidRPr="00536B34" w:rsidRDefault="00672AA1" w:rsidP="00672AA1">
            <w:pPr>
              <w:jc w:val="both"/>
              <w:rPr>
                <w:color w:val="000000"/>
                <w:sz w:val="20"/>
                <w:szCs w:val="20"/>
              </w:rPr>
            </w:pPr>
            <w:r w:rsidRPr="00536B34">
              <w:rPr>
                <w:color w:val="000000"/>
                <w:sz w:val="20"/>
                <w:szCs w:val="20"/>
              </w:rPr>
              <w:t>CLASSE A (solo proveniente de limpeza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61438D54" w14:textId="77777777" w:rsidR="00672AA1" w:rsidRPr="00536B34" w:rsidRDefault="00672AA1" w:rsidP="00672AA1">
            <w:pPr>
              <w:jc w:val="both"/>
              <w:rPr>
                <w:color w:val="000000"/>
                <w:sz w:val="20"/>
                <w:szCs w:val="20"/>
              </w:rPr>
            </w:pPr>
            <w:r w:rsidRPr="00536B34">
              <w:rPr>
                <w:color w:val="000000"/>
                <w:sz w:val="20"/>
                <w:szCs w:val="20"/>
              </w:rPr>
              <w:t>CLASSE B (madeira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7791B604" w14:textId="77777777" w:rsidR="00672AA1" w:rsidRPr="00536B34" w:rsidRDefault="00672AA1" w:rsidP="00672AA1">
            <w:pPr>
              <w:jc w:val="both"/>
              <w:rPr>
                <w:color w:val="000000"/>
                <w:sz w:val="20"/>
                <w:szCs w:val="20"/>
              </w:rPr>
            </w:pPr>
            <w:r w:rsidRPr="00536B34">
              <w:rPr>
                <w:color w:val="000000"/>
                <w:sz w:val="20"/>
                <w:szCs w:val="20"/>
              </w:rPr>
              <w:t>Outros (classe B, C e D)</w:t>
            </w:r>
          </w:p>
        </w:tc>
      </w:tr>
      <w:tr w:rsidR="00672AA1" w:rsidRPr="00536B34" w14:paraId="7A441379" w14:textId="77777777" w:rsidTr="00672AA1">
        <w:trPr>
          <w:trHeight w:val="300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9B9BEC" w14:textId="77777777" w:rsidR="00672AA1" w:rsidRPr="00536B34" w:rsidRDefault="00672AA1" w:rsidP="00672AA1">
            <w:pPr>
              <w:jc w:val="both"/>
              <w:rPr>
                <w:color w:val="000000"/>
                <w:sz w:val="20"/>
                <w:szCs w:val="20"/>
              </w:rPr>
            </w:pPr>
            <w:r w:rsidRPr="00536B34">
              <w:rPr>
                <w:color w:val="000000"/>
                <w:sz w:val="20"/>
                <w:szCs w:val="20"/>
              </w:rPr>
              <w:t>60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97483" w14:textId="77777777" w:rsidR="00672AA1" w:rsidRPr="00536B34" w:rsidRDefault="00672AA1" w:rsidP="00672AA1">
            <w:pPr>
              <w:jc w:val="both"/>
              <w:rPr>
                <w:color w:val="000000"/>
                <w:sz w:val="20"/>
                <w:szCs w:val="20"/>
              </w:rPr>
            </w:pPr>
            <w:r w:rsidRPr="00536B34">
              <w:rPr>
                <w:color w:val="000000"/>
                <w:sz w:val="20"/>
                <w:szCs w:val="20"/>
              </w:rPr>
              <w:t>20%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B7C63F" w14:textId="77777777" w:rsidR="00672AA1" w:rsidRPr="00536B34" w:rsidRDefault="00672AA1" w:rsidP="00672AA1">
            <w:pPr>
              <w:jc w:val="both"/>
              <w:rPr>
                <w:color w:val="000000"/>
                <w:sz w:val="20"/>
                <w:szCs w:val="20"/>
              </w:rPr>
            </w:pPr>
            <w:r w:rsidRPr="00536B34">
              <w:rPr>
                <w:color w:val="000000"/>
                <w:sz w:val="20"/>
                <w:szCs w:val="20"/>
              </w:rPr>
              <w:t>10%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3D0DB8" w14:textId="77777777" w:rsidR="00672AA1" w:rsidRPr="00536B34" w:rsidRDefault="00672AA1" w:rsidP="00672AA1">
            <w:pPr>
              <w:jc w:val="both"/>
              <w:rPr>
                <w:color w:val="000000"/>
                <w:sz w:val="20"/>
                <w:szCs w:val="20"/>
              </w:rPr>
            </w:pPr>
            <w:r w:rsidRPr="00536B34">
              <w:rPr>
                <w:color w:val="000000"/>
                <w:sz w:val="20"/>
                <w:szCs w:val="20"/>
              </w:rPr>
              <w:t>10%</w:t>
            </w:r>
          </w:p>
        </w:tc>
      </w:tr>
    </w:tbl>
    <w:p w14:paraId="20ABFBAD" w14:textId="77777777" w:rsidR="00672AA1" w:rsidRDefault="00672AA1" w:rsidP="00672AA1">
      <w:pPr>
        <w:pStyle w:val="PargrafodaLista"/>
        <w:ind w:left="502"/>
        <w:jc w:val="both"/>
        <w:rPr>
          <w:sz w:val="20"/>
          <w:szCs w:val="20"/>
        </w:rPr>
      </w:pPr>
      <w:r w:rsidRPr="00536B34">
        <w:rPr>
          <w:sz w:val="20"/>
          <w:szCs w:val="20"/>
        </w:rPr>
        <w:t xml:space="preserve">                                                                                         Fonte: PINTO/ CREA-SP</w:t>
      </w:r>
    </w:p>
    <w:p w14:paraId="00E2D2ED" w14:textId="77777777" w:rsidR="00672AA1" w:rsidRPr="00536B34" w:rsidRDefault="00672AA1" w:rsidP="00672AA1">
      <w:pPr>
        <w:pStyle w:val="PargrafodaLista"/>
        <w:ind w:left="502"/>
        <w:jc w:val="both"/>
        <w:rPr>
          <w:sz w:val="20"/>
          <w:szCs w:val="20"/>
        </w:rPr>
      </w:pPr>
    </w:p>
    <w:p w14:paraId="18C26E9F" w14:textId="77777777" w:rsidR="00672AA1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t xml:space="preserve">No caso de movimento de terra com necessidade de bota-fora, considerar o peso previsto do bota-fora separadamente, somando-se este peso (valor calculado no item </w:t>
      </w:r>
      <w:r>
        <w:rPr>
          <w:sz w:val="20"/>
          <w:szCs w:val="20"/>
        </w:rPr>
        <w:t>3</w:t>
      </w:r>
      <w:r w:rsidRPr="00536B34">
        <w:rPr>
          <w:sz w:val="20"/>
          <w:szCs w:val="20"/>
        </w:rPr>
        <w:t xml:space="preserve">.3.1), posteriormente, ao peso </w:t>
      </w:r>
      <w:r>
        <w:rPr>
          <w:sz w:val="20"/>
          <w:szCs w:val="20"/>
        </w:rPr>
        <w:t>dos demais resíduos da classe A</w:t>
      </w:r>
      <w:r w:rsidRPr="00536B34">
        <w:rPr>
          <w:sz w:val="20"/>
          <w:szCs w:val="20"/>
        </w:rPr>
        <w:t>.</w:t>
      </w:r>
    </w:p>
    <w:p w14:paraId="761A76CB" w14:textId="77777777" w:rsidR="00672AA1" w:rsidRDefault="00672AA1" w:rsidP="00672AA1">
      <w:pPr>
        <w:jc w:val="both"/>
        <w:rPr>
          <w:sz w:val="20"/>
          <w:szCs w:val="20"/>
        </w:rPr>
      </w:pPr>
    </w:p>
    <w:p w14:paraId="31289BF4" w14:textId="77777777" w:rsidR="003D6770" w:rsidRPr="003D6770" w:rsidRDefault="003D6770" w:rsidP="00672AA1">
      <w:pPr>
        <w:pStyle w:val="PargrafodaLista"/>
        <w:numPr>
          <w:ilvl w:val="0"/>
          <w:numId w:val="25"/>
        </w:numPr>
        <w:spacing w:line="240" w:lineRule="auto"/>
        <w:ind w:left="284" w:hanging="284"/>
        <w:jc w:val="both"/>
        <w:rPr>
          <w:b/>
          <w:sz w:val="20"/>
          <w:szCs w:val="20"/>
        </w:rPr>
      </w:pPr>
      <w:r w:rsidRPr="003D6770">
        <w:rPr>
          <w:b/>
          <w:sz w:val="20"/>
          <w:szCs w:val="20"/>
        </w:rPr>
        <w:t>Ações de Educação Ambiental</w:t>
      </w:r>
    </w:p>
    <w:p w14:paraId="2457F6FC" w14:textId="77777777" w:rsidR="003D6770" w:rsidRDefault="003D6770" w:rsidP="003D6770">
      <w:pPr>
        <w:spacing w:line="240" w:lineRule="auto"/>
        <w:jc w:val="both"/>
        <w:rPr>
          <w:sz w:val="20"/>
          <w:szCs w:val="20"/>
        </w:rPr>
      </w:pPr>
    </w:p>
    <w:p w14:paraId="26126539" w14:textId="5425D2EC" w:rsidR="003D6770" w:rsidRDefault="003D6770" w:rsidP="003D6770">
      <w:pPr>
        <w:spacing w:line="240" w:lineRule="auto"/>
        <w:jc w:val="both"/>
        <w:rPr>
          <w:sz w:val="20"/>
          <w:szCs w:val="20"/>
        </w:rPr>
      </w:pPr>
      <w:r w:rsidRPr="003D6770">
        <w:rPr>
          <w:sz w:val="20"/>
          <w:szCs w:val="20"/>
        </w:rPr>
        <w:t>Informar quais ações de Educação Ambiental serão promovidas pelo</w:t>
      </w:r>
      <w:r>
        <w:rPr>
          <w:sz w:val="20"/>
          <w:szCs w:val="20"/>
        </w:rPr>
        <w:t xml:space="preserve"> empreendedor no que diz respeito à sensibilização referente à Gestão Integrada de Resíduos Sólidos no município de Santo André, o que inclui os RCC.</w:t>
      </w:r>
    </w:p>
    <w:p w14:paraId="46F8DC3C" w14:textId="77777777" w:rsidR="003D6770" w:rsidRDefault="003D6770" w:rsidP="003D6770">
      <w:pPr>
        <w:spacing w:line="240" w:lineRule="auto"/>
        <w:jc w:val="both"/>
        <w:rPr>
          <w:sz w:val="20"/>
          <w:szCs w:val="20"/>
        </w:rPr>
      </w:pPr>
    </w:p>
    <w:p w14:paraId="4A197B81" w14:textId="3D757744" w:rsidR="003D6770" w:rsidRDefault="003D6770" w:rsidP="003D6770">
      <w:pPr>
        <w:spacing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O empreendedor deverá realizar as ações dentro de seus limites, abrangendo seus funcionários e poderá</w:t>
      </w:r>
      <w:r w:rsidR="00897DBE">
        <w:rPr>
          <w:sz w:val="20"/>
          <w:szCs w:val="20"/>
        </w:rPr>
        <w:t xml:space="preserve"> englobar as áreas de influência direta e indireta do empreendimento.</w:t>
      </w:r>
    </w:p>
    <w:p w14:paraId="27568693" w14:textId="77777777" w:rsidR="00897DBE" w:rsidRPr="003D6770" w:rsidRDefault="00897DBE" w:rsidP="003D6770">
      <w:pPr>
        <w:spacing w:line="240" w:lineRule="auto"/>
        <w:jc w:val="both"/>
        <w:rPr>
          <w:sz w:val="20"/>
          <w:szCs w:val="20"/>
        </w:rPr>
      </w:pPr>
    </w:p>
    <w:p w14:paraId="704C3574" w14:textId="77777777" w:rsidR="00672AA1" w:rsidRPr="00862312" w:rsidRDefault="00672AA1" w:rsidP="00672AA1">
      <w:pPr>
        <w:pStyle w:val="PargrafodaLista"/>
        <w:numPr>
          <w:ilvl w:val="0"/>
          <w:numId w:val="25"/>
        </w:numPr>
        <w:spacing w:line="240" w:lineRule="auto"/>
        <w:ind w:left="284" w:hanging="284"/>
        <w:jc w:val="both"/>
        <w:rPr>
          <w:sz w:val="20"/>
          <w:szCs w:val="20"/>
        </w:rPr>
      </w:pPr>
      <w:r w:rsidRPr="00862312">
        <w:rPr>
          <w:b/>
          <w:sz w:val="20"/>
          <w:szCs w:val="20"/>
        </w:rPr>
        <w:t>Assinatura do responsável pela elaboração do PGRCC e assinatura do Interessado.</w:t>
      </w:r>
    </w:p>
    <w:p w14:paraId="36AB945C" w14:textId="77777777" w:rsidR="00672AA1" w:rsidRPr="00862312" w:rsidRDefault="00672AA1" w:rsidP="00672AA1">
      <w:pPr>
        <w:pStyle w:val="PargrafodaLista"/>
        <w:ind w:left="284"/>
        <w:jc w:val="both"/>
        <w:rPr>
          <w:sz w:val="20"/>
          <w:szCs w:val="20"/>
        </w:rPr>
      </w:pPr>
    </w:p>
    <w:p w14:paraId="6F675294" w14:textId="77777777" w:rsidR="00672AA1" w:rsidRPr="00862312" w:rsidRDefault="00672AA1" w:rsidP="00672AA1">
      <w:pPr>
        <w:pStyle w:val="PargrafodaLista"/>
        <w:numPr>
          <w:ilvl w:val="0"/>
          <w:numId w:val="25"/>
        </w:numPr>
        <w:spacing w:after="200" w:line="240" w:lineRule="auto"/>
        <w:ind w:left="284" w:hanging="284"/>
        <w:jc w:val="both"/>
        <w:rPr>
          <w:b/>
          <w:sz w:val="20"/>
          <w:szCs w:val="20"/>
        </w:rPr>
      </w:pPr>
      <w:r w:rsidRPr="00862312">
        <w:rPr>
          <w:b/>
          <w:sz w:val="20"/>
          <w:szCs w:val="20"/>
        </w:rPr>
        <w:t>Classificação dos resíduos, conforme Resolução CONAMA 307/02</w:t>
      </w:r>
    </w:p>
    <w:p w14:paraId="69D7EAB4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b/>
          <w:color w:val="000000"/>
          <w:sz w:val="20"/>
          <w:szCs w:val="20"/>
        </w:rPr>
        <w:t xml:space="preserve">I - </w:t>
      </w:r>
      <w:r w:rsidRPr="00862312">
        <w:rPr>
          <w:b/>
          <w:color w:val="000000"/>
          <w:sz w:val="20"/>
          <w:szCs w:val="20"/>
          <w:u w:val="single"/>
        </w:rPr>
        <w:t>Classe A</w:t>
      </w:r>
      <w:r w:rsidRPr="00862312">
        <w:rPr>
          <w:color w:val="000000"/>
          <w:sz w:val="20"/>
          <w:szCs w:val="20"/>
        </w:rPr>
        <w:t xml:space="preserve"> - são os resíduos reutilizáveis ou recicláveis como agregados, tais como:</w:t>
      </w:r>
    </w:p>
    <w:p w14:paraId="1B53EDCF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</w:p>
    <w:p w14:paraId="7DD6DFAF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color w:val="000000"/>
          <w:sz w:val="20"/>
          <w:szCs w:val="20"/>
        </w:rPr>
        <w:t>a) de construção, demolição, reformas e reparos de pavimentação e de outras obras de</w:t>
      </w:r>
    </w:p>
    <w:p w14:paraId="37503356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color w:val="000000"/>
          <w:sz w:val="20"/>
          <w:szCs w:val="20"/>
        </w:rPr>
        <w:t>infra-estrutura, inclusive solos provenientes de terraplanagem;</w:t>
      </w:r>
    </w:p>
    <w:p w14:paraId="1ACE4056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</w:p>
    <w:p w14:paraId="7586F1C4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color w:val="000000"/>
          <w:sz w:val="20"/>
          <w:szCs w:val="20"/>
        </w:rPr>
        <w:t>b) de construção, demolição, reformas e reparos de edificações: componentes cerâmicos</w:t>
      </w:r>
    </w:p>
    <w:p w14:paraId="54F5D3D4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color w:val="000000"/>
          <w:sz w:val="20"/>
          <w:szCs w:val="20"/>
        </w:rPr>
        <w:t>(tijolos, blocos, telhas, placas de revestimento etc.), argamassa e concreto;</w:t>
      </w:r>
    </w:p>
    <w:p w14:paraId="75CC4DF2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</w:p>
    <w:p w14:paraId="39D72644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color w:val="000000"/>
          <w:sz w:val="20"/>
          <w:szCs w:val="20"/>
        </w:rPr>
        <w:lastRenderedPageBreak/>
        <w:t>c) de processo de fabricação e/ou demolição de peças pré-moldadas em concreto</w:t>
      </w:r>
    </w:p>
    <w:p w14:paraId="0DE3C12B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color w:val="000000"/>
          <w:sz w:val="20"/>
          <w:szCs w:val="20"/>
        </w:rPr>
        <w:t>(blocos, tubos, meios-fios etc.) produzidas nos canteiros de obras;</w:t>
      </w:r>
    </w:p>
    <w:p w14:paraId="75764684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</w:p>
    <w:p w14:paraId="557C231F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b/>
          <w:color w:val="000000"/>
          <w:sz w:val="20"/>
          <w:szCs w:val="20"/>
        </w:rPr>
        <w:t xml:space="preserve">II - </w:t>
      </w:r>
      <w:r w:rsidRPr="00862312">
        <w:rPr>
          <w:b/>
          <w:color w:val="000000"/>
          <w:sz w:val="20"/>
          <w:szCs w:val="20"/>
          <w:u w:val="single"/>
        </w:rPr>
        <w:t>Classe B</w:t>
      </w:r>
      <w:r w:rsidRPr="00862312">
        <w:rPr>
          <w:color w:val="000000"/>
          <w:sz w:val="20"/>
          <w:szCs w:val="20"/>
        </w:rPr>
        <w:t xml:space="preserve"> - são os resíduos recicláveis para outras destinações, tais como: plásticos,</w:t>
      </w:r>
    </w:p>
    <w:p w14:paraId="165C4F21" w14:textId="2DABA792" w:rsidR="00672AA1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color w:val="000000"/>
          <w:sz w:val="20"/>
          <w:szCs w:val="20"/>
        </w:rPr>
        <w:t>papel/papelão, metais, vidros, madeiras</w:t>
      </w:r>
      <w:r w:rsidR="00525EED">
        <w:rPr>
          <w:color w:val="000000"/>
          <w:sz w:val="20"/>
          <w:szCs w:val="20"/>
        </w:rPr>
        <w:t>, gesso</w:t>
      </w:r>
      <w:r w:rsidRPr="00862312">
        <w:rPr>
          <w:color w:val="000000"/>
          <w:sz w:val="20"/>
          <w:szCs w:val="20"/>
        </w:rPr>
        <w:t xml:space="preserve"> e outros;</w:t>
      </w:r>
    </w:p>
    <w:p w14:paraId="6E5469EB" w14:textId="77777777" w:rsidR="00672AA1" w:rsidRPr="00536B34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</w:p>
    <w:p w14:paraId="377060C5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b/>
          <w:color w:val="000000"/>
          <w:sz w:val="20"/>
          <w:szCs w:val="20"/>
        </w:rPr>
        <w:t xml:space="preserve">III - </w:t>
      </w:r>
      <w:r w:rsidRPr="00862312">
        <w:rPr>
          <w:b/>
          <w:color w:val="000000"/>
          <w:sz w:val="20"/>
          <w:szCs w:val="20"/>
          <w:u w:val="single"/>
        </w:rPr>
        <w:t>Classe C</w:t>
      </w:r>
      <w:r w:rsidRPr="00862312">
        <w:rPr>
          <w:color w:val="000000"/>
          <w:sz w:val="20"/>
          <w:szCs w:val="20"/>
        </w:rPr>
        <w:t xml:space="preserve"> - são os resíduos para os quais não foram desenvolvidas tecnologias ou</w:t>
      </w:r>
    </w:p>
    <w:p w14:paraId="617CCD0A" w14:textId="608D6083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color w:val="000000"/>
          <w:sz w:val="20"/>
          <w:szCs w:val="20"/>
        </w:rPr>
        <w:t>aplicações economicamente viáveis que permit</w:t>
      </w:r>
      <w:r w:rsidR="00525EED">
        <w:rPr>
          <w:color w:val="000000"/>
          <w:sz w:val="20"/>
          <w:szCs w:val="20"/>
        </w:rPr>
        <w:t>am a sua reciclagem/recuperação;</w:t>
      </w:r>
    </w:p>
    <w:p w14:paraId="0BD2D7DF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</w:p>
    <w:p w14:paraId="32B03452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b/>
          <w:color w:val="000000"/>
          <w:sz w:val="20"/>
          <w:szCs w:val="20"/>
        </w:rPr>
        <w:t xml:space="preserve">IV - </w:t>
      </w:r>
      <w:r w:rsidRPr="00862312">
        <w:rPr>
          <w:b/>
          <w:color w:val="000000"/>
          <w:sz w:val="20"/>
          <w:szCs w:val="20"/>
          <w:u w:val="single"/>
        </w:rPr>
        <w:t>Classe D</w:t>
      </w:r>
      <w:r w:rsidRPr="00862312">
        <w:rPr>
          <w:color w:val="000000"/>
          <w:sz w:val="20"/>
          <w:szCs w:val="20"/>
        </w:rPr>
        <w:t xml:space="preserve"> - são os resíduos perigosos oriundos do processo de construção, tais</w:t>
      </w:r>
    </w:p>
    <w:p w14:paraId="2CD3EB02" w14:textId="77777777" w:rsidR="00672AA1" w:rsidRPr="00862312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color w:val="000000"/>
          <w:sz w:val="20"/>
          <w:szCs w:val="20"/>
        </w:rPr>
        <w:t>como: tintas, solventes, óleos e outros, ou aqueles contaminados oriundos de</w:t>
      </w:r>
    </w:p>
    <w:p w14:paraId="58EB6E90" w14:textId="77777777" w:rsidR="00672AA1" w:rsidRPr="00536B34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 w:rsidRPr="00862312">
        <w:rPr>
          <w:color w:val="000000"/>
          <w:sz w:val="20"/>
          <w:szCs w:val="20"/>
        </w:rPr>
        <w:t>demolições, reformas e reparos de clínicas radiológicas, instalações industriais e outros.</w:t>
      </w:r>
    </w:p>
    <w:p w14:paraId="5AFD650D" w14:textId="77777777" w:rsidR="00672AA1" w:rsidRPr="00536B34" w:rsidRDefault="00672AA1" w:rsidP="00672AA1"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</w:p>
    <w:p w14:paraId="461A7C4A" w14:textId="77777777" w:rsidR="00672AA1" w:rsidRPr="00D172CF" w:rsidRDefault="00672AA1" w:rsidP="00672AA1">
      <w:pPr>
        <w:pStyle w:val="PargrafodaLista"/>
        <w:numPr>
          <w:ilvl w:val="0"/>
          <w:numId w:val="25"/>
        </w:numPr>
        <w:spacing w:line="240" w:lineRule="auto"/>
        <w:ind w:left="426" w:hanging="426"/>
        <w:jc w:val="both"/>
        <w:rPr>
          <w:b/>
          <w:sz w:val="20"/>
          <w:szCs w:val="20"/>
        </w:rPr>
      </w:pPr>
      <w:r w:rsidRPr="00D172CF">
        <w:rPr>
          <w:b/>
          <w:sz w:val="20"/>
          <w:szCs w:val="20"/>
        </w:rPr>
        <w:t>Legislação e Normas específicas</w:t>
      </w:r>
    </w:p>
    <w:p w14:paraId="011EF130" w14:textId="77777777" w:rsidR="00672AA1" w:rsidRPr="00D172CF" w:rsidRDefault="00672AA1" w:rsidP="00672AA1">
      <w:pPr>
        <w:pStyle w:val="PargrafodaLista"/>
        <w:jc w:val="both"/>
        <w:rPr>
          <w:b/>
          <w:sz w:val="20"/>
          <w:szCs w:val="20"/>
        </w:rPr>
      </w:pPr>
    </w:p>
    <w:p w14:paraId="1B176ACC" w14:textId="77777777" w:rsidR="00672AA1" w:rsidRPr="00536B34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t xml:space="preserve">a) </w:t>
      </w:r>
      <w:r w:rsidRPr="00536B34">
        <w:rPr>
          <w:b/>
          <w:sz w:val="20"/>
          <w:szCs w:val="20"/>
        </w:rPr>
        <w:t>Resolução CONAMA 307/02</w:t>
      </w:r>
      <w:r w:rsidRPr="00536B34">
        <w:rPr>
          <w:sz w:val="20"/>
          <w:szCs w:val="20"/>
        </w:rPr>
        <w:t xml:space="preserve"> – Estabelece diretrizes, critérios e procedimentos para a gestão dos resíduos da construção civil.</w:t>
      </w:r>
    </w:p>
    <w:p w14:paraId="6C68DBF7" w14:textId="77777777" w:rsidR="00672AA1" w:rsidRDefault="00672AA1" w:rsidP="00672AA1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0DCB7F7E" w14:textId="7EC2A90C" w:rsidR="00672AA1" w:rsidRDefault="00672AA1" w:rsidP="00672AA1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536B34">
        <w:rPr>
          <w:sz w:val="20"/>
          <w:szCs w:val="20"/>
        </w:rPr>
        <w:t xml:space="preserve">b) </w:t>
      </w:r>
      <w:r w:rsidRPr="00536B34">
        <w:rPr>
          <w:b/>
          <w:sz w:val="20"/>
          <w:szCs w:val="20"/>
        </w:rPr>
        <w:t>Resolução CONAMA 348/04</w:t>
      </w:r>
      <w:r w:rsidRPr="00536B34">
        <w:rPr>
          <w:sz w:val="20"/>
          <w:szCs w:val="20"/>
        </w:rPr>
        <w:t xml:space="preserve"> - Altera a Resolução CONAMA no 307, de 5 de julho de</w:t>
      </w:r>
      <w:r w:rsidR="00525EED">
        <w:rPr>
          <w:sz w:val="20"/>
          <w:szCs w:val="20"/>
        </w:rPr>
        <w:t xml:space="preserve"> </w:t>
      </w:r>
      <w:r w:rsidRPr="00536B34">
        <w:rPr>
          <w:sz w:val="20"/>
          <w:szCs w:val="20"/>
        </w:rPr>
        <w:t>2002, incluindo o amianto na classe de resíduos perigosos.</w:t>
      </w:r>
    </w:p>
    <w:p w14:paraId="2D486787" w14:textId="77777777" w:rsidR="00525EED" w:rsidRDefault="00525EED" w:rsidP="00672AA1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4DB87790" w14:textId="72F6BD22" w:rsidR="00525EED" w:rsidRDefault="00525EED" w:rsidP="00672AA1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c) </w:t>
      </w:r>
      <w:r w:rsidRPr="00525EED">
        <w:rPr>
          <w:b/>
          <w:sz w:val="20"/>
          <w:szCs w:val="20"/>
        </w:rPr>
        <w:t>Resolução CONAMA Nº 469/2015</w:t>
      </w:r>
      <w:r w:rsidRPr="00525EED">
        <w:rPr>
          <w:sz w:val="20"/>
          <w:szCs w:val="20"/>
        </w:rPr>
        <w:t xml:space="preserve"> - Altera a Resolução CONAMA no 307, de 05 de julho de 2002, que estabelece diretrizes, critérios e procedimentos para a gestão dos resíduos da construção civil.</w:t>
      </w:r>
    </w:p>
    <w:p w14:paraId="52E6BE18" w14:textId="77777777" w:rsidR="00672AA1" w:rsidRPr="00536B34" w:rsidRDefault="00672AA1" w:rsidP="00672AA1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791776D5" w14:textId="2C9067A1" w:rsidR="00672AA1" w:rsidRDefault="00C338C7" w:rsidP="00672AA1">
      <w:pPr>
        <w:jc w:val="both"/>
        <w:rPr>
          <w:sz w:val="20"/>
          <w:szCs w:val="20"/>
        </w:rPr>
      </w:pPr>
      <w:r>
        <w:rPr>
          <w:sz w:val="20"/>
          <w:szCs w:val="20"/>
        </w:rPr>
        <w:t>d</w:t>
      </w:r>
      <w:r w:rsidR="00672AA1" w:rsidRPr="00536B34">
        <w:rPr>
          <w:sz w:val="20"/>
          <w:szCs w:val="20"/>
        </w:rPr>
        <w:t xml:space="preserve">) </w:t>
      </w:r>
      <w:r w:rsidR="00672AA1" w:rsidRPr="00536B34">
        <w:rPr>
          <w:b/>
          <w:sz w:val="20"/>
          <w:szCs w:val="20"/>
        </w:rPr>
        <w:t>Lei Estadual 12.684/07</w:t>
      </w:r>
      <w:r w:rsidR="00672AA1" w:rsidRPr="00536B34">
        <w:rPr>
          <w:sz w:val="20"/>
          <w:szCs w:val="20"/>
        </w:rPr>
        <w:t xml:space="preserve"> - Proíbe o uso, no Estado de São Paulo de produtos, materiais ou artefatos que contenham quaisquer tipos de amianto ou asbesto ou outros minerais que, acidentalmente, tenham fibras de amianto na sua composição.</w:t>
      </w:r>
    </w:p>
    <w:p w14:paraId="1436BA99" w14:textId="77777777" w:rsidR="00672AA1" w:rsidRPr="00536B34" w:rsidRDefault="00672AA1" w:rsidP="00672AA1">
      <w:pPr>
        <w:jc w:val="both"/>
        <w:rPr>
          <w:sz w:val="20"/>
          <w:szCs w:val="20"/>
        </w:rPr>
      </w:pPr>
    </w:p>
    <w:p w14:paraId="12A144BE" w14:textId="632D85EF" w:rsidR="00672AA1" w:rsidRDefault="00C338C7" w:rsidP="00672AA1">
      <w:pPr>
        <w:jc w:val="both"/>
        <w:rPr>
          <w:sz w:val="20"/>
          <w:szCs w:val="20"/>
        </w:rPr>
      </w:pPr>
      <w:r>
        <w:rPr>
          <w:sz w:val="20"/>
          <w:szCs w:val="20"/>
        </w:rPr>
        <w:t>e</w:t>
      </w:r>
      <w:r w:rsidR="00672AA1" w:rsidRPr="00536B34">
        <w:rPr>
          <w:sz w:val="20"/>
          <w:szCs w:val="20"/>
        </w:rPr>
        <w:t xml:space="preserve">) </w:t>
      </w:r>
      <w:r w:rsidR="00672AA1" w:rsidRPr="00536B34">
        <w:rPr>
          <w:b/>
          <w:sz w:val="20"/>
          <w:szCs w:val="20"/>
        </w:rPr>
        <w:t>ABNT NBR 10.004</w:t>
      </w:r>
      <w:r w:rsidR="00672AA1" w:rsidRPr="00536B34">
        <w:rPr>
          <w:sz w:val="20"/>
          <w:szCs w:val="20"/>
        </w:rPr>
        <w:t xml:space="preserve"> – Classifica os resíduos sólidos quanto aos seus riscos potenciais ao meio ambiente e à saúde pública, para que estes resíduos possam ter manuseio e destinação adequados.</w:t>
      </w:r>
    </w:p>
    <w:p w14:paraId="4FD6F999" w14:textId="77777777" w:rsidR="00672AA1" w:rsidRPr="00536B34" w:rsidRDefault="00672AA1" w:rsidP="00672AA1">
      <w:pPr>
        <w:jc w:val="both"/>
        <w:rPr>
          <w:sz w:val="20"/>
          <w:szCs w:val="20"/>
        </w:rPr>
      </w:pPr>
    </w:p>
    <w:p w14:paraId="053254DA" w14:textId="6AE47015" w:rsidR="00672AA1" w:rsidRDefault="00C338C7" w:rsidP="00672AA1">
      <w:pPr>
        <w:jc w:val="both"/>
        <w:rPr>
          <w:sz w:val="20"/>
          <w:szCs w:val="20"/>
        </w:rPr>
      </w:pPr>
      <w:r>
        <w:rPr>
          <w:sz w:val="20"/>
          <w:szCs w:val="20"/>
        </w:rPr>
        <w:t>f</w:t>
      </w:r>
      <w:r w:rsidR="00672AA1" w:rsidRPr="00536B34">
        <w:rPr>
          <w:sz w:val="20"/>
          <w:szCs w:val="20"/>
        </w:rPr>
        <w:t xml:space="preserve">) </w:t>
      </w:r>
      <w:r w:rsidR="00672AA1" w:rsidRPr="00536B34">
        <w:rPr>
          <w:b/>
          <w:sz w:val="20"/>
          <w:szCs w:val="20"/>
        </w:rPr>
        <w:t>ABNT NBR 10.703</w:t>
      </w:r>
      <w:r w:rsidR="00672AA1" w:rsidRPr="00536B34">
        <w:rPr>
          <w:sz w:val="20"/>
          <w:szCs w:val="20"/>
        </w:rPr>
        <w:t xml:space="preserve"> – Transporte de resíduos.</w:t>
      </w:r>
    </w:p>
    <w:p w14:paraId="58ACBE9A" w14:textId="77777777" w:rsidR="00C338C7" w:rsidRDefault="00C338C7" w:rsidP="00672AA1">
      <w:pPr>
        <w:jc w:val="both"/>
        <w:rPr>
          <w:sz w:val="20"/>
          <w:szCs w:val="20"/>
        </w:rPr>
      </w:pPr>
    </w:p>
    <w:p w14:paraId="76EDE2BE" w14:textId="77777777" w:rsidR="00672AA1" w:rsidRPr="00536B34" w:rsidRDefault="00672AA1" w:rsidP="00672AA1">
      <w:pPr>
        <w:jc w:val="both"/>
        <w:rPr>
          <w:sz w:val="20"/>
          <w:szCs w:val="20"/>
        </w:rPr>
      </w:pPr>
    </w:p>
    <w:p w14:paraId="1F209207" w14:textId="77777777" w:rsidR="00672AA1" w:rsidRDefault="00672AA1" w:rsidP="00672AA1">
      <w:pPr>
        <w:jc w:val="both"/>
        <w:rPr>
          <w:b/>
          <w:sz w:val="20"/>
          <w:szCs w:val="20"/>
        </w:rPr>
      </w:pPr>
    </w:p>
    <w:p w14:paraId="3F8EEBE3" w14:textId="0EFC7DD2" w:rsidR="00672AA1" w:rsidRDefault="00672AA1" w:rsidP="00672AA1">
      <w:pPr>
        <w:jc w:val="both"/>
        <w:rPr>
          <w:b/>
          <w:sz w:val="20"/>
          <w:szCs w:val="20"/>
        </w:rPr>
      </w:pPr>
      <w:r w:rsidRPr="00536B34">
        <w:rPr>
          <w:b/>
          <w:sz w:val="20"/>
          <w:szCs w:val="20"/>
        </w:rPr>
        <w:t>1</w:t>
      </w:r>
      <w:r w:rsidR="00F56530">
        <w:rPr>
          <w:b/>
          <w:sz w:val="20"/>
          <w:szCs w:val="20"/>
        </w:rPr>
        <w:t>1</w:t>
      </w:r>
      <w:r w:rsidRPr="00536B34">
        <w:rPr>
          <w:b/>
          <w:sz w:val="20"/>
          <w:szCs w:val="20"/>
        </w:rPr>
        <w:t>.  Fontes consultadas</w:t>
      </w:r>
      <w:r w:rsidR="00897DBE">
        <w:rPr>
          <w:b/>
          <w:sz w:val="20"/>
          <w:szCs w:val="20"/>
        </w:rPr>
        <w:t xml:space="preserve"> para o Plano de Gerenciamento de Resíduos Sólidos</w:t>
      </w:r>
      <w:r w:rsidRPr="00536B34">
        <w:rPr>
          <w:b/>
          <w:sz w:val="20"/>
          <w:szCs w:val="20"/>
        </w:rPr>
        <w:t xml:space="preserve">: </w:t>
      </w:r>
    </w:p>
    <w:p w14:paraId="68FC3908" w14:textId="77777777" w:rsidR="00672AA1" w:rsidRPr="00536B34" w:rsidRDefault="00672AA1" w:rsidP="00672AA1">
      <w:pPr>
        <w:jc w:val="both"/>
        <w:rPr>
          <w:b/>
          <w:sz w:val="20"/>
          <w:szCs w:val="20"/>
        </w:rPr>
      </w:pPr>
    </w:p>
    <w:p w14:paraId="2F24D261" w14:textId="77777777" w:rsidR="00672AA1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t>CREA-SP ; PINTO, Tarcísio de Paula; GONÇÁLEZ, Juan Luís Rodrigo (coordenadores).</w:t>
      </w:r>
    </w:p>
    <w:p w14:paraId="32A7B159" w14:textId="77777777" w:rsidR="00672AA1" w:rsidRDefault="00672AA1" w:rsidP="00672AA1">
      <w:pPr>
        <w:jc w:val="both"/>
        <w:rPr>
          <w:sz w:val="20"/>
          <w:szCs w:val="20"/>
          <w:u w:val="single"/>
        </w:rPr>
      </w:pPr>
    </w:p>
    <w:p w14:paraId="664B8290" w14:textId="77777777" w:rsidR="00672AA1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  <w:u w:val="single"/>
        </w:rPr>
        <w:t>Guia Profissional para uma Gestão Correta dos Resíduos da Construção</w:t>
      </w:r>
      <w:r w:rsidRPr="00536B34">
        <w:rPr>
          <w:sz w:val="20"/>
          <w:szCs w:val="20"/>
        </w:rPr>
        <w:t>, CREA-SP - Conselho Regional de Engenharia, Arquitetura e Agronomia do Estado de São Paulo, 2005.</w:t>
      </w:r>
      <w:r w:rsidRPr="00536B34">
        <w:rPr>
          <w:sz w:val="20"/>
          <w:szCs w:val="20"/>
          <w:u w:val="single"/>
        </w:rPr>
        <w:t>SindusCon – SP</w:t>
      </w:r>
      <w:r w:rsidRPr="00536B34">
        <w:rPr>
          <w:sz w:val="20"/>
          <w:szCs w:val="20"/>
        </w:rPr>
        <w:t xml:space="preserve"> ; PINTO, Tarcísio de Paula (coord.).</w:t>
      </w:r>
    </w:p>
    <w:p w14:paraId="79DCC957" w14:textId="77777777" w:rsidR="00672AA1" w:rsidRDefault="00672AA1" w:rsidP="00672AA1">
      <w:pPr>
        <w:jc w:val="both"/>
        <w:rPr>
          <w:sz w:val="20"/>
          <w:szCs w:val="20"/>
          <w:u w:val="single"/>
        </w:rPr>
      </w:pPr>
    </w:p>
    <w:p w14:paraId="2625188D" w14:textId="77777777" w:rsidR="00672AA1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  <w:u w:val="single"/>
        </w:rPr>
        <w:t>Gestão Ambiental de resíduos da Construção Civil: a experiência do SindusCon – SP</w:t>
      </w:r>
      <w:r w:rsidRPr="00536B34">
        <w:rPr>
          <w:i/>
          <w:sz w:val="20"/>
          <w:szCs w:val="20"/>
        </w:rPr>
        <w:t xml:space="preserve">. São Paulo: Obra limpa: </w:t>
      </w:r>
      <w:r w:rsidRPr="00536B34">
        <w:rPr>
          <w:sz w:val="20"/>
          <w:szCs w:val="20"/>
        </w:rPr>
        <w:t>SindusCon – SP, 2005.</w:t>
      </w:r>
      <w:r>
        <w:rPr>
          <w:sz w:val="20"/>
          <w:szCs w:val="20"/>
        </w:rPr>
        <w:t xml:space="preserve"> </w:t>
      </w:r>
      <w:r w:rsidRPr="00536B34">
        <w:rPr>
          <w:sz w:val="20"/>
          <w:szCs w:val="20"/>
        </w:rPr>
        <w:t xml:space="preserve">CAIXA ECONÔMICA;  PINTO, Tarcísio de Paula; GONÇÁLEZ, Juan Luís Rodrigo (coordenadores). </w:t>
      </w:r>
    </w:p>
    <w:p w14:paraId="782B9C21" w14:textId="77777777" w:rsidR="00672AA1" w:rsidRDefault="00672AA1" w:rsidP="00672AA1">
      <w:pPr>
        <w:jc w:val="both"/>
        <w:rPr>
          <w:sz w:val="20"/>
          <w:szCs w:val="20"/>
        </w:rPr>
      </w:pPr>
    </w:p>
    <w:p w14:paraId="3C11A60F" w14:textId="77777777" w:rsidR="00672AA1" w:rsidRPr="00536B34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  <w:u w:val="single"/>
        </w:rPr>
        <w:t>Manejo e Gestão de Resíduos da Construção Civil</w:t>
      </w:r>
      <w:r w:rsidRPr="00536B34">
        <w:rPr>
          <w:sz w:val="20"/>
          <w:szCs w:val="20"/>
        </w:rPr>
        <w:t>. Brasília: Caixa, volume 1, 2005.</w:t>
      </w:r>
    </w:p>
    <w:p w14:paraId="0C1C61E6" w14:textId="77777777" w:rsidR="00672AA1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</w:rPr>
        <w:t xml:space="preserve">PINTO, Tarcísio de Paula. </w:t>
      </w:r>
    </w:p>
    <w:p w14:paraId="37E45CDE" w14:textId="77777777" w:rsidR="00672AA1" w:rsidRDefault="00672AA1" w:rsidP="00672AA1">
      <w:pPr>
        <w:jc w:val="both"/>
        <w:rPr>
          <w:sz w:val="20"/>
          <w:szCs w:val="20"/>
        </w:rPr>
      </w:pPr>
    </w:p>
    <w:p w14:paraId="4ECB7FD9" w14:textId="77777777" w:rsidR="00672AA1" w:rsidRDefault="00672AA1" w:rsidP="00672AA1">
      <w:pPr>
        <w:jc w:val="both"/>
        <w:rPr>
          <w:sz w:val="20"/>
          <w:szCs w:val="20"/>
        </w:rPr>
      </w:pPr>
      <w:r w:rsidRPr="00536B34">
        <w:rPr>
          <w:sz w:val="20"/>
          <w:szCs w:val="20"/>
          <w:u w:val="single"/>
        </w:rPr>
        <w:lastRenderedPageBreak/>
        <w:t>Metodologia para a Gestão Diferenciada de Resíduos Sólidos da Construção Civil</w:t>
      </w:r>
      <w:r w:rsidRPr="00536B34">
        <w:rPr>
          <w:sz w:val="20"/>
          <w:szCs w:val="20"/>
        </w:rPr>
        <w:t>. Tese de Doutorado,  Escola Politécnica da Universidade de São Paulo. São Paulo, 1999</w:t>
      </w:r>
      <w:r>
        <w:rPr>
          <w:sz w:val="20"/>
          <w:szCs w:val="20"/>
        </w:rPr>
        <w:t>.</w:t>
      </w:r>
      <w:r w:rsidR="00207E60">
        <w:rPr>
          <w:sz w:val="20"/>
          <w:szCs w:val="20"/>
        </w:rPr>
        <w:t xml:space="preserve">     </w:t>
      </w:r>
    </w:p>
    <w:p w14:paraId="6FF48172" w14:textId="77777777" w:rsidR="00207E60" w:rsidRDefault="00207E60" w:rsidP="00672AA1">
      <w:pPr>
        <w:jc w:val="both"/>
        <w:rPr>
          <w:sz w:val="20"/>
          <w:szCs w:val="20"/>
        </w:rPr>
      </w:pPr>
    </w:p>
    <w:p w14:paraId="1216D58C" w14:textId="77777777" w:rsidR="00672AA1" w:rsidRDefault="00672AA1" w:rsidP="00672AA1"/>
    <w:p w14:paraId="57D78790" w14:textId="77777777" w:rsidR="00E80E15" w:rsidRDefault="00E80E15" w:rsidP="00672AA1"/>
    <w:p w14:paraId="027877A8" w14:textId="77777777" w:rsidR="00E80E15" w:rsidRDefault="00E80E15" w:rsidP="00672AA1"/>
    <w:p w14:paraId="6293216D" w14:textId="77777777" w:rsidR="00E80E15" w:rsidRDefault="00E80E15" w:rsidP="00672AA1"/>
    <w:p w14:paraId="417631AF" w14:textId="77777777" w:rsidR="00E80E15" w:rsidRDefault="00E80E15" w:rsidP="00672AA1"/>
    <w:p w14:paraId="6E5CE44F" w14:textId="77777777" w:rsidR="00E80E15" w:rsidRDefault="00E80E15" w:rsidP="00672AA1"/>
    <w:p w14:paraId="7CAF8D74" w14:textId="77777777" w:rsidR="00E80E15" w:rsidRDefault="00E80E15" w:rsidP="00672AA1"/>
    <w:p w14:paraId="75D28490" w14:textId="77777777" w:rsidR="00E80E15" w:rsidRDefault="00E80E15" w:rsidP="00672AA1"/>
    <w:p w14:paraId="28347808" w14:textId="77777777" w:rsidR="00E80E15" w:rsidRDefault="00E80E15" w:rsidP="00672AA1"/>
    <w:p w14:paraId="7FED9E26" w14:textId="77777777" w:rsidR="00E80E15" w:rsidRDefault="00E80E15" w:rsidP="00672AA1"/>
    <w:p w14:paraId="59D91070" w14:textId="77777777" w:rsidR="00E80E15" w:rsidRDefault="00E80E15" w:rsidP="00672AA1"/>
    <w:p w14:paraId="7758839B" w14:textId="77777777" w:rsidR="00E80E15" w:rsidRDefault="00E80E15" w:rsidP="00672AA1"/>
    <w:p w14:paraId="19BDD93B" w14:textId="77777777" w:rsidR="00E80E15" w:rsidRDefault="00E80E15" w:rsidP="00672AA1"/>
    <w:p w14:paraId="23437318" w14:textId="77777777" w:rsidR="00E80E15" w:rsidRDefault="00E80E15" w:rsidP="00672AA1"/>
    <w:p w14:paraId="6DA31E35" w14:textId="77777777" w:rsidR="00E80E15" w:rsidRDefault="00E80E15" w:rsidP="00672AA1"/>
    <w:p w14:paraId="25CAC3D4" w14:textId="77777777" w:rsidR="00E80E15" w:rsidRDefault="00E80E15" w:rsidP="00672AA1"/>
    <w:p w14:paraId="6EC75722" w14:textId="77777777" w:rsidR="00E80E15" w:rsidRDefault="00E80E15" w:rsidP="00672AA1"/>
    <w:p w14:paraId="70669940" w14:textId="77777777" w:rsidR="00E80E15" w:rsidRDefault="00E80E15" w:rsidP="00672AA1"/>
    <w:p w14:paraId="2B122DA7" w14:textId="77777777" w:rsidR="00E80E15" w:rsidRDefault="00E80E15" w:rsidP="00672AA1"/>
    <w:p w14:paraId="736E2DD1" w14:textId="77777777" w:rsidR="00E80E15" w:rsidRDefault="00E80E15" w:rsidP="00672AA1"/>
    <w:p w14:paraId="64E09612" w14:textId="77777777" w:rsidR="00E80E15" w:rsidRDefault="00E80E15" w:rsidP="00672AA1"/>
    <w:p w14:paraId="119A7B58" w14:textId="77777777" w:rsidR="00001508" w:rsidRDefault="00001508" w:rsidP="00672AA1"/>
    <w:p w14:paraId="110B1B54" w14:textId="27CF7815" w:rsidR="00207E60" w:rsidRPr="00001508" w:rsidRDefault="005F673C" w:rsidP="00672AA1">
      <w:pPr>
        <w:rPr>
          <w:b/>
          <w:sz w:val="24"/>
          <w:szCs w:val="24"/>
        </w:rPr>
      </w:pPr>
      <w:r w:rsidRPr="00001508">
        <w:rPr>
          <w:b/>
          <w:sz w:val="24"/>
          <w:szCs w:val="24"/>
        </w:rPr>
        <w:t>Anexo 2 – Modelo de ficha de cadastro para transportadores de RCC</w:t>
      </w:r>
    </w:p>
    <w:p w14:paraId="233100CA" w14:textId="77777777" w:rsidR="005F673C" w:rsidRDefault="005F673C" w:rsidP="00672AA1"/>
    <w:tbl>
      <w:tblPr>
        <w:tblStyle w:val="Tabelacomgrade"/>
        <w:tblW w:w="0" w:type="auto"/>
        <w:tblBorders>
          <w:top w:val="single" w:sz="4" w:space="0" w:color="365F91" w:themeColor="accent1" w:themeShade="BF"/>
          <w:left w:val="none" w:sz="0" w:space="0" w:color="auto"/>
          <w:bottom w:val="single" w:sz="4" w:space="0" w:color="365F91" w:themeColor="accent1" w:themeShade="BF"/>
          <w:right w:val="none" w:sz="0" w:space="0" w:color="auto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534"/>
        <w:gridCol w:w="799"/>
        <w:gridCol w:w="877"/>
        <w:gridCol w:w="2057"/>
        <w:gridCol w:w="1103"/>
        <w:gridCol w:w="871"/>
        <w:gridCol w:w="666"/>
        <w:gridCol w:w="396"/>
        <w:gridCol w:w="1939"/>
      </w:tblGrid>
      <w:tr w:rsidR="005F673C" w:rsidRPr="00ED487E" w14:paraId="4629CDDF" w14:textId="77777777" w:rsidTr="00001508">
        <w:trPr>
          <w:trHeight w:val="567"/>
        </w:trPr>
        <w:tc>
          <w:tcPr>
            <w:tcW w:w="9242" w:type="dxa"/>
            <w:gridSpan w:val="9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vAlign w:val="center"/>
          </w:tcPr>
          <w:p w14:paraId="7904BF3F" w14:textId="77777777" w:rsidR="005F673C" w:rsidRPr="00ED487E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  <w:r w:rsidRPr="00ED487E">
              <w:rPr>
                <w:b/>
                <w:color w:val="365F91" w:themeColor="accent1" w:themeShade="BF"/>
                <w:sz w:val="20"/>
                <w:szCs w:val="20"/>
              </w:rPr>
              <w:t>1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>.</w:t>
            </w:r>
            <w:r w:rsidRPr="00ED487E">
              <w:rPr>
                <w:b/>
                <w:color w:val="365F91" w:themeColor="accent1" w:themeShade="BF"/>
                <w:sz w:val="20"/>
                <w:szCs w:val="20"/>
              </w:rPr>
              <w:t xml:space="preserve"> IDENT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>IFICAÇÃO DA EMPRESA</w:t>
            </w:r>
          </w:p>
        </w:tc>
      </w:tr>
      <w:tr w:rsidR="005F673C" w:rsidRPr="002E6C70" w14:paraId="33E75739" w14:textId="77777777" w:rsidTr="00001508">
        <w:trPr>
          <w:trHeight w:val="567"/>
        </w:trPr>
        <w:tc>
          <w:tcPr>
            <w:tcW w:w="6241" w:type="dxa"/>
            <w:gridSpan w:val="6"/>
            <w:tcBorders>
              <w:bottom w:val="nil"/>
            </w:tcBorders>
          </w:tcPr>
          <w:p w14:paraId="4CCBB2C3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 xml:space="preserve">Nome / Razão Social </w:t>
            </w:r>
          </w:p>
        </w:tc>
        <w:tc>
          <w:tcPr>
            <w:tcW w:w="3001" w:type="dxa"/>
            <w:gridSpan w:val="3"/>
            <w:tcBorders>
              <w:bottom w:val="nil"/>
            </w:tcBorders>
          </w:tcPr>
          <w:p w14:paraId="3D95B902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MC</w:t>
            </w:r>
          </w:p>
        </w:tc>
      </w:tr>
      <w:tr w:rsidR="005F673C" w:rsidRPr="002E6C70" w14:paraId="1E7421AD" w14:textId="77777777" w:rsidTr="00001508">
        <w:trPr>
          <w:trHeight w:val="567"/>
        </w:trPr>
        <w:tc>
          <w:tcPr>
            <w:tcW w:w="6241" w:type="dxa"/>
            <w:gridSpan w:val="6"/>
            <w:tcBorders>
              <w:bottom w:val="nil"/>
            </w:tcBorders>
          </w:tcPr>
          <w:p w14:paraId="4D09E2D9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Nome Fantasia</w:t>
            </w:r>
          </w:p>
        </w:tc>
        <w:tc>
          <w:tcPr>
            <w:tcW w:w="3001" w:type="dxa"/>
            <w:gridSpan w:val="3"/>
            <w:tcBorders>
              <w:bottom w:val="nil"/>
            </w:tcBorders>
          </w:tcPr>
          <w:p w14:paraId="0F508111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PF/ CNPJ</w:t>
            </w:r>
          </w:p>
        </w:tc>
      </w:tr>
      <w:tr w:rsidR="005F673C" w:rsidRPr="002E6C70" w14:paraId="011F41D7" w14:textId="77777777" w:rsidTr="00001508">
        <w:trPr>
          <w:trHeight w:val="567"/>
        </w:trPr>
        <w:tc>
          <w:tcPr>
            <w:tcW w:w="6241" w:type="dxa"/>
            <w:gridSpan w:val="6"/>
            <w:tcBorders>
              <w:bottom w:val="nil"/>
            </w:tcBorders>
          </w:tcPr>
          <w:p w14:paraId="683C9BAC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Logradouro</w:t>
            </w:r>
          </w:p>
        </w:tc>
        <w:tc>
          <w:tcPr>
            <w:tcW w:w="1062" w:type="dxa"/>
            <w:gridSpan w:val="2"/>
            <w:tcBorders>
              <w:bottom w:val="nil"/>
            </w:tcBorders>
          </w:tcPr>
          <w:p w14:paraId="782D0DAB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Número</w:t>
            </w:r>
          </w:p>
        </w:tc>
        <w:tc>
          <w:tcPr>
            <w:tcW w:w="1939" w:type="dxa"/>
            <w:tcBorders>
              <w:bottom w:val="nil"/>
            </w:tcBorders>
          </w:tcPr>
          <w:p w14:paraId="73724072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omplemento</w:t>
            </w:r>
          </w:p>
        </w:tc>
      </w:tr>
      <w:tr w:rsidR="005F673C" w:rsidRPr="002E6C70" w14:paraId="3606969A" w14:textId="77777777" w:rsidTr="00001508">
        <w:trPr>
          <w:trHeight w:val="567"/>
        </w:trPr>
        <w:tc>
          <w:tcPr>
            <w:tcW w:w="4267" w:type="dxa"/>
            <w:gridSpan w:val="4"/>
            <w:tcBorders>
              <w:bottom w:val="nil"/>
            </w:tcBorders>
          </w:tcPr>
          <w:p w14:paraId="272D824A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Bairro</w:t>
            </w:r>
          </w:p>
        </w:tc>
        <w:tc>
          <w:tcPr>
            <w:tcW w:w="1974" w:type="dxa"/>
            <w:gridSpan w:val="2"/>
            <w:tcBorders>
              <w:bottom w:val="nil"/>
            </w:tcBorders>
          </w:tcPr>
          <w:p w14:paraId="17EC18AB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Município</w:t>
            </w:r>
          </w:p>
        </w:tc>
        <w:tc>
          <w:tcPr>
            <w:tcW w:w="1062" w:type="dxa"/>
            <w:gridSpan w:val="2"/>
            <w:tcBorders>
              <w:bottom w:val="nil"/>
            </w:tcBorders>
          </w:tcPr>
          <w:p w14:paraId="577B178C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UF</w:t>
            </w:r>
          </w:p>
        </w:tc>
        <w:tc>
          <w:tcPr>
            <w:tcW w:w="1939" w:type="dxa"/>
            <w:tcBorders>
              <w:bottom w:val="nil"/>
            </w:tcBorders>
          </w:tcPr>
          <w:p w14:paraId="284339A1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EP</w:t>
            </w:r>
          </w:p>
        </w:tc>
      </w:tr>
      <w:tr w:rsidR="005F673C" w:rsidRPr="002E6C70" w14:paraId="4F24E554" w14:textId="77777777" w:rsidTr="00001508">
        <w:trPr>
          <w:trHeight w:val="567"/>
        </w:trPr>
        <w:tc>
          <w:tcPr>
            <w:tcW w:w="4267" w:type="dxa"/>
            <w:gridSpan w:val="4"/>
            <w:tcBorders>
              <w:bottom w:val="single" w:sz="4" w:space="0" w:color="365F91" w:themeColor="accent1" w:themeShade="BF"/>
            </w:tcBorders>
          </w:tcPr>
          <w:p w14:paraId="35CC65DE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lassificação Fiscal</w:t>
            </w:r>
          </w:p>
        </w:tc>
        <w:tc>
          <w:tcPr>
            <w:tcW w:w="4975" w:type="dxa"/>
            <w:gridSpan w:val="5"/>
            <w:tcBorders>
              <w:bottom w:val="single" w:sz="4" w:space="0" w:color="365F91" w:themeColor="accent1" w:themeShade="BF"/>
            </w:tcBorders>
          </w:tcPr>
          <w:p w14:paraId="7D6CB9E8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Nº conta</w:t>
            </w:r>
          </w:p>
        </w:tc>
      </w:tr>
      <w:tr w:rsidR="005F673C" w:rsidRPr="002E6C70" w14:paraId="44A48ED7" w14:textId="77777777" w:rsidTr="00001508">
        <w:trPr>
          <w:trHeight w:val="567"/>
        </w:trPr>
        <w:tc>
          <w:tcPr>
            <w:tcW w:w="2210" w:type="dxa"/>
            <w:gridSpan w:val="3"/>
            <w:tcBorders>
              <w:bottom w:val="single" w:sz="4" w:space="0" w:color="365F91" w:themeColor="accent1" w:themeShade="BF"/>
            </w:tcBorders>
          </w:tcPr>
          <w:p w14:paraId="557E9E82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Telefone comercial</w:t>
            </w:r>
          </w:p>
        </w:tc>
        <w:tc>
          <w:tcPr>
            <w:tcW w:w="2057" w:type="dxa"/>
            <w:tcBorders>
              <w:bottom w:val="single" w:sz="4" w:space="0" w:color="365F91" w:themeColor="accent1" w:themeShade="BF"/>
            </w:tcBorders>
          </w:tcPr>
          <w:p w14:paraId="7593B6A4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Telefone comercial</w:t>
            </w:r>
          </w:p>
        </w:tc>
        <w:tc>
          <w:tcPr>
            <w:tcW w:w="1974" w:type="dxa"/>
            <w:gridSpan w:val="2"/>
            <w:tcBorders>
              <w:bottom w:val="single" w:sz="4" w:space="0" w:color="365F91" w:themeColor="accent1" w:themeShade="BF"/>
            </w:tcBorders>
          </w:tcPr>
          <w:p w14:paraId="3ED2B47A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Telefone celular</w:t>
            </w:r>
          </w:p>
        </w:tc>
        <w:tc>
          <w:tcPr>
            <w:tcW w:w="3001" w:type="dxa"/>
            <w:gridSpan w:val="3"/>
            <w:tcBorders>
              <w:bottom w:val="single" w:sz="4" w:space="0" w:color="365F91" w:themeColor="accent1" w:themeShade="BF"/>
            </w:tcBorders>
          </w:tcPr>
          <w:p w14:paraId="346292C0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E-mail</w:t>
            </w:r>
          </w:p>
        </w:tc>
      </w:tr>
      <w:tr w:rsidR="005F673C" w:rsidRPr="002E6C70" w14:paraId="7EC98476" w14:textId="77777777" w:rsidTr="00001508">
        <w:trPr>
          <w:trHeight w:val="567"/>
        </w:trPr>
        <w:tc>
          <w:tcPr>
            <w:tcW w:w="9242" w:type="dxa"/>
            <w:gridSpan w:val="9"/>
            <w:tcBorders>
              <w:bottom w:val="single" w:sz="4" w:space="0" w:color="365F91" w:themeColor="accent1" w:themeShade="BF"/>
            </w:tcBorders>
          </w:tcPr>
          <w:p w14:paraId="7808A5B2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>
              <w:rPr>
                <w:caps/>
                <w:color w:val="365F91" w:themeColor="accent1" w:themeShade="BF"/>
                <w:sz w:val="16"/>
                <w:szCs w:val="16"/>
              </w:rPr>
              <w:t>MUNICÍPIO (s) ATENDIDO (S)</w:t>
            </w:r>
          </w:p>
        </w:tc>
      </w:tr>
      <w:tr w:rsidR="005F673C" w:rsidRPr="00ED487E" w14:paraId="53122D51" w14:textId="77777777" w:rsidTr="00001508">
        <w:trPr>
          <w:trHeight w:val="567"/>
        </w:trPr>
        <w:tc>
          <w:tcPr>
            <w:tcW w:w="9242" w:type="dxa"/>
            <w:gridSpan w:val="9"/>
            <w:tcBorders>
              <w:top w:val="single" w:sz="4" w:space="0" w:color="365F91" w:themeColor="accent1" w:themeShade="BF"/>
            </w:tcBorders>
            <w:vAlign w:val="center"/>
          </w:tcPr>
          <w:p w14:paraId="13EBAB2A" w14:textId="77777777" w:rsidR="005F673C" w:rsidRPr="003267A6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b/>
                <w:color w:val="365F91" w:themeColor="accent1" w:themeShade="BF"/>
                <w:sz w:val="20"/>
                <w:szCs w:val="20"/>
              </w:rPr>
              <w:t>2.</w:t>
            </w:r>
            <w:r w:rsidRPr="00ED487E">
              <w:rPr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>SOLICITANTE</w:t>
            </w:r>
          </w:p>
        </w:tc>
      </w:tr>
      <w:tr w:rsidR="005F673C" w:rsidRPr="002E6C70" w14:paraId="544715CE" w14:textId="77777777" w:rsidTr="00001508">
        <w:trPr>
          <w:trHeight w:val="567"/>
        </w:trPr>
        <w:tc>
          <w:tcPr>
            <w:tcW w:w="4267" w:type="dxa"/>
            <w:gridSpan w:val="4"/>
            <w:tcBorders>
              <w:bottom w:val="nil"/>
            </w:tcBorders>
          </w:tcPr>
          <w:p w14:paraId="7B616C11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lastRenderedPageBreak/>
              <w:t>NOME</w:t>
            </w:r>
          </w:p>
        </w:tc>
        <w:tc>
          <w:tcPr>
            <w:tcW w:w="1974" w:type="dxa"/>
            <w:gridSpan w:val="2"/>
            <w:tcBorders>
              <w:bottom w:val="nil"/>
            </w:tcBorders>
          </w:tcPr>
          <w:p w14:paraId="637BBABD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RG</w:t>
            </w:r>
          </w:p>
        </w:tc>
        <w:tc>
          <w:tcPr>
            <w:tcW w:w="3001" w:type="dxa"/>
            <w:gridSpan w:val="3"/>
            <w:tcBorders>
              <w:bottom w:val="nil"/>
            </w:tcBorders>
          </w:tcPr>
          <w:p w14:paraId="1CB7DA86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PF</w:t>
            </w:r>
          </w:p>
        </w:tc>
      </w:tr>
      <w:tr w:rsidR="005F673C" w:rsidRPr="002E6C70" w14:paraId="23C31084" w14:textId="77777777" w:rsidTr="00001508">
        <w:trPr>
          <w:trHeight w:val="567"/>
        </w:trPr>
        <w:tc>
          <w:tcPr>
            <w:tcW w:w="6241" w:type="dxa"/>
            <w:gridSpan w:val="6"/>
            <w:tcBorders>
              <w:bottom w:val="single" w:sz="4" w:space="0" w:color="365F91" w:themeColor="accent1" w:themeShade="BF"/>
            </w:tcBorders>
          </w:tcPr>
          <w:p w14:paraId="461C527B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Logradouro</w:t>
            </w:r>
          </w:p>
        </w:tc>
        <w:tc>
          <w:tcPr>
            <w:tcW w:w="1062" w:type="dxa"/>
            <w:gridSpan w:val="2"/>
            <w:tcBorders>
              <w:bottom w:val="single" w:sz="4" w:space="0" w:color="365F91" w:themeColor="accent1" w:themeShade="BF"/>
            </w:tcBorders>
          </w:tcPr>
          <w:p w14:paraId="47951FEF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Número</w:t>
            </w:r>
          </w:p>
        </w:tc>
        <w:tc>
          <w:tcPr>
            <w:tcW w:w="1939" w:type="dxa"/>
            <w:tcBorders>
              <w:bottom w:val="single" w:sz="4" w:space="0" w:color="365F91" w:themeColor="accent1" w:themeShade="BF"/>
            </w:tcBorders>
          </w:tcPr>
          <w:p w14:paraId="3EF6F934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omplemento</w:t>
            </w:r>
          </w:p>
        </w:tc>
      </w:tr>
      <w:tr w:rsidR="005F673C" w:rsidRPr="002E6C70" w14:paraId="6ED7F5A2" w14:textId="77777777" w:rsidTr="00001508">
        <w:trPr>
          <w:trHeight w:val="567"/>
        </w:trPr>
        <w:tc>
          <w:tcPr>
            <w:tcW w:w="4267" w:type="dxa"/>
            <w:gridSpan w:val="4"/>
            <w:tcBorders>
              <w:bottom w:val="single" w:sz="4" w:space="0" w:color="365F91" w:themeColor="accent1" w:themeShade="BF"/>
            </w:tcBorders>
          </w:tcPr>
          <w:p w14:paraId="0D5D5C84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Bairro</w:t>
            </w:r>
          </w:p>
        </w:tc>
        <w:tc>
          <w:tcPr>
            <w:tcW w:w="1974" w:type="dxa"/>
            <w:gridSpan w:val="2"/>
            <w:tcBorders>
              <w:bottom w:val="single" w:sz="4" w:space="0" w:color="365F91" w:themeColor="accent1" w:themeShade="BF"/>
            </w:tcBorders>
          </w:tcPr>
          <w:p w14:paraId="51B2EF25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Município</w:t>
            </w:r>
          </w:p>
        </w:tc>
        <w:tc>
          <w:tcPr>
            <w:tcW w:w="1062" w:type="dxa"/>
            <w:gridSpan w:val="2"/>
            <w:tcBorders>
              <w:bottom w:val="single" w:sz="4" w:space="0" w:color="365F91" w:themeColor="accent1" w:themeShade="BF"/>
            </w:tcBorders>
          </w:tcPr>
          <w:p w14:paraId="588D4B50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UF</w:t>
            </w:r>
          </w:p>
        </w:tc>
        <w:tc>
          <w:tcPr>
            <w:tcW w:w="1939" w:type="dxa"/>
            <w:tcBorders>
              <w:bottom w:val="single" w:sz="4" w:space="0" w:color="365F91" w:themeColor="accent1" w:themeShade="BF"/>
            </w:tcBorders>
          </w:tcPr>
          <w:p w14:paraId="3F8F12FB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EP</w:t>
            </w:r>
          </w:p>
        </w:tc>
      </w:tr>
      <w:tr w:rsidR="005F673C" w:rsidRPr="002E6C70" w14:paraId="45B7FFAC" w14:textId="77777777" w:rsidTr="00001508">
        <w:trPr>
          <w:trHeight w:val="567"/>
        </w:trPr>
        <w:tc>
          <w:tcPr>
            <w:tcW w:w="2210" w:type="dxa"/>
            <w:gridSpan w:val="3"/>
            <w:tcBorders>
              <w:bottom w:val="single" w:sz="4" w:space="0" w:color="365F91" w:themeColor="accent1" w:themeShade="BF"/>
            </w:tcBorders>
          </w:tcPr>
          <w:p w14:paraId="6DF72882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 xml:space="preserve">Telefone </w:t>
            </w:r>
            <w:r>
              <w:rPr>
                <w:caps/>
                <w:color w:val="365F91" w:themeColor="accent1" w:themeShade="BF"/>
                <w:sz w:val="16"/>
                <w:szCs w:val="16"/>
              </w:rPr>
              <w:t>residencial</w:t>
            </w:r>
          </w:p>
        </w:tc>
        <w:tc>
          <w:tcPr>
            <w:tcW w:w="2057" w:type="dxa"/>
            <w:tcBorders>
              <w:bottom w:val="single" w:sz="4" w:space="0" w:color="365F91" w:themeColor="accent1" w:themeShade="BF"/>
            </w:tcBorders>
          </w:tcPr>
          <w:p w14:paraId="3DD9E934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>
              <w:rPr>
                <w:caps/>
                <w:color w:val="365F91" w:themeColor="accent1" w:themeShade="BF"/>
                <w:sz w:val="16"/>
                <w:szCs w:val="16"/>
              </w:rPr>
              <w:t>telefone comercial</w:t>
            </w:r>
          </w:p>
        </w:tc>
        <w:tc>
          <w:tcPr>
            <w:tcW w:w="1974" w:type="dxa"/>
            <w:gridSpan w:val="2"/>
            <w:tcBorders>
              <w:bottom w:val="single" w:sz="4" w:space="0" w:color="365F91" w:themeColor="accent1" w:themeShade="BF"/>
            </w:tcBorders>
          </w:tcPr>
          <w:p w14:paraId="6BD451F8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Telefone celular</w:t>
            </w:r>
          </w:p>
        </w:tc>
        <w:tc>
          <w:tcPr>
            <w:tcW w:w="3001" w:type="dxa"/>
            <w:gridSpan w:val="3"/>
            <w:tcBorders>
              <w:bottom w:val="single" w:sz="4" w:space="0" w:color="365F91" w:themeColor="accent1" w:themeShade="BF"/>
            </w:tcBorders>
          </w:tcPr>
          <w:p w14:paraId="4B598E61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E-mail</w:t>
            </w:r>
          </w:p>
        </w:tc>
      </w:tr>
      <w:tr w:rsidR="005F673C" w:rsidRPr="00ED487E" w14:paraId="084B47F6" w14:textId="77777777" w:rsidTr="00001508">
        <w:trPr>
          <w:trHeight w:val="567"/>
        </w:trPr>
        <w:tc>
          <w:tcPr>
            <w:tcW w:w="9242" w:type="dxa"/>
            <w:gridSpan w:val="9"/>
            <w:tcBorders>
              <w:top w:val="single" w:sz="4" w:space="0" w:color="365F91" w:themeColor="accent1" w:themeShade="BF"/>
              <w:bottom w:val="nil"/>
            </w:tcBorders>
            <w:vAlign w:val="center"/>
          </w:tcPr>
          <w:p w14:paraId="3ED83A8F" w14:textId="77777777" w:rsidR="005F673C" w:rsidRPr="003267A6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b/>
                <w:color w:val="365F91" w:themeColor="accent1" w:themeShade="BF"/>
                <w:sz w:val="20"/>
                <w:szCs w:val="20"/>
              </w:rPr>
              <w:t>3.</w:t>
            </w:r>
            <w:r w:rsidRPr="00ED487E">
              <w:rPr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>ATIVIDADE</w:t>
            </w:r>
          </w:p>
        </w:tc>
      </w:tr>
      <w:tr w:rsidR="005F673C" w:rsidRPr="00ED487E" w14:paraId="46573C49" w14:textId="77777777" w:rsidTr="00001508">
        <w:trPr>
          <w:trHeight w:val="567"/>
        </w:trPr>
        <w:tc>
          <w:tcPr>
            <w:tcW w:w="6241" w:type="dxa"/>
            <w:gridSpan w:val="6"/>
            <w:tcBorders>
              <w:bottom w:val="nil"/>
            </w:tcBorders>
          </w:tcPr>
          <w:p w14:paraId="4B144AD5" w14:textId="77777777" w:rsidR="005F673C" w:rsidRPr="003267A6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color w:val="365F91" w:themeColor="accent1" w:themeShade="BF"/>
                <w:sz w:val="16"/>
                <w:szCs w:val="16"/>
              </w:rPr>
              <w:t>ATIVIDADE PRINCIPAL</w:t>
            </w:r>
          </w:p>
        </w:tc>
        <w:tc>
          <w:tcPr>
            <w:tcW w:w="3001" w:type="dxa"/>
            <w:gridSpan w:val="3"/>
            <w:tcBorders>
              <w:bottom w:val="nil"/>
            </w:tcBorders>
          </w:tcPr>
          <w:p w14:paraId="6487BC7F" w14:textId="77777777" w:rsidR="005F673C" w:rsidRPr="003267A6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color w:val="365F91" w:themeColor="accent1" w:themeShade="BF"/>
                <w:sz w:val="16"/>
                <w:szCs w:val="16"/>
              </w:rPr>
              <w:t>CNAE</w:t>
            </w:r>
          </w:p>
        </w:tc>
      </w:tr>
      <w:tr w:rsidR="005F673C" w:rsidRPr="00ED487E" w14:paraId="64CA4836" w14:textId="77777777" w:rsidTr="00001508">
        <w:trPr>
          <w:trHeight w:val="567"/>
        </w:trPr>
        <w:tc>
          <w:tcPr>
            <w:tcW w:w="6241" w:type="dxa"/>
            <w:gridSpan w:val="6"/>
            <w:tcBorders>
              <w:bottom w:val="single" w:sz="4" w:space="0" w:color="365F91" w:themeColor="accent1" w:themeShade="BF"/>
            </w:tcBorders>
          </w:tcPr>
          <w:p w14:paraId="1BB0A8CB" w14:textId="77777777" w:rsidR="005F673C" w:rsidRPr="003267A6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color w:val="365F91" w:themeColor="accent1" w:themeShade="BF"/>
                <w:sz w:val="16"/>
                <w:szCs w:val="16"/>
              </w:rPr>
              <w:t>ATIVIDADE SECUNDÁRIA</w:t>
            </w:r>
          </w:p>
        </w:tc>
        <w:tc>
          <w:tcPr>
            <w:tcW w:w="3001" w:type="dxa"/>
            <w:gridSpan w:val="3"/>
            <w:tcBorders>
              <w:bottom w:val="single" w:sz="4" w:space="0" w:color="365F91" w:themeColor="accent1" w:themeShade="BF"/>
            </w:tcBorders>
          </w:tcPr>
          <w:p w14:paraId="63483947" w14:textId="77777777" w:rsidR="005F673C" w:rsidRPr="003267A6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color w:val="365F91" w:themeColor="accent1" w:themeShade="BF"/>
                <w:sz w:val="16"/>
                <w:szCs w:val="16"/>
              </w:rPr>
              <w:t>CNAE</w:t>
            </w:r>
          </w:p>
        </w:tc>
      </w:tr>
      <w:tr w:rsidR="005F673C" w:rsidRPr="00ED487E" w14:paraId="4F0F0329" w14:textId="77777777" w:rsidTr="00001508">
        <w:trPr>
          <w:trHeight w:val="567"/>
        </w:trPr>
        <w:tc>
          <w:tcPr>
            <w:tcW w:w="6241" w:type="dxa"/>
            <w:gridSpan w:val="6"/>
            <w:tcBorders>
              <w:bottom w:val="single" w:sz="4" w:space="0" w:color="365F91" w:themeColor="accent1" w:themeShade="BF"/>
            </w:tcBorders>
          </w:tcPr>
          <w:p w14:paraId="3F411D47" w14:textId="77777777" w:rsidR="005F673C" w:rsidRPr="003267A6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color w:val="365F91" w:themeColor="accent1" w:themeShade="BF"/>
                <w:sz w:val="16"/>
                <w:szCs w:val="16"/>
              </w:rPr>
              <w:t>OUTRAS ATIVIDADES</w:t>
            </w:r>
          </w:p>
        </w:tc>
        <w:tc>
          <w:tcPr>
            <w:tcW w:w="3001" w:type="dxa"/>
            <w:gridSpan w:val="3"/>
            <w:tcBorders>
              <w:bottom w:val="single" w:sz="4" w:space="0" w:color="365F91" w:themeColor="accent1" w:themeShade="BF"/>
            </w:tcBorders>
          </w:tcPr>
          <w:p w14:paraId="400D0895" w14:textId="77777777" w:rsidR="005F673C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color w:val="365F91" w:themeColor="accent1" w:themeShade="BF"/>
                <w:sz w:val="16"/>
                <w:szCs w:val="16"/>
              </w:rPr>
              <w:t>CNAE</w:t>
            </w:r>
          </w:p>
        </w:tc>
      </w:tr>
      <w:tr w:rsidR="005F673C" w:rsidRPr="00ED487E" w14:paraId="2A37C68D" w14:textId="77777777" w:rsidTr="00001508">
        <w:trPr>
          <w:trHeight w:val="567"/>
        </w:trPr>
        <w:tc>
          <w:tcPr>
            <w:tcW w:w="6241" w:type="dxa"/>
            <w:gridSpan w:val="6"/>
            <w:tcBorders>
              <w:bottom w:val="single" w:sz="4" w:space="0" w:color="365F91" w:themeColor="accent1" w:themeShade="BF"/>
            </w:tcBorders>
          </w:tcPr>
          <w:p w14:paraId="0DF91D3B" w14:textId="77777777" w:rsidR="005F673C" w:rsidRPr="003267A6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color w:val="365F91" w:themeColor="accent1" w:themeShade="BF"/>
                <w:sz w:val="16"/>
                <w:szCs w:val="16"/>
              </w:rPr>
              <w:t>OUTRAS ATIVIDADES</w:t>
            </w:r>
          </w:p>
        </w:tc>
        <w:tc>
          <w:tcPr>
            <w:tcW w:w="3001" w:type="dxa"/>
            <w:gridSpan w:val="3"/>
            <w:tcBorders>
              <w:bottom w:val="single" w:sz="4" w:space="0" w:color="365F91" w:themeColor="accent1" w:themeShade="BF"/>
            </w:tcBorders>
          </w:tcPr>
          <w:p w14:paraId="28E3120A" w14:textId="77777777" w:rsidR="005F673C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color w:val="365F91" w:themeColor="accent1" w:themeShade="BF"/>
                <w:sz w:val="16"/>
                <w:szCs w:val="16"/>
              </w:rPr>
              <w:t>CNAE</w:t>
            </w:r>
          </w:p>
        </w:tc>
      </w:tr>
      <w:tr w:rsidR="005F673C" w:rsidRPr="00ED487E" w14:paraId="02A546B3" w14:textId="77777777" w:rsidTr="00001508">
        <w:trPr>
          <w:trHeight w:val="567"/>
        </w:trPr>
        <w:tc>
          <w:tcPr>
            <w:tcW w:w="6241" w:type="dxa"/>
            <w:gridSpan w:val="6"/>
            <w:tcBorders>
              <w:bottom w:val="single" w:sz="4" w:space="0" w:color="365F91" w:themeColor="accent1" w:themeShade="BF"/>
            </w:tcBorders>
          </w:tcPr>
          <w:p w14:paraId="38C8DC8D" w14:textId="77777777" w:rsidR="005F673C" w:rsidRPr="003267A6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color w:val="365F91" w:themeColor="accent1" w:themeShade="BF"/>
                <w:sz w:val="16"/>
                <w:szCs w:val="16"/>
              </w:rPr>
              <w:t>OUTRAS ATIVIDADES</w:t>
            </w:r>
          </w:p>
        </w:tc>
        <w:tc>
          <w:tcPr>
            <w:tcW w:w="3001" w:type="dxa"/>
            <w:gridSpan w:val="3"/>
            <w:tcBorders>
              <w:bottom w:val="single" w:sz="4" w:space="0" w:color="365F91" w:themeColor="accent1" w:themeShade="BF"/>
            </w:tcBorders>
          </w:tcPr>
          <w:p w14:paraId="0CC1D216" w14:textId="77777777" w:rsidR="005F673C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>
              <w:rPr>
                <w:color w:val="365F91" w:themeColor="accent1" w:themeShade="BF"/>
                <w:sz w:val="16"/>
                <w:szCs w:val="16"/>
              </w:rPr>
              <w:t>CNAE</w:t>
            </w:r>
          </w:p>
        </w:tc>
      </w:tr>
      <w:tr w:rsidR="005F673C" w:rsidRPr="00ED487E" w14:paraId="29338624" w14:textId="77777777" w:rsidTr="00001508">
        <w:trPr>
          <w:trHeight w:val="567"/>
        </w:trPr>
        <w:tc>
          <w:tcPr>
            <w:tcW w:w="9242" w:type="dxa"/>
            <w:gridSpan w:val="9"/>
            <w:tcBorders>
              <w:top w:val="single" w:sz="4" w:space="0" w:color="365F91" w:themeColor="accent1" w:themeShade="BF"/>
            </w:tcBorders>
            <w:vAlign w:val="center"/>
          </w:tcPr>
          <w:p w14:paraId="1995F70E" w14:textId="77777777" w:rsidR="005F673C" w:rsidRPr="00ED487E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  <w:r>
              <w:rPr>
                <w:b/>
                <w:color w:val="365F91" w:themeColor="accent1" w:themeShade="BF"/>
                <w:sz w:val="20"/>
                <w:szCs w:val="20"/>
              </w:rPr>
              <w:t>4.</w:t>
            </w:r>
            <w:r w:rsidRPr="00ED487E">
              <w:rPr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 xml:space="preserve">CARACTERIZAÇÃO DOS </w:t>
            </w:r>
            <w:r w:rsidRPr="00ED487E">
              <w:rPr>
                <w:b/>
                <w:color w:val="365F91" w:themeColor="accent1" w:themeShade="BF"/>
                <w:sz w:val="20"/>
                <w:szCs w:val="20"/>
              </w:rPr>
              <w:t>RESÍDUOS COLETAD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 xml:space="preserve">OS E TRANSPORTADOS </w:t>
            </w:r>
          </w:p>
        </w:tc>
      </w:tr>
      <w:tr w:rsidR="005F673C" w:rsidRPr="00ED487E" w14:paraId="0307E951" w14:textId="77777777" w:rsidTr="00001508">
        <w:trPr>
          <w:trHeight w:val="567"/>
        </w:trPr>
        <w:tc>
          <w:tcPr>
            <w:tcW w:w="9242" w:type="dxa"/>
            <w:gridSpan w:val="9"/>
            <w:tcBorders>
              <w:bottom w:val="nil"/>
            </w:tcBorders>
            <w:vAlign w:val="center"/>
          </w:tcPr>
          <w:p w14:paraId="38ADEA72" w14:textId="77777777" w:rsidR="005F673C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  <w:r>
              <w:rPr>
                <w:b/>
                <w:color w:val="365F91" w:themeColor="accent1" w:themeShade="BF"/>
                <w:sz w:val="20"/>
                <w:szCs w:val="20"/>
              </w:rPr>
              <w:t>Resolução 307/2002 do Conselho Nacional de Meio Ambiente</w:t>
            </w:r>
          </w:p>
        </w:tc>
      </w:tr>
      <w:tr w:rsidR="005F673C" w:rsidRPr="00ED487E" w14:paraId="20C99B62" w14:textId="77777777" w:rsidTr="00001508">
        <w:trPr>
          <w:trHeight w:val="284"/>
        </w:trPr>
        <w:tc>
          <w:tcPr>
            <w:tcW w:w="534" w:type="dxa"/>
            <w:tcBorders>
              <w:top w:val="nil"/>
              <w:bottom w:val="nil"/>
              <w:right w:val="nil"/>
            </w:tcBorders>
          </w:tcPr>
          <w:p w14:paraId="618E69FE" w14:textId="77777777" w:rsidR="005F673C" w:rsidRPr="00ED487E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color w:val="365F91" w:themeColor="accent1" w:themeShade="BF"/>
                <w:sz w:val="20"/>
                <w:szCs w:val="20"/>
              </w:rPr>
              <w:t>(  )</w:t>
            </w:r>
          </w:p>
        </w:tc>
        <w:tc>
          <w:tcPr>
            <w:tcW w:w="8708" w:type="dxa"/>
            <w:gridSpan w:val="8"/>
            <w:tcBorders>
              <w:top w:val="nil"/>
              <w:left w:val="nil"/>
              <w:bottom w:val="nil"/>
            </w:tcBorders>
          </w:tcPr>
          <w:p w14:paraId="2F851D81" w14:textId="77777777" w:rsidR="005F673C" w:rsidRPr="00ED487E" w:rsidRDefault="005F673C" w:rsidP="00B91D3A">
            <w:pPr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color w:val="365F91" w:themeColor="accent1" w:themeShade="BF"/>
                <w:sz w:val="20"/>
                <w:szCs w:val="20"/>
              </w:rPr>
              <w:t>C</w:t>
            </w:r>
            <w:r w:rsidRPr="00ED487E">
              <w:rPr>
                <w:color w:val="365F91" w:themeColor="accent1" w:themeShade="BF"/>
                <w:sz w:val="20"/>
                <w:szCs w:val="20"/>
              </w:rPr>
              <w:t xml:space="preserve">lasse A </w:t>
            </w:r>
            <w:r>
              <w:rPr>
                <w:color w:val="365F91" w:themeColor="accent1" w:themeShade="BF"/>
                <w:sz w:val="20"/>
                <w:szCs w:val="20"/>
              </w:rPr>
              <w:t>(c</w:t>
            </w:r>
            <w:r w:rsidRPr="00ED487E">
              <w:rPr>
                <w:color w:val="365F91" w:themeColor="accent1" w:themeShade="BF"/>
                <w:sz w:val="20"/>
                <w:szCs w:val="20"/>
              </w:rPr>
              <w:t>onstrução</w:t>
            </w:r>
            <w:r>
              <w:rPr>
                <w:color w:val="365F91" w:themeColor="accent1" w:themeShade="BF"/>
                <w:sz w:val="20"/>
                <w:szCs w:val="20"/>
              </w:rPr>
              <w:t>, demolição, solo de terraplanagem)</w:t>
            </w:r>
          </w:p>
        </w:tc>
      </w:tr>
      <w:tr w:rsidR="005F673C" w:rsidRPr="00ED487E" w14:paraId="0C50058C" w14:textId="77777777" w:rsidTr="00001508">
        <w:trPr>
          <w:trHeight w:val="284"/>
        </w:trPr>
        <w:tc>
          <w:tcPr>
            <w:tcW w:w="534" w:type="dxa"/>
            <w:tcBorders>
              <w:top w:val="nil"/>
              <w:bottom w:val="nil"/>
              <w:right w:val="nil"/>
            </w:tcBorders>
          </w:tcPr>
          <w:p w14:paraId="715AB6F2" w14:textId="77777777" w:rsidR="005F673C" w:rsidRPr="00ED487E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color w:val="365F91" w:themeColor="accent1" w:themeShade="BF"/>
                <w:sz w:val="20"/>
                <w:szCs w:val="20"/>
              </w:rPr>
              <w:t>(  )</w:t>
            </w:r>
          </w:p>
        </w:tc>
        <w:tc>
          <w:tcPr>
            <w:tcW w:w="8708" w:type="dxa"/>
            <w:gridSpan w:val="8"/>
            <w:tcBorders>
              <w:top w:val="nil"/>
              <w:left w:val="nil"/>
              <w:bottom w:val="nil"/>
            </w:tcBorders>
          </w:tcPr>
          <w:p w14:paraId="40295288" w14:textId="77777777" w:rsidR="005F673C" w:rsidRPr="0011035A" w:rsidRDefault="005F673C" w:rsidP="00B91D3A">
            <w:pPr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color w:val="365F91" w:themeColor="accent1" w:themeShade="BF"/>
                <w:sz w:val="20"/>
                <w:szCs w:val="20"/>
              </w:rPr>
              <w:t>Classe B (p</w:t>
            </w:r>
            <w:r w:rsidRPr="0011035A">
              <w:rPr>
                <w:color w:val="365F91" w:themeColor="accent1" w:themeShade="BF"/>
                <w:sz w:val="20"/>
                <w:szCs w:val="20"/>
              </w:rPr>
              <w:t xml:space="preserve">lástico, papel, papelão, </w:t>
            </w:r>
            <w:r>
              <w:rPr>
                <w:color w:val="365F91" w:themeColor="accent1" w:themeShade="BF"/>
                <w:sz w:val="20"/>
                <w:szCs w:val="20"/>
              </w:rPr>
              <w:t xml:space="preserve">metais, vidros, </w:t>
            </w:r>
            <w:r w:rsidRPr="0011035A">
              <w:rPr>
                <w:color w:val="365F91" w:themeColor="accent1" w:themeShade="BF"/>
                <w:sz w:val="20"/>
                <w:szCs w:val="20"/>
              </w:rPr>
              <w:t>madeiras, embalagens vazias de tintas imobiliárias e gesso</w:t>
            </w:r>
            <w:r>
              <w:rPr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5F673C" w:rsidRPr="00ED487E" w14:paraId="6BF4CEB7" w14:textId="77777777" w:rsidTr="00001508">
        <w:trPr>
          <w:trHeight w:val="284"/>
        </w:trPr>
        <w:tc>
          <w:tcPr>
            <w:tcW w:w="534" w:type="dxa"/>
            <w:tcBorders>
              <w:top w:val="nil"/>
              <w:bottom w:val="nil"/>
              <w:right w:val="nil"/>
            </w:tcBorders>
          </w:tcPr>
          <w:p w14:paraId="74F1930A" w14:textId="77777777" w:rsidR="005F673C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color w:val="365F91" w:themeColor="accent1" w:themeShade="BF"/>
                <w:sz w:val="20"/>
                <w:szCs w:val="20"/>
              </w:rPr>
              <w:t>(  )</w:t>
            </w:r>
          </w:p>
        </w:tc>
        <w:tc>
          <w:tcPr>
            <w:tcW w:w="8708" w:type="dxa"/>
            <w:gridSpan w:val="8"/>
            <w:tcBorders>
              <w:top w:val="nil"/>
              <w:left w:val="nil"/>
              <w:bottom w:val="nil"/>
            </w:tcBorders>
          </w:tcPr>
          <w:p w14:paraId="72A2D5E6" w14:textId="77777777" w:rsidR="005F673C" w:rsidRDefault="005F673C" w:rsidP="00B91D3A">
            <w:pPr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color w:val="365F91" w:themeColor="accent1" w:themeShade="BF"/>
                <w:sz w:val="20"/>
                <w:szCs w:val="20"/>
              </w:rPr>
              <w:t>Classe D</w:t>
            </w:r>
            <w:r w:rsidRPr="005E4698">
              <w:rPr>
                <w:color w:val="365F91" w:themeColor="accent1" w:themeShade="BF"/>
                <w:sz w:val="20"/>
                <w:szCs w:val="20"/>
              </w:rPr>
              <w:t xml:space="preserve"> (tintas, solventes, óleos e outros</w:t>
            </w:r>
            <w:r>
              <w:rPr>
                <w:color w:val="365F91" w:themeColor="accent1" w:themeShade="BF"/>
                <w:sz w:val="20"/>
                <w:szCs w:val="20"/>
              </w:rPr>
              <w:t xml:space="preserve"> resíduos perigosos)</w:t>
            </w:r>
          </w:p>
        </w:tc>
      </w:tr>
      <w:tr w:rsidR="005F673C" w:rsidRPr="00ED487E" w14:paraId="691151BA" w14:textId="77777777" w:rsidTr="00001508">
        <w:trPr>
          <w:trHeight w:val="284"/>
        </w:trPr>
        <w:tc>
          <w:tcPr>
            <w:tcW w:w="534" w:type="dxa"/>
            <w:tcBorders>
              <w:top w:val="nil"/>
              <w:right w:val="nil"/>
            </w:tcBorders>
          </w:tcPr>
          <w:p w14:paraId="29AB2D8E" w14:textId="77777777" w:rsidR="005F673C" w:rsidRPr="00ED487E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color w:val="365F91" w:themeColor="accent1" w:themeShade="BF"/>
                <w:sz w:val="20"/>
                <w:szCs w:val="20"/>
              </w:rPr>
              <w:t>(  )</w:t>
            </w:r>
          </w:p>
        </w:tc>
        <w:tc>
          <w:tcPr>
            <w:tcW w:w="8708" w:type="dxa"/>
            <w:gridSpan w:val="8"/>
            <w:tcBorders>
              <w:top w:val="nil"/>
              <w:left w:val="nil"/>
            </w:tcBorders>
          </w:tcPr>
          <w:p w14:paraId="26FF69CB" w14:textId="77777777" w:rsidR="005F673C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color w:val="365F91" w:themeColor="accent1" w:themeShade="BF"/>
                <w:sz w:val="20"/>
                <w:szCs w:val="20"/>
              </w:rPr>
              <w:t xml:space="preserve">Outros. Quais: </w:t>
            </w:r>
          </w:p>
          <w:p w14:paraId="2F8A55FB" w14:textId="77777777" w:rsidR="005F673C" w:rsidRPr="00ED487E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ED487E" w14:paraId="3DCE58C5" w14:textId="77777777" w:rsidTr="00001508">
        <w:trPr>
          <w:trHeight w:val="567"/>
        </w:trPr>
        <w:tc>
          <w:tcPr>
            <w:tcW w:w="9242" w:type="dxa"/>
            <w:gridSpan w:val="9"/>
            <w:vAlign w:val="center"/>
          </w:tcPr>
          <w:p w14:paraId="58793AB7" w14:textId="77777777" w:rsidR="005F673C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b/>
                <w:color w:val="365F91" w:themeColor="accent1" w:themeShade="BF"/>
                <w:sz w:val="20"/>
                <w:szCs w:val="20"/>
              </w:rPr>
              <w:t>5.</w:t>
            </w:r>
            <w:r w:rsidRPr="00ED487E">
              <w:rPr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>LOCAL DE ESTACIONAMENTO DE VEÍCULOS</w:t>
            </w:r>
          </w:p>
        </w:tc>
      </w:tr>
      <w:tr w:rsidR="005F673C" w:rsidRPr="002E6C70" w14:paraId="265873DC" w14:textId="77777777" w:rsidTr="00001508">
        <w:trPr>
          <w:trHeight w:val="567"/>
        </w:trPr>
        <w:tc>
          <w:tcPr>
            <w:tcW w:w="6241" w:type="dxa"/>
            <w:gridSpan w:val="6"/>
          </w:tcPr>
          <w:p w14:paraId="303052B0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Logradouro</w:t>
            </w:r>
          </w:p>
        </w:tc>
        <w:tc>
          <w:tcPr>
            <w:tcW w:w="1062" w:type="dxa"/>
            <w:gridSpan w:val="2"/>
          </w:tcPr>
          <w:p w14:paraId="48E0EA9A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Número</w:t>
            </w:r>
          </w:p>
        </w:tc>
        <w:tc>
          <w:tcPr>
            <w:tcW w:w="1939" w:type="dxa"/>
          </w:tcPr>
          <w:p w14:paraId="7794E66A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omplemento</w:t>
            </w:r>
          </w:p>
        </w:tc>
      </w:tr>
      <w:tr w:rsidR="005F673C" w:rsidRPr="002E6C70" w14:paraId="0920A6D0" w14:textId="77777777" w:rsidTr="00001508">
        <w:trPr>
          <w:trHeight w:val="567"/>
        </w:trPr>
        <w:tc>
          <w:tcPr>
            <w:tcW w:w="4267" w:type="dxa"/>
            <w:gridSpan w:val="4"/>
          </w:tcPr>
          <w:p w14:paraId="2A61826F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Bairro</w:t>
            </w:r>
          </w:p>
        </w:tc>
        <w:tc>
          <w:tcPr>
            <w:tcW w:w="1974" w:type="dxa"/>
            <w:gridSpan w:val="2"/>
          </w:tcPr>
          <w:p w14:paraId="79D5A90C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Município</w:t>
            </w:r>
          </w:p>
        </w:tc>
        <w:tc>
          <w:tcPr>
            <w:tcW w:w="1062" w:type="dxa"/>
            <w:gridSpan w:val="2"/>
          </w:tcPr>
          <w:p w14:paraId="14C33191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UF</w:t>
            </w:r>
          </w:p>
        </w:tc>
        <w:tc>
          <w:tcPr>
            <w:tcW w:w="1939" w:type="dxa"/>
          </w:tcPr>
          <w:p w14:paraId="1F513310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EP</w:t>
            </w:r>
          </w:p>
        </w:tc>
      </w:tr>
      <w:tr w:rsidR="005F673C" w:rsidRPr="002E6C70" w14:paraId="34F76EB0" w14:textId="77777777" w:rsidTr="00001508">
        <w:trPr>
          <w:trHeight w:val="567"/>
        </w:trPr>
        <w:tc>
          <w:tcPr>
            <w:tcW w:w="4267" w:type="dxa"/>
            <w:gridSpan w:val="4"/>
          </w:tcPr>
          <w:p w14:paraId="44AC1D4E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lassificação Fiscal</w:t>
            </w:r>
          </w:p>
        </w:tc>
        <w:tc>
          <w:tcPr>
            <w:tcW w:w="4975" w:type="dxa"/>
            <w:gridSpan w:val="5"/>
          </w:tcPr>
          <w:p w14:paraId="19ED0577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Nº conta</w:t>
            </w:r>
          </w:p>
        </w:tc>
      </w:tr>
      <w:tr w:rsidR="005F673C" w:rsidRPr="00ED487E" w14:paraId="1D536E60" w14:textId="77777777" w:rsidTr="00001508">
        <w:trPr>
          <w:trHeight w:val="567"/>
        </w:trPr>
        <w:tc>
          <w:tcPr>
            <w:tcW w:w="9242" w:type="dxa"/>
            <w:gridSpan w:val="9"/>
            <w:vAlign w:val="center"/>
          </w:tcPr>
          <w:p w14:paraId="135E2238" w14:textId="77777777" w:rsidR="005F673C" w:rsidRPr="00ED487E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  <w:r>
              <w:rPr>
                <w:b/>
                <w:color w:val="365F91" w:themeColor="accent1" w:themeShade="BF"/>
                <w:sz w:val="20"/>
                <w:szCs w:val="20"/>
              </w:rPr>
              <w:t>6.</w:t>
            </w:r>
            <w:r w:rsidRPr="00ED487E">
              <w:rPr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>LOCAL DE ESTACIONAMENTO DE CAÇAMBAS</w:t>
            </w:r>
          </w:p>
        </w:tc>
      </w:tr>
      <w:tr w:rsidR="005F673C" w:rsidRPr="002E6C70" w14:paraId="4699062B" w14:textId="77777777" w:rsidTr="00001508">
        <w:trPr>
          <w:trHeight w:val="567"/>
        </w:trPr>
        <w:tc>
          <w:tcPr>
            <w:tcW w:w="6241" w:type="dxa"/>
            <w:gridSpan w:val="6"/>
          </w:tcPr>
          <w:p w14:paraId="24BE1CE9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Logradouro</w:t>
            </w:r>
          </w:p>
        </w:tc>
        <w:tc>
          <w:tcPr>
            <w:tcW w:w="1062" w:type="dxa"/>
            <w:gridSpan w:val="2"/>
          </w:tcPr>
          <w:p w14:paraId="2C67EDCA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Número</w:t>
            </w:r>
          </w:p>
        </w:tc>
        <w:tc>
          <w:tcPr>
            <w:tcW w:w="1939" w:type="dxa"/>
          </w:tcPr>
          <w:p w14:paraId="2A1A1B60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omplemento</w:t>
            </w:r>
          </w:p>
        </w:tc>
      </w:tr>
      <w:tr w:rsidR="005F673C" w:rsidRPr="002E6C70" w14:paraId="0BBF443D" w14:textId="77777777" w:rsidTr="00001508">
        <w:trPr>
          <w:trHeight w:val="567"/>
        </w:trPr>
        <w:tc>
          <w:tcPr>
            <w:tcW w:w="4267" w:type="dxa"/>
            <w:gridSpan w:val="4"/>
          </w:tcPr>
          <w:p w14:paraId="778E86B8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Bairro</w:t>
            </w:r>
          </w:p>
        </w:tc>
        <w:tc>
          <w:tcPr>
            <w:tcW w:w="1974" w:type="dxa"/>
            <w:gridSpan w:val="2"/>
          </w:tcPr>
          <w:p w14:paraId="31D33EA6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Município</w:t>
            </w:r>
          </w:p>
        </w:tc>
        <w:tc>
          <w:tcPr>
            <w:tcW w:w="1062" w:type="dxa"/>
            <w:gridSpan w:val="2"/>
          </w:tcPr>
          <w:p w14:paraId="10173F3F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UF</w:t>
            </w:r>
          </w:p>
        </w:tc>
        <w:tc>
          <w:tcPr>
            <w:tcW w:w="1939" w:type="dxa"/>
          </w:tcPr>
          <w:p w14:paraId="66E21EAA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EP</w:t>
            </w:r>
          </w:p>
        </w:tc>
      </w:tr>
      <w:tr w:rsidR="005F673C" w:rsidRPr="002E6C70" w14:paraId="6F586061" w14:textId="77777777" w:rsidTr="00001508">
        <w:trPr>
          <w:trHeight w:val="567"/>
        </w:trPr>
        <w:tc>
          <w:tcPr>
            <w:tcW w:w="4267" w:type="dxa"/>
            <w:gridSpan w:val="4"/>
          </w:tcPr>
          <w:p w14:paraId="43A9A1E4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Classificação Fiscal</w:t>
            </w:r>
          </w:p>
        </w:tc>
        <w:tc>
          <w:tcPr>
            <w:tcW w:w="4975" w:type="dxa"/>
            <w:gridSpan w:val="5"/>
          </w:tcPr>
          <w:p w14:paraId="5DB4777A" w14:textId="77777777" w:rsidR="005F673C" w:rsidRPr="002E6C70" w:rsidRDefault="005F673C" w:rsidP="00B91D3A">
            <w:pPr>
              <w:jc w:val="both"/>
              <w:rPr>
                <w:caps/>
                <w:color w:val="365F91" w:themeColor="accent1" w:themeShade="BF"/>
                <w:sz w:val="16"/>
                <w:szCs w:val="16"/>
              </w:rPr>
            </w:pPr>
            <w:r w:rsidRPr="002E6C70">
              <w:rPr>
                <w:caps/>
                <w:color w:val="365F91" w:themeColor="accent1" w:themeShade="BF"/>
                <w:sz w:val="16"/>
                <w:szCs w:val="16"/>
              </w:rPr>
              <w:t>Nº conta</w:t>
            </w:r>
          </w:p>
        </w:tc>
      </w:tr>
      <w:tr w:rsidR="005F673C" w:rsidRPr="005254EB" w14:paraId="5367C070" w14:textId="77777777" w:rsidTr="00001508">
        <w:trPr>
          <w:trHeight w:val="567"/>
        </w:trPr>
        <w:tc>
          <w:tcPr>
            <w:tcW w:w="9242" w:type="dxa"/>
            <w:gridSpan w:val="9"/>
            <w:vAlign w:val="center"/>
          </w:tcPr>
          <w:p w14:paraId="2C765A02" w14:textId="77777777" w:rsidR="005F673C" w:rsidRPr="005254EB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b/>
                <w:color w:val="365F91" w:themeColor="accent1" w:themeShade="BF"/>
                <w:sz w:val="20"/>
                <w:szCs w:val="20"/>
              </w:rPr>
              <w:lastRenderedPageBreak/>
              <w:t>7.</w:t>
            </w:r>
            <w:r w:rsidRPr="00ED487E">
              <w:rPr>
                <w:b/>
                <w:color w:val="365F91" w:themeColor="accent1" w:themeShade="BF"/>
                <w:sz w:val="20"/>
                <w:szCs w:val="20"/>
              </w:rPr>
              <w:t xml:space="preserve"> IDENTIFICAÇÃO D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 xml:space="preserve">E FROTA </w:t>
            </w:r>
          </w:p>
        </w:tc>
      </w:tr>
      <w:tr w:rsidR="005F673C" w:rsidRPr="005254EB" w14:paraId="31DE72EE" w14:textId="77777777" w:rsidTr="00001508">
        <w:trPr>
          <w:trHeight w:val="567"/>
        </w:trPr>
        <w:tc>
          <w:tcPr>
            <w:tcW w:w="9242" w:type="dxa"/>
            <w:gridSpan w:val="9"/>
            <w:vAlign w:val="center"/>
          </w:tcPr>
          <w:p w14:paraId="4E4E6DFD" w14:textId="77777777" w:rsidR="005F673C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  <w:r>
              <w:rPr>
                <w:b/>
                <w:color w:val="365F91" w:themeColor="accent1" w:themeShade="BF"/>
                <w:sz w:val="20"/>
                <w:szCs w:val="20"/>
              </w:rPr>
              <w:t>Veículos, máquinas e equipamentos utilizados na atividade</w:t>
            </w:r>
          </w:p>
        </w:tc>
      </w:tr>
      <w:tr w:rsidR="005F673C" w:rsidRPr="005254EB" w14:paraId="55122F0F" w14:textId="77777777" w:rsidTr="00001508">
        <w:trPr>
          <w:trHeight w:val="567"/>
        </w:trPr>
        <w:tc>
          <w:tcPr>
            <w:tcW w:w="1333" w:type="dxa"/>
            <w:gridSpan w:val="2"/>
          </w:tcPr>
          <w:p w14:paraId="3DEBDD24" w14:textId="77777777" w:rsidR="005F673C" w:rsidRPr="00E4214E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 w:rsidRPr="00E4214E">
              <w:rPr>
                <w:color w:val="365F91" w:themeColor="accent1" w:themeShade="BF"/>
                <w:sz w:val="16"/>
                <w:szCs w:val="20"/>
              </w:rPr>
              <w:t>QUANTIDADE</w:t>
            </w:r>
          </w:p>
        </w:tc>
        <w:tc>
          <w:tcPr>
            <w:tcW w:w="4037" w:type="dxa"/>
            <w:gridSpan w:val="3"/>
          </w:tcPr>
          <w:p w14:paraId="1C8F8F43" w14:textId="77777777" w:rsidR="005F673C" w:rsidRPr="006B617B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 w:rsidRPr="006B617B">
              <w:rPr>
                <w:color w:val="365F91" w:themeColor="accent1" w:themeShade="BF"/>
                <w:sz w:val="16"/>
                <w:szCs w:val="16"/>
              </w:rPr>
              <w:t>DESCRIÇÃO</w:t>
            </w:r>
          </w:p>
        </w:tc>
        <w:tc>
          <w:tcPr>
            <w:tcW w:w="1537" w:type="dxa"/>
            <w:gridSpan w:val="2"/>
          </w:tcPr>
          <w:p w14:paraId="4A77C75E" w14:textId="77777777" w:rsidR="005F673C" w:rsidRPr="006B617B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 w:rsidRPr="006B617B">
              <w:rPr>
                <w:color w:val="365F91" w:themeColor="accent1" w:themeShade="BF"/>
                <w:sz w:val="16"/>
                <w:szCs w:val="16"/>
              </w:rPr>
              <w:t>CAPACIDADE</w:t>
            </w:r>
          </w:p>
        </w:tc>
        <w:tc>
          <w:tcPr>
            <w:tcW w:w="2335" w:type="dxa"/>
            <w:gridSpan w:val="2"/>
          </w:tcPr>
          <w:p w14:paraId="70284CAB" w14:textId="77777777" w:rsidR="005F673C" w:rsidRPr="006B617B" w:rsidRDefault="005F673C" w:rsidP="00B91D3A">
            <w:pPr>
              <w:jc w:val="both"/>
              <w:rPr>
                <w:color w:val="365F91" w:themeColor="accent1" w:themeShade="BF"/>
                <w:sz w:val="16"/>
                <w:szCs w:val="16"/>
              </w:rPr>
            </w:pPr>
            <w:r w:rsidRPr="006B617B">
              <w:rPr>
                <w:color w:val="365F91" w:themeColor="accent1" w:themeShade="BF"/>
                <w:sz w:val="16"/>
                <w:szCs w:val="16"/>
              </w:rPr>
              <w:t>PLACA</w:t>
            </w:r>
          </w:p>
        </w:tc>
      </w:tr>
      <w:tr w:rsidR="005F673C" w:rsidRPr="0011035A" w14:paraId="08435F47" w14:textId="77777777" w:rsidTr="00001508">
        <w:trPr>
          <w:trHeight w:val="567"/>
        </w:trPr>
        <w:tc>
          <w:tcPr>
            <w:tcW w:w="1333" w:type="dxa"/>
            <w:gridSpan w:val="2"/>
          </w:tcPr>
          <w:p w14:paraId="35A444B7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037" w:type="dxa"/>
            <w:gridSpan w:val="3"/>
          </w:tcPr>
          <w:p w14:paraId="79ECFA64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1537" w:type="dxa"/>
            <w:gridSpan w:val="2"/>
          </w:tcPr>
          <w:p w14:paraId="134ECD56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2335" w:type="dxa"/>
            <w:gridSpan w:val="2"/>
          </w:tcPr>
          <w:p w14:paraId="51280B39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173D07F3" w14:textId="77777777" w:rsidTr="00001508">
        <w:trPr>
          <w:trHeight w:val="567"/>
        </w:trPr>
        <w:tc>
          <w:tcPr>
            <w:tcW w:w="1333" w:type="dxa"/>
            <w:gridSpan w:val="2"/>
          </w:tcPr>
          <w:p w14:paraId="1BAAEAE8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037" w:type="dxa"/>
            <w:gridSpan w:val="3"/>
          </w:tcPr>
          <w:p w14:paraId="07027E08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1537" w:type="dxa"/>
            <w:gridSpan w:val="2"/>
          </w:tcPr>
          <w:p w14:paraId="05A9B1C8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2335" w:type="dxa"/>
            <w:gridSpan w:val="2"/>
          </w:tcPr>
          <w:p w14:paraId="5A15F3F6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2C7631E9" w14:textId="77777777" w:rsidTr="00001508">
        <w:trPr>
          <w:trHeight w:val="567"/>
        </w:trPr>
        <w:tc>
          <w:tcPr>
            <w:tcW w:w="1333" w:type="dxa"/>
            <w:gridSpan w:val="2"/>
          </w:tcPr>
          <w:p w14:paraId="1B66B81E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037" w:type="dxa"/>
            <w:gridSpan w:val="3"/>
          </w:tcPr>
          <w:p w14:paraId="4EB20B46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1537" w:type="dxa"/>
            <w:gridSpan w:val="2"/>
          </w:tcPr>
          <w:p w14:paraId="1F6754FF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2335" w:type="dxa"/>
            <w:gridSpan w:val="2"/>
          </w:tcPr>
          <w:p w14:paraId="5A3488EF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047F1061" w14:textId="77777777" w:rsidTr="00001508">
        <w:trPr>
          <w:trHeight w:val="567"/>
        </w:trPr>
        <w:tc>
          <w:tcPr>
            <w:tcW w:w="1333" w:type="dxa"/>
            <w:gridSpan w:val="2"/>
          </w:tcPr>
          <w:p w14:paraId="4D657F80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037" w:type="dxa"/>
            <w:gridSpan w:val="3"/>
          </w:tcPr>
          <w:p w14:paraId="49D932C2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1537" w:type="dxa"/>
            <w:gridSpan w:val="2"/>
          </w:tcPr>
          <w:p w14:paraId="2C7D0D7A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2335" w:type="dxa"/>
            <w:gridSpan w:val="2"/>
          </w:tcPr>
          <w:p w14:paraId="547AC25B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225C4C20" w14:textId="77777777" w:rsidTr="00001508">
        <w:trPr>
          <w:trHeight w:val="567"/>
        </w:trPr>
        <w:tc>
          <w:tcPr>
            <w:tcW w:w="1333" w:type="dxa"/>
            <w:gridSpan w:val="2"/>
          </w:tcPr>
          <w:p w14:paraId="19A3FB42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037" w:type="dxa"/>
            <w:gridSpan w:val="3"/>
          </w:tcPr>
          <w:p w14:paraId="42EAD849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1537" w:type="dxa"/>
            <w:gridSpan w:val="2"/>
          </w:tcPr>
          <w:p w14:paraId="46784308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2335" w:type="dxa"/>
            <w:gridSpan w:val="2"/>
          </w:tcPr>
          <w:p w14:paraId="0EB073EF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4BD51743" w14:textId="77777777" w:rsidTr="00001508">
        <w:trPr>
          <w:trHeight w:val="567"/>
        </w:trPr>
        <w:tc>
          <w:tcPr>
            <w:tcW w:w="1333" w:type="dxa"/>
            <w:gridSpan w:val="2"/>
          </w:tcPr>
          <w:p w14:paraId="49E13939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037" w:type="dxa"/>
            <w:gridSpan w:val="3"/>
          </w:tcPr>
          <w:p w14:paraId="605D1220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1537" w:type="dxa"/>
            <w:gridSpan w:val="2"/>
          </w:tcPr>
          <w:p w14:paraId="6D8D4E55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2335" w:type="dxa"/>
            <w:gridSpan w:val="2"/>
          </w:tcPr>
          <w:p w14:paraId="6103049E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7FE5178F" w14:textId="77777777" w:rsidTr="00001508">
        <w:trPr>
          <w:trHeight w:val="567"/>
        </w:trPr>
        <w:tc>
          <w:tcPr>
            <w:tcW w:w="1333" w:type="dxa"/>
            <w:gridSpan w:val="2"/>
          </w:tcPr>
          <w:p w14:paraId="48EA3477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037" w:type="dxa"/>
            <w:gridSpan w:val="3"/>
          </w:tcPr>
          <w:p w14:paraId="5BEB8BE0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1537" w:type="dxa"/>
            <w:gridSpan w:val="2"/>
          </w:tcPr>
          <w:p w14:paraId="7661F7A0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2335" w:type="dxa"/>
            <w:gridSpan w:val="2"/>
          </w:tcPr>
          <w:p w14:paraId="27659A81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761B890E" w14:textId="77777777" w:rsidTr="00001508">
        <w:trPr>
          <w:trHeight w:val="567"/>
        </w:trPr>
        <w:tc>
          <w:tcPr>
            <w:tcW w:w="1333" w:type="dxa"/>
            <w:gridSpan w:val="2"/>
          </w:tcPr>
          <w:p w14:paraId="12C5BAD8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037" w:type="dxa"/>
            <w:gridSpan w:val="3"/>
          </w:tcPr>
          <w:p w14:paraId="469DA78A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1537" w:type="dxa"/>
            <w:gridSpan w:val="2"/>
          </w:tcPr>
          <w:p w14:paraId="29314661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2335" w:type="dxa"/>
            <w:gridSpan w:val="2"/>
          </w:tcPr>
          <w:p w14:paraId="6265CAA2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3B5C761E" w14:textId="77777777" w:rsidTr="00001508">
        <w:trPr>
          <w:trHeight w:val="567"/>
        </w:trPr>
        <w:tc>
          <w:tcPr>
            <w:tcW w:w="1333" w:type="dxa"/>
            <w:gridSpan w:val="2"/>
          </w:tcPr>
          <w:p w14:paraId="1965E6FC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037" w:type="dxa"/>
            <w:gridSpan w:val="3"/>
          </w:tcPr>
          <w:p w14:paraId="755AFFA0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1537" w:type="dxa"/>
            <w:gridSpan w:val="2"/>
          </w:tcPr>
          <w:p w14:paraId="3F0D922A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2335" w:type="dxa"/>
            <w:gridSpan w:val="2"/>
          </w:tcPr>
          <w:p w14:paraId="06AD2476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277E3BA0" w14:textId="77777777" w:rsidTr="00001508">
        <w:trPr>
          <w:trHeight w:val="567"/>
        </w:trPr>
        <w:tc>
          <w:tcPr>
            <w:tcW w:w="1333" w:type="dxa"/>
            <w:gridSpan w:val="2"/>
          </w:tcPr>
          <w:p w14:paraId="652C4007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037" w:type="dxa"/>
            <w:gridSpan w:val="3"/>
          </w:tcPr>
          <w:p w14:paraId="6DA1324B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1537" w:type="dxa"/>
            <w:gridSpan w:val="2"/>
          </w:tcPr>
          <w:p w14:paraId="5C135AB6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2335" w:type="dxa"/>
            <w:gridSpan w:val="2"/>
          </w:tcPr>
          <w:p w14:paraId="6D8BCE82" w14:textId="77777777" w:rsidR="005F673C" w:rsidRPr="0011035A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</w:p>
        </w:tc>
      </w:tr>
    </w:tbl>
    <w:p w14:paraId="1250B2ED" w14:textId="77777777" w:rsidR="005F673C" w:rsidRDefault="005F673C" w:rsidP="005F673C">
      <w:r>
        <w:br w:type="page"/>
      </w:r>
    </w:p>
    <w:tbl>
      <w:tblPr>
        <w:tblStyle w:val="Tabelacomgrade"/>
        <w:tblW w:w="0" w:type="auto"/>
        <w:tblBorders>
          <w:top w:val="single" w:sz="4" w:space="0" w:color="365F91" w:themeColor="accent1" w:themeShade="BF"/>
          <w:left w:val="none" w:sz="0" w:space="0" w:color="auto"/>
          <w:bottom w:val="single" w:sz="4" w:space="0" w:color="365F91" w:themeColor="accent1" w:themeShade="BF"/>
          <w:right w:val="none" w:sz="0" w:space="0" w:color="auto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3164"/>
        <w:gridCol w:w="2341"/>
        <w:gridCol w:w="707"/>
        <w:gridCol w:w="3030"/>
      </w:tblGrid>
      <w:tr w:rsidR="005F673C" w:rsidRPr="0011035A" w14:paraId="69BE51BB" w14:textId="77777777" w:rsidTr="00B91D3A">
        <w:trPr>
          <w:trHeight w:val="567"/>
        </w:trPr>
        <w:tc>
          <w:tcPr>
            <w:tcW w:w="10632" w:type="dxa"/>
            <w:gridSpan w:val="4"/>
            <w:vAlign w:val="center"/>
          </w:tcPr>
          <w:p w14:paraId="3CECF6A1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  <w:r w:rsidRPr="005E4698">
              <w:rPr>
                <w:b/>
                <w:color w:val="365F91" w:themeColor="accent1" w:themeShade="BF"/>
                <w:sz w:val="20"/>
                <w:szCs w:val="20"/>
              </w:rPr>
              <w:lastRenderedPageBreak/>
              <w:t>8.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 xml:space="preserve"> DESTINAÇÃO DOS RESÍDUOS COLETADOS</w:t>
            </w:r>
          </w:p>
        </w:tc>
      </w:tr>
      <w:tr w:rsidR="005F673C" w:rsidRPr="0011035A" w14:paraId="36E70366" w14:textId="77777777" w:rsidTr="00B91D3A">
        <w:trPr>
          <w:trHeight w:val="567"/>
        </w:trPr>
        <w:tc>
          <w:tcPr>
            <w:tcW w:w="6345" w:type="dxa"/>
            <w:gridSpan w:val="2"/>
          </w:tcPr>
          <w:p w14:paraId="45526B91" w14:textId="77777777" w:rsidR="005F673C" w:rsidRPr="005E4698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 w:rsidRPr="005E4698">
              <w:rPr>
                <w:color w:val="365F91" w:themeColor="accent1" w:themeShade="BF"/>
                <w:sz w:val="16"/>
                <w:szCs w:val="20"/>
              </w:rPr>
              <w:t>ÁREA</w:t>
            </w:r>
          </w:p>
        </w:tc>
        <w:tc>
          <w:tcPr>
            <w:tcW w:w="4287" w:type="dxa"/>
            <w:gridSpan w:val="2"/>
          </w:tcPr>
          <w:p w14:paraId="05F58474" w14:textId="77777777" w:rsidR="005F673C" w:rsidRPr="005E4698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 w:rsidRPr="005E4698">
              <w:rPr>
                <w:color w:val="365F91" w:themeColor="accent1" w:themeShade="BF"/>
                <w:sz w:val="16"/>
                <w:szCs w:val="20"/>
              </w:rPr>
              <w:t>LICENÇA AMBIENTAL</w:t>
            </w:r>
            <w:r>
              <w:rPr>
                <w:color w:val="365F91" w:themeColor="accent1" w:themeShade="BF"/>
                <w:sz w:val="16"/>
                <w:szCs w:val="20"/>
              </w:rPr>
              <w:t xml:space="preserve"> Nº</w:t>
            </w:r>
          </w:p>
        </w:tc>
      </w:tr>
      <w:tr w:rsidR="005F673C" w:rsidRPr="0011035A" w14:paraId="2BAFDADC" w14:textId="77777777" w:rsidTr="00B91D3A">
        <w:trPr>
          <w:trHeight w:val="567"/>
        </w:trPr>
        <w:tc>
          <w:tcPr>
            <w:tcW w:w="6345" w:type="dxa"/>
            <w:gridSpan w:val="2"/>
          </w:tcPr>
          <w:p w14:paraId="577A2ECE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05626B02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3F8F0BDB" w14:textId="77777777" w:rsidTr="00B91D3A">
        <w:trPr>
          <w:trHeight w:val="567"/>
        </w:trPr>
        <w:tc>
          <w:tcPr>
            <w:tcW w:w="6345" w:type="dxa"/>
            <w:gridSpan w:val="2"/>
          </w:tcPr>
          <w:p w14:paraId="146BE711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0A8C330C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58AA8B5D" w14:textId="77777777" w:rsidTr="00B91D3A">
        <w:trPr>
          <w:trHeight w:val="567"/>
        </w:trPr>
        <w:tc>
          <w:tcPr>
            <w:tcW w:w="6345" w:type="dxa"/>
            <w:gridSpan w:val="2"/>
          </w:tcPr>
          <w:p w14:paraId="6DC6A8BF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79449F92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503B4762" w14:textId="77777777" w:rsidTr="00B91D3A">
        <w:trPr>
          <w:trHeight w:val="567"/>
        </w:trPr>
        <w:tc>
          <w:tcPr>
            <w:tcW w:w="6345" w:type="dxa"/>
            <w:gridSpan w:val="2"/>
          </w:tcPr>
          <w:p w14:paraId="21B15B35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2C04D3BA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5FA281ED" w14:textId="77777777" w:rsidTr="00B91D3A">
        <w:trPr>
          <w:trHeight w:val="567"/>
        </w:trPr>
        <w:tc>
          <w:tcPr>
            <w:tcW w:w="6345" w:type="dxa"/>
            <w:gridSpan w:val="2"/>
          </w:tcPr>
          <w:p w14:paraId="0D2E5904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46199CD5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6D6F0EE9" w14:textId="77777777" w:rsidTr="00B91D3A">
        <w:trPr>
          <w:trHeight w:val="567"/>
        </w:trPr>
        <w:tc>
          <w:tcPr>
            <w:tcW w:w="6345" w:type="dxa"/>
            <w:gridSpan w:val="2"/>
          </w:tcPr>
          <w:p w14:paraId="785F462C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7A140775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162242EC" w14:textId="77777777" w:rsidTr="00B91D3A">
        <w:trPr>
          <w:trHeight w:val="567"/>
        </w:trPr>
        <w:tc>
          <w:tcPr>
            <w:tcW w:w="6345" w:type="dxa"/>
            <w:gridSpan w:val="2"/>
          </w:tcPr>
          <w:p w14:paraId="589BE0C7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6F0B0DED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1E8F1550" w14:textId="77777777" w:rsidTr="00B91D3A">
        <w:trPr>
          <w:trHeight w:val="567"/>
        </w:trPr>
        <w:tc>
          <w:tcPr>
            <w:tcW w:w="6345" w:type="dxa"/>
            <w:gridSpan w:val="2"/>
          </w:tcPr>
          <w:p w14:paraId="3B6E1AF2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0A0C8D22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6B0EE06C" w14:textId="77777777" w:rsidTr="00B91D3A">
        <w:trPr>
          <w:trHeight w:val="567"/>
        </w:trPr>
        <w:tc>
          <w:tcPr>
            <w:tcW w:w="6345" w:type="dxa"/>
            <w:gridSpan w:val="2"/>
          </w:tcPr>
          <w:p w14:paraId="72316E3C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6D5EDB45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5F673C" w:rsidRPr="0011035A" w14:paraId="7191E685" w14:textId="77777777" w:rsidTr="00B91D3A">
        <w:trPr>
          <w:trHeight w:val="567"/>
        </w:trPr>
        <w:tc>
          <w:tcPr>
            <w:tcW w:w="10632" w:type="dxa"/>
            <w:gridSpan w:val="4"/>
            <w:vAlign w:val="center"/>
          </w:tcPr>
          <w:p w14:paraId="34C480E7" w14:textId="77777777" w:rsidR="005F673C" w:rsidRPr="005E4698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  <w:r>
              <w:rPr>
                <w:b/>
                <w:color w:val="365F91" w:themeColor="accent1" w:themeShade="BF"/>
                <w:sz w:val="20"/>
                <w:szCs w:val="20"/>
              </w:rPr>
              <w:t>9. VOLUME DE RESÍDUOS COLETADOS E/OU TRANSPORTADOS</w:t>
            </w:r>
          </w:p>
        </w:tc>
      </w:tr>
      <w:tr w:rsidR="005F673C" w:rsidRPr="0011035A" w14:paraId="6DEC93C0" w14:textId="77777777" w:rsidTr="00B91D3A">
        <w:trPr>
          <w:trHeight w:val="567"/>
        </w:trPr>
        <w:tc>
          <w:tcPr>
            <w:tcW w:w="6345" w:type="dxa"/>
            <w:gridSpan w:val="2"/>
          </w:tcPr>
          <w:p w14:paraId="05457CE6" w14:textId="77777777" w:rsidR="005F673C" w:rsidRPr="00D45BFE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>
              <w:rPr>
                <w:color w:val="365F91" w:themeColor="accent1" w:themeShade="BF"/>
                <w:sz w:val="16"/>
                <w:szCs w:val="20"/>
              </w:rPr>
              <w:t xml:space="preserve">QUANTIDADE MÉDIA DE VIAGENS MENSAIS </w:t>
            </w:r>
          </w:p>
        </w:tc>
        <w:tc>
          <w:tcPr>
            <w:tcW w:w="4287" w:type="dxa"/>
            <w:gridSpan w:val="2"/>
          </w:tcPr>
          <w:p w14:paraId="55D52B57" w14:textId="77777777" w:rsidR="005F673C" w:rsidRPr="00D45BFE" w:rsidRDefault="005F673C" w:rsidP="00B91D3A">
            <w:pPr>
              <w:jc w:val="both"/>
              <w:rPr>
                <w:color w:val="365F91" w:themeColor="accent1" w:themeShade="BF"/>
                <w:sz w:val="20"/>
                <w:szCs w:val="20"/>
              </w:rPr>
            </w:pPr>
            <w:r w:rsidRPr="00D45BFE">
              <w:rPr>
                <w:color w:val="365F91" w:themeColor="accent1" w:themeShade="BF"/>
                <w:sz w:val="16"/>
                <w:szCs w:val="20"/>
              </w:rPr>
              <w:t>VOLUME</w:t>
            </w:r>
            <w:r>
              <w:rPr>
                <w:color w:val="365F91" w:themeColor="accent1" w:themeShade="BF"/>
                <w:sz w:val="16"/>
                <w:szCs w:val="20"/>
              </w:rPr>
              <w:t xml:space="preserve"> MÉDIO (m³)</w:t>
            </w:r>
          </w:p>
        </w:tc>
      </w:tr>
      <w:tr w:rsidR="005F673C" w:rsidRPr="0011035A" w14:paraId="278F6BE6" w14:textId="77777777" w:rsidTr="00B91D3A">
        <w:trPr>
          <w:trHeight w:val="567"/>
        </w:trPr>
        <w:tc>
          <w:tcPr>
            <w:tcW w:w="10632" w:type="dxa"/>
            <w:gridSpan w:val="4"/>
            <w:vAlign w:val="bottom"/>
          </w:tcPr>
          <w:p w14:paraId="27ED2337" w14:textId="77777777" w:rsidR="005F673C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</w:p>
          <w:p w14:paraId="4F6CAF33" w14:textId="77777777" w:rsidR="005F673C" w:rsidRPr="00D45BFE" w:rsidRDefault="005F673C" w:rsidP="00B91D3A">
            <w:pPr>
              <w:jc w:val="both"/>
              <w:rPr>
                <w:b/>
                <w:color w:val="365F91" w:themeColor="accent1" w:themeShade="BF"/>
                <w:sz w:val="20"/>
                <w:szCs w:val="20"/>
              </w:rPr>
            </w:pPr>
            <w:r w:rsidRPr="00D45BFE">
              <w:rPr>
                <w:b/>
                <w:color w:val="365F91" w:themeColor="accent1" w:themeShade="BF"/>
                <w:sz w:val="20"/>
                <w:szCs w:val="20"/>
              </w:rPr>
              <w:t>Declaro para os devidos fins, serem verídicas as informações prestadas, sob pena de suspensão dos efeitos dos atos do Semasa.</w:t>
            </w:r>
          </w:p>
          <w:p w14:paraId="178A168A" w14:textId="77777777" w:rsidR="005F673C" w:rsidRPr="00D45BFE" w:rsidRDefault="005F673C" w:rsidP="00B91D3A">
            <w:pPr>
              <w:jc w:val="both"/>
              <w:rPr>
                <w:b/>
                <w:color w:val="365F91" w:themeColor="accent1" w:themeShade="BF"/>
                <w:sz w:val="16"/>
                <w:szCs w:val="20"/>
              </w:rPr>
            </w:pPr>
          </w:p>
        </w:tc>
      </w:tr>
      <w:tr w:rsidR="005F673C" w:rsidRPr="0011035A" w14:paraId="3C631993" w14:textId="77777777" w:rsidTr="00B91D3A">
        <w:trPr>
          <w:trHeight w:val="567"/>
        </w:trPr>
        <w:tc>
          <w:tcPr>
            <w:tcW w:w="3560" w:type="dxa"/>
          </w:tcPr>
          <w:p w14:paraId="442B2022" w14:textId="77777777" w:rsidR="005F673C" w:rsidRPr="00D45BFE" w:rsidRDefault="005F673C" w:rsidP="00B91D3A">
            <w:pPr>
              <w:jc w:val="both"/>
              <w:rPr>
                <w:color w:val="365F91" w:themeColor="accent1" w:themeShade="BF"/>
                <w:sz w:val="16"/>
                <w:szCs w:val="20"/>
              </w:rPr>
            </w:pPr>
            <w:r>
              <w:rPr>
                <w:color w:val="365F91" w:themeColor="accent1" w:themeShade="BF"/>
                <w:sz w:val="16"/>
                <w:szCs w:val="20"/>
              </w:rPr>
              <w:t>NOME (DECLARANTE)</w:t>
            </w:r>
          </w:p>
        </w:tc>
        <w:tc>
          <w:tcPr>
            <w:tcW w:w="3636" w:type="dxa"/>
            <w:gridSpan w:val="2"/>
          </w:tcPr>
          <w:p w14:paraId="457CA06D" w14:textId="77777777" w:rsidR="005F673C" w:rsidRPr="00D45BFE" w:rsidRDefault="005F673C" w:rsidP="00B91D3A">
            <w:pPr>
              <w:jc w:val="both"/>
              <w:rPr>
                <w:color w:val="365F91" w:themeColor="accent1" w:themeShade="BF"/>
                <w:sz w:val="16"/>
                <w:szCs w:val="20"/>
              </w:rPr>
            </w:pPr>
            <w:r>
              <w:rPr>
                <w:color w:val="365F91" w:themeColor="accent1" w:themeShade="BF"/>
                <w:sz w:val="16"/>
                <w:szCs w:val="20"/>
              </w:rPr>
              <w:t>RG</w:t>
            </w:r>
          </w:p>
        </w:tc>
        <w:tc>
          <w:tcPr>
            <w:tcW w:w="3436" w:type="dxa"/>
          </w:tcPr>
          <w:p w14:paraId="59235AE6" w14:textId="77777777" w:rsidR="005F673C" w:rsidRPr="00D45BFE" w:rsidRDefault="005F673C" w:rsidP="00B91D3A">
            <w:pPr>
              <w:jc w:val="both"/>
              <w:rPr>
                <w:color w:val="365F91" w:themeColor="accent1" w:themeShade="BF"/>
                <w:sz w:val="16"/>
                <w:szCs w:val="20"/>
              </w:rPr>
            </w:pPr>
            <w:r>
              <w:rPr>
                <w:color w:val="365F91" w:themeColor="accent1" w:themeShade="BF"/>
                <w:sz w:val="16"/>
                <w:szCs w:val="20"/>
              </w:rPr>
              <w:t>ASSINATURA</w:t>
            </w:r>
          </w:p>
        </w:tc>
      </w:tr>
      <w:tr w:rsidR="005F673C" w:rsidRPr="0011035A" w14:paraId="04A0BC62" w14:textId="77777777" w:rsidTr="00B91D3A">
        <w:trPr>
          <w:trHeight w:val="567"/>
        </w:trPr>
        <w:tc>
          <w:tcPr>
            <w:tcW w:w="10632" w:type="dxa"/>
            <w:gridSpan w:val="4"/>
          </w:tcPr>
          <w:p w14:paraId="40D8E515" w14:textId="77777777" w:rsidR="005F673C" w:rsidRDefault="005F673C" w:rsidP="00B91D3A">
            <w:pPr>
              <w:jc w:val="center"/>
              <w:rPr>
                <w:b/>
                <w:color w:val="365F91" w:themeColor="accent1" w:themeShade="BF"/>
                <w:sz w:val="20"/>
                <w:szCs w:val="20"/>
              </w:rPr>
            </w:pPr>
          </w:p>
          <w:p w14:paraId="5BD937CF" w14:textId="77777777" w:rsidR="005F673C" w:rsidRPr="005254EB" w:rsidRDefault="005F673C" w:rsidP="00B91D3A">
            <w:pPr>
              <w:jc w:val="center"/>
              <w:rPr>
                <w:b/>
                <w:color w:val="365F91" w:themeColor="accent1" w:themeShade="BF"/>
                <w:sz w:val="20"/>
                <w:szCs w:val="20"/>
              </w:rPr>
            </w:pPr>
            <w:r w:rsidRPr="005254EB">
              <w:rPr>
                <w:b/>
                <w:color w:val="365F91" w:themeColor="accent1" w:themeShade="BF"/>
                <w:sz w:val="20"/>
                <w:szCs w:val="20"/>
              </w:rPr>
              <w:t xml:space="preserve">QUALQUER ALTERAÇÃO 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>DE DADOS</w:t>
            </w:r>
            <w:r w:rsidRPr="005254EB">
              <w:rPr>
                <w:b/>
                <w:color w:val="365F91" w:themeColor="accent1" w:themeShade="BF"/>
                <w:sz w:val="20"/>
                <w:szCs w:val="20"/>
              </w:rPr>
              <w:t xml:space="preserve"> DEVERÁ SER COMUNICADA 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 xml:space="preserve">POR ESCRITO </w:t>
            </w:r>
            <w:r w:rsidRPr="005254EB">
              <w:rPr>
                <w:b/>
                <w:color w:val="365F91" w:themeColor="accent1" w:themeShade="BF"/>
                <w:sz w:val="20"/>
                <w:szCs w:val="20"/>
              </w:rPr>
              <w:t xml:space="preserve">AO SEMASA, </w:t>
            </w:r>
            <w:r>
              <w:rPr>
                <w:b/>
                <w:color w:val="365F91" w:themeColor="accent1" w:themeShade="BF"/>
                <w:sz w:val="20"/>
                <w:szCs w:val="20"/>
              </w:rPr>
              <w:t>POR MEIO DE JUNTADA AO PROCESSO ADMINISTRATIVO/AMBIENTAL</w:t>
            </w:r>
          </w:p>
          <w:p w14:paraId="373EF098" w14:textId="77777777" w:rsidR="005F673C" w:rsidRDefault="005F673C" w:rsidP="00B91D3A">
            <w:pPr>
              <w:jc w:val="both"/>
              <w:rPr>
                <w:color w:val="365F91" w:themeColor="accent1" w:themeShade="BF"/>
                <w:sz w:val="16"/>
                <w:szCs w:val="20"/>
              </w:rPr>
            </w:pPr>
          </w:p>
        </w:tc>
      </w:tr>
    </w:tbl>
    <w:p w14:paraId="2DD5AAC3" w14:textId="77777777" w:rsidR="005F673C" w:rsidRDefault="005F673C" w:rsidP="00672AA1"/>
    <w:p w14:paraId="72241338" w14:textId="77777777" w:rsidR="001335B9" w:rsidRPr="00672AA1" w:rsidRDefault="001335B9" w:rsidP="00672AA1"/>
    <w:sectPr w:rsidR="001335B9" w:rsidRPr="00672AA1" w:rsidSect="00B40456">
      <w:headerReference w:type="default" r:id="rId8"/>
      <w:footerReference w:type="default" r:id="rId9"/>
      <w:pgSz w:w="11906" w:h="16838"/>
      <w:pgMar w:top="1440" w:right="1440" w:bottom="1440" w:left="1440" w:header="0" w:footer="0" w:gutter="0"/>
      <w:cols w:space="720"/>
      <w:formProt w:val="0"/>
      <w:titlePg/>
      <w:docGrid w:linePitch="299" w:charSpace="409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868D1" w16cex:dateUtc="2020-10-19T22:34:00Z"/>
  <w16cex:commentExtensible w16cex:durableId="23386B3B" w16cex:dateUtc="2020-10-19T22:44:00Z"/>
  <w16cex:commentExtensible w16cex:durableId="233872A9" w16cex:dateUtc="2020-10-19T23:16:00Z"/>
  <w16cex:commentExtensible w16cex:durableId="23387305" w16cex:dateUtc="2020-10-19T23:18:00Z"/>
  <w16cex:commentExtensible w16cex:durableId="23387476" w16cex:dateUtc="2020-10-19T23:24:00Z"/>
  <w16cex:commentExtensible w16cex:durableId="2338809A" w16cex:dateUtc="2020-10-20T00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A09BF7C" w16cid:durableId="233868D1"/>
  <w16cid:commentId w16cid:paraId="240F0161" w16cid:durableId="23386B3B"/>
  <w16cid:commentId w16cid:paraId="7F1A1A9B" w16cid:durableId="23385DFC"/>
  <w16cid:commentId w16cid:paraId="1A305587" w16cid:durableId="23385DFD"/>
  <w16cid:commentId w16cid:paraId="378258D8" w16cid:durableId="233872A9"/>
  <w16cid:commentId w16cid:paraId="00D383A1" w16cid:durableId="23387305"/>
  <w16cid:commentId w16cid:paraId="7D3E7F4B" w16cid:durableId="23387476"/>
  <w16cid:commentId w16cid:paraId="1C3E1B17" w16cid:durableId="23385DFE"/>
  <w16cid:commentId w16cid:paraId="6210EE32" w16cid:durableId="2338809A"/>
  <w16cid:commentId w16cid:paraId="0C4DD569" w16cid:durableId="23385DFF"/>
  <w16cid:commentId w16cid:paraId="1C2295D1" w16cid:durableId="23385E00"/>
  <w16cid:commentId w16cid:paraId="3E259522" w16cid:durableId="23385E01"/>
  <w16cid:commentId w16cid:paraId="75DA2F05" w16cid:durableId="23385E02"/>
  <w16cid:commentId w16cid:paraId="18221266" w16cid:durableId="23385E03"/>
  <w16cid:commentId w16cid:paraId="4E4AB738" w16cid:durableId="23385E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E9CA05" w14:textId="77777777" w:rsidR="007A4F57" w:rsidRDefault="007A4F57" w:rsidP="00097C52">
      <w:pPr>
        <w:spacing w:line="240" w:lineRule="auto"/>
      </w:pPr>
      <w:r>
        <w:separator/>
      </w:r>
    </w:p>
  </w:endnote>
  <w:endnote w:type="continuationSeparator" w:id="0">
    <w:p w14:paraId="5C309132" w14:textId="77777777" w:rsidR="007A4F57" w:rsidRDefault="007A4F57" w:rsidP="00097C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Arial Unicode MS"/>
    <w:charset w:val="01"/>
    <w:family w:val="roman"/>
    <w:pitch w:val="variable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89769381"/>
      <w:docPartObj>
        <w:docPartGallery w:val="Page Numbers (Bottom of Page)"/>
        <w:docPartUnique/>
      </w:docPartObj>
    </w:sdtPr>
    <w:sdtEndPr/>
    <w:sdtContent>
      <w:p w14:paraId="53CBC1C4" w14:textId="77777777" w:rsidR="007A4F57" w:rsidRDefault="007A4F57" w:rsidP="00B40456">
        <w:pPr>
          <w:autoSpaceDE w:val="0"/>
          <w:autoSpaceDN w:val="0"/>
          <w:adjustRightInd w:val="0"/>
          <w:spacing w:line="240" w:lineRule="auto"/>
          <w:jc w:val="center"/>
          <w:rPr>
            <w:b/>
            <w:bCs/>
            <w:color w:val="336600"/>
            <w:sz w:val="14"/>
            <w:szCs w:val="14"/>
          </w:rPr>
        </w:pPr>
        <w:r>
          <w:rPr>
            <w:b/>
            <w:bCs/>
            <w:color w:val="336600"/>
            <w:sz w:val="14"/>
            <w:szCs w:val="14"/>
          </w:rPr>
          <w:t>Serviço Municipal de Saneamento Ambiental de Santo André</w:t>
        </w:r>
      </w:p>
      <w:p w14:paraId="4AD56B79" w14:textId="77777777" w:rsidR="007A4F57" w:rsidRDefault="007A4F57" w:rsidP="00B40456">
        <w:pPr>
          <w:autoSpaceDE w:val="0"/>
          <w:autoSpaceDN w:val="0"/>
          <w:adjustRightInd w:val="0"/>
          <w:spacing w:line="240" w:lineRule="auto"/>
          <w:jc w:val="center"/>
          <w:rPr>
            <w:b/>
            <w:bCs/>
            <w:color w:val="000081"/>
            <w:sz w:val="14"/>
            <w:szCs w:val="14"/>
          </w:rPr>
        </w:pPr>
        <w:r>
          <w:rPr>
            <w:b/>
            <w:bCs/>
            <w:color w:val="000081"/>
            <w:sz w:val="14"/>
            <w:szCs w:val="14"/>
          </w:rPr>
          <w:t>Departamento de Resíduos Sólidos</w:t>
        </w:r>
      </w:p>
      <w:p w14:paraId="7888D0AD" w14:textId="77777777" w:rsidR="007A4F57" w:rsidRDefault="007A4F57" w:rsidP="00B40456">
        <w:pPr>
          <w:autoSpaceDE w:val="0"/>
          <w:autoSpaceDN w:val="0"/>
          <w:adjustRightInd w:val="0"/>
          <w:spacing w:line="240" w:lineRule="auto"/>
          <w:jc w:val="center"/>
          <w:rPr>
            <w:color w:val="000081"/>
            <w:sz w:val="14"/>
            <w:szCs w:val="14"/>
          </w:rPr>
        </w:pPr>
        <w:r>
          <w:rPr>
            <w:color w:val="000081"/>
            <w:sz w:val="14"/>
            <w:szCs w:val="14"/>
          </w:rPr>
          <w:t xml:space="preserve">Rua Oswaldo Cruz, 99 </w:t>
        </w:r>
        <w:r>
          <w:rPr>
            <w:rFonts w:ascii="SymbolMT" w:hAnsi="SymbolMT" w:cs="SymbolMT"/>
            <w:color w:val="000081"/>
            <w:sz w:val="14"/>
            <w:szCs w:val="14"/>
          </w:rPr>
          <w:t>•Jd. Jamaica</w:t>
        </w:r>
        <w:r>
          <w:rPr>
            <w:color w:val="000081"/>
            <w:sz w:val="14"/>
            <w:szCs w:val="14"/>
          </w:rPr>
          <w:t xml:space="preserve"> </w:t>
        </w:r>
        <w:r>
          <w:rPr>
            <w:rFonts w:ascii="SymbolMT" w:hAnsi="SymbolMT" w:cs="SymbolMT"/>
            <w:color w:val="000081"/>
            <w:sz w:val="14"/>
            <w:szCs w:val="14"/>
          </w:rPr>
          <w:t xml:space="preserve">• </w:t>
        </w:r>
        <w:r>
          <w:rPr>
            <w:color w:val="000081"/>
            <w:sz w:val="14"/>
            <w:szCs w:val="14"/>
          </w:rPr>
          <w:t xml:space="preserve">Santo André </w:t>
        </w:r>
        <w:r>
          <w:rPr>
            <w:rFonts w:ascii="SymbolMT" w:hAnsi="SymbolMT" w:cs="SymbolMT"/>
            <w:color w:val="000081"/>
            <w:sz w:val="14"/>
            <w:szCs w:val="14"/>
          </w:rPr>
          <w:t xml:space="preserve">• </w:t>
        </w:r>
        <w:r>
          <w:rPr>
            <w:color w:val="000081"/>
            <w:sz w:val="14"/>
            <w:szCs w:val="14"/>
          </w:rPr>
          <w:t xml:space="preserve">SP </w:t>
        </w:r>
        <w:r>
          <w:rPr>
            <w:rFonts w:ascii="SymbolMT" w:hAnsi="SymbolMT" w:cs="SymbolMT"/>
            <w:color w:val="000081"/>
            <w:sz w:val="14"/>
            <w:szCs w:val="14"/>
          </w:rPr>
          <w:t xml:space="preserve">• </w:t>
        </w:r>
        <w:r>
          <w:rPr>
            <w:color w:val="000081"/>
            <w:sz w:val="14"/>
            <w:szCs w:val="14"/>
          </w:rPr>
          <w:t>CEP 09185-440</w:t>
        </w:r>
      </w:p>
      <w:p w14:paraId="33BA873E" w14:textId="77777777" w:rsidR="007A4F57" w:rsidRDefault="007A4F57" w:rsidP="00B40456">
        <w:pPr>
          <w:pStyle w:val="Rodap"/>
          <w:jc w:val="center"/>
        </w:pPr>
        <w:r>
          <w:rPr>
            <w:color w:val="000081"/>
            <w:sz w:val="14"/>
            <w:szCs w:val="14"/>
          </w:rPr>
          <w:t xml:space="preserve">CNPJ 57.604.530/0001-66 </w:t>
        </w:r>
        <w:r>
          <w:rPr>
            <w:rFonts w:ascii="SymbolMT" w:hAnsi="SymbolMT" w:cs="SymbolMT"/>
            <w:color w:val="000081"/>
            <w:sz w:val="14"/>
            <w:szCs w:val="14"/>
          </w:rPr>
          <w:t xml:space="preserve">• </w:t>
        </w:r>
        <w:r>
          <w:rPr>
            <w:color w:val="000081"/>
            <w:sz w:val="14"/>
            <w:szCs w:val="14"/>
          </w:rPr>
          <w:t xml:space="preserve">I.E. 626.723.877.111 </w:t>
        </w:r>
        <w:r>
          <w:rPr>
            <w:rFonts w:ascii="SymbolMT" w:hAnsi="SymbolMT" w:cs="SymbolMT"/>
            <w:color w:val="000081"/>
            <w:sz w:val="14"/>
            <w:szCs w:val="14"/>
          </w:rPr>
          <w:t xml:space="preserve">• </w:t>
        </w:r>
        <w:r>
          <w:rPr>
            <w:color w:val="000081"/>
            <w:sz w:val="14"/>
            <w:szCs w:val="14"/>
          </w:rPr>
          <w:t>www.semasa.sp.gov.br</w:t>
        </w:r>
      </w:p>
      <w:p w14:paraId="556937E0" w14:textId="26F6A78A" w:rsidR="007A4F57" w:rsidRDefault="007A4F57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1D39">
          <w:rPr>
            <w:noProof/>
          </w:rPr>
          <w:t>2</w:t>
        </w:r>
        <w:r>
          <w:fldChar w:fldCharType="end"/>
        </w:r>
      </w:p>
    </w:sdtContent>
  </w:sdt>
  <w:p w14:paraId="0D3648A1" w14:textId="77777777" w:rsidR="007A4F57" w:rsidRDefault="007A4F5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E792C1" w14:textId="77777777" w:rsidR="007A4F57" w:rsidRDefault="007A4F57" w:rsidP="00097C52">
      <w:pPr>
        <w:spacing w:line="240" w:lineRule="auto"/>
      </w:pPr>
      <w:r>
        <w:separator/>
      </w:r>
    </w:p>
  </w:footnote>
  <w:footnote w:type="continuationSeparator" w:id="0">
    <w:p w14:paraId="2CF0BD9B" w14:textId="77777777" w:rsidR="007A4F57" w:rsidRDefault="007A4F57" w:rsidP="00097C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945AC2" w14:textId="130C63D4" w:rsidR="007A4F57" w:rsidRDefault="007A4F57">
    <w:pPr>
      <w:pStyle w:val="Cabealho"/>
    </w:pPr>
  </w:p>
  <w:p w14:paraId="5D6A96E5" w14:textId="5D82EE13" w:rsidR="007A4F57" w:rsidRDefault="007A4F57" w:rsidP="00A36A85">
    <w:pPr>
      <w:pStyle w:val="Cabealho"/>
      <w:jc w:val="center"/>
    </w:pPr>
    <w:r>
      <w:rPr>
        <w:noProof/>
      </w:rPr>
      <w:drawing>
        <wp:inline distT="0" distB="0" distL="0" distR="0" wp14:anchorId="1D6FC197" wp14:editId="63627440">
          <wp:extent cx="1866900" cy="1050132"/>
          <wp:effectExtent l="0" t="0" r="0" b="0"/>
          <wp:docPr id="15" name="Imagem 15" descr="http://www.semasa.sp.gov.br/intranet/wp-content/uploads/2019/11/SEMASA_LOGO_BRASAO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http://www.semasa.sp.gov.br/intranet/wp-content/uploads/2019/11/SEMASA_LOGO_BRASAO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6893" cy="10557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D6CBC"/>
    <w:multiLevelType w:val="multilevel"/>
    <w:tmpl w:val="557C0672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5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5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0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856" w:hanging="2520"/>
      </w:pPr>
      <w:rPr>
        <w:rFonts w:hint="default"/>
      </w:rPr>
    </w:lvl>
  </w:abstractNum>
  <w:abstractNum w:abstractNumId="1" w15:restartNumberingAfterBreak="0">
    <w:nsid w:val="05C05293"/>
    <w:multiLevelType w:val="multilevel"/>
    <w:tmpl w:val="3B2087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69124D"/>
    <w:multiLevelType w:val="hybridMultilevel"/>
    <w:tmpl w:val="3F307C7A"/>
    <w:lvl w:ilvl="0" w:tplc="7A521536">
      <w:start w:val="10"/>
      <w:numFmt w:val="decimal"/>
      <w:lvlText w:val="%1"/>
      <w:lvlJc w:val="left"/>
      <w:pPr>
        <w:ind w:left="1438" w:hanging="11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3" w:hanging="360"/>
      </w:pPr>
    </w:lvl>
    <w:lvl w:ilvl="2" w:tplc="0416001B" w:tentative="1">
      <w:start w:val="1"/>
      <w:numFmt w:val="lowerRoman"/>
      <w:lvlText w:val="%3."/>
      <w:lvlJc w:val="right"/>
      <w:pPr>
        <w:ind w:left="2083" w:hanging="180"/>
      </w:pPr>
    </w:lvl>
    <w:lvl w:ilvl="3" w:tplc="0416000F" w:tentative="1">
      <w:start w:val="1"/>
      <w:numFmt w:val="decimal"/>
      <w:lvlText w:val="%4."/>
      <w:lvlJc w:val="left"/>
      <w:pPr>
        <w:ind w:left="2803" w:hanging="360"/>
      </w:pPr>
    </w:lvl>
    <w:lvl w:ilvl="4" w:tplc="04160019" w:tentative="1">
      <w:start w:val="1"/>
      <w:numFmt w:val="lowerLetter"/>
      <w:lvlText w:val="%5."/>
      <w:lvlJc w:val="left"/>
      <w:pPr>
        <w:ind w:left="3523" w:hanging="360"/>
      </w:pPr>
    </w:lvl>
    <w:lvl w:ilvl="5" w:tplc="0416001B" w:tentative="1">
      <w:start w:val="1"/>
      <w:numFmt w:val="lowerRoman"/>
      <w:lvlText w:val="%6."/>
      <w:lvlJc w:val="right"/>
      <w:pPr>
        <w:ind w:left="4243" w:hanging="180"/>
      </w:pPr>
    </w:lvl>
    <w:lvl w:ilvl="6" w:tplc="0416000F" w:tentative="1">
      <w:start w:val="1"/>
      <w:numFmt w:val="decimal"/>
      <w:lvlText w:val="%7."/>
      <w:lvlJc w:val="left"/>
      <w:pPr>
        <w:ind w:left="4963" w:hanging="360"/>
      </w:pPr>
    </w:lvl>
    <w:lvl w:ilvl="7" w:tplc="04160019" w:tentative="1">
      <w:start w:val="1"/>
      <w:numFmt w:val="lowerLetter"/>
      <w:lvlText w:val="%8."/>
      <w:lvlJc w:val="left"/>
      <w:pPr>
        <w:ind w:left="5683" w:hanging="360"/>
      </w:pPr>
    </w:lvl>
    <w:lvl w:ilvl="8" w:tplc="0416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6A87944"/>
    <w:multiLevelType w:val="multilevel"/>
    <w:tmpl w:val="E650406E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Roman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Roman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Roman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Roman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7271606"/>
    <w:multiLevelType w:val="multilevel"/>
    <w:tmpl w:val="486E2580"/>
    <w:lvl w:ilvl="0">
      <w:start w:val="4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8" w:hanging="72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1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5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9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6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84" w:hanging="2520"/>
      </w:pPr>
      <w:rPr>
        <w:rFonts w:hint="default"/>
      </w:rPr>
    </w:lvl>
  </w:abstractNum>
  <w:abstractNum w:abstractNumId="5" w15:restartNumberingAfterBreak="0">
    <w:nsid w:val="09C616E1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6" w15:restartNumberingAfterBreak="0">
    <w:nsid w:val="09DF5733"/>
    <w:multiLevelType w:val="hybridMultilevel"/>
    <w:tmpl w:val="BBC2B6D4"/>
    <w:lvl w:ilvl="0" w:tplc="9618BC0C">
      <w:start w:val="10"/>
      <w:numFmt w:val="decimal"/>
      <w:lvlText w:val="%1"/>
      <w:lvlJc w:val="left"/>
      <w:pPr>
        <w:ind w:left="1438" w:hanging="11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3" w:hanging="360"/>
      </w:pPr>
    </w:lvl>
    <w:lvl w:ilvl="2" w:tplc="0416001B" w:tentative="1">
      <w:start w:val="1"/>
      <w:numFmt w:val="lowerRoman"/>
      <w:lvlText w:val="%3."/>
      <w:lvlJc w:val="right"/>
      <w:pPr>
        <w:ind w:left="2083" w:hanging="180"/>
      </w:pPr>
    </w:lvl>
    <w:lvl w:ilvl="3" w:tplc="0416000F" w:tentative="1">
      <w:start w:val="1"/>
      <w:numFmt w:val="decimal"/>
      <w:lvlText w:val="%4."/>
      <w:lvlJc w:val="left"/>
      <w:pPr>
        <w:ind w:left="2803" w:hanging="360"/>
      </w:pPr>
    </w:lvl>
    <w:lvl w:ilvl="4" w:tplc="04160019" w:tentative="1">
      <w:start w:val="1"/>
      <w:numFmt w:val="lowerLetter"/>
      <w:lvlText w:val="%5."/>
      <w:lvlJc w:val="left"/>
      <w:pPr>
        <w:ind w:left="3523" w:hanging="360"/>
      </w:pPr>
    </w:lvl>
    <w:lvl w:ilvl="5" w:tplc="0416001B" w:tentative="1">
      <w:start w:val="1"/>
      <w:numFmt w:val="lowerRoman"/>
      <w:lvlText w:val="%6."/>
      <w:lvlJc w:val="right"/>
      <w:pPr>
        <w:ind w:left="4243" w:hanging="180"/>
      </w:pPr>
    </w:lvl>
    <w:lvl w:ilvl="6" w:tplc="0416000F" w:tentative="1">
      <w:start w:val="1"/>
      <w:numFmt w:val="decimal"/>
      <w:lvlText w:val="%7."/>
      <w:lvlJc w:val="left"/>
      <w:pPr>
        <w:ind w:left="4963" w:hanging="360"/>
      </w:pPr>
    </w:lvl>
    <w:lvl w:ilvl="7" w:tplc="04160019" w:tentative="1">
      <w:start w:val="1"/>
      <w:numFmt w:val="lowerLetter"/>
      <w:lvlText w:val="%8."/>
      <w:lvlJc w:val="left"/>
      <w:pPr>
        <w:ind w:left="5683" w:hanging="360"/>
      </w:pPr>
    </w:lvl>
    <w:lvl w:ilvl="8" w:tplc="0416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0A7964CE"/>
    <w:multiLevelType w:val="hybridMultilevel"/>
    <w:tmpl w:val="1DB04668"/>
    <w:lvl w:ilvl="0" w:tplc="57143360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99290B"/>
    <w:multiLevelType w:val="multilevel"/>
    <w:tmpl w:val="E650406E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Roman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Roman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Roman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Roman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D9F3330"/>
    <w:multiLevelType w:val="hybridMultilevel"/>
    <w:tmpl w:val="9ED288EC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21539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657456A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12" w15:restartNumberingAfterBreak="0">
    <w:nsid w:val="19EB7786"/>
    <w:multiLevelType w:val="multilevel"/>
    <w:tmpl w:val="20F0DF7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1BFB2CFD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14" w15:restartNumberingAfterBreak="0">
    <w:nsid w:val="222937D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0506EC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16" w15:restartNumberingAfterBreak="0">
    <w:nsid w:val="273C55E3"/>
    <w:multiLevelType w:val="hybridMultilevel"/>
    <w:tmpl w:val="4CF82998"/>
    <w:lvl w:ilvl="0" w:tplc="EAC068D0">
      <w:start w:val="10"/>
      <w:numFmt w:val="decimal"/>
      <w:lvlText w:val="%1"/>
      <w:lvlJc w:val="left"/>
      <w:pPr>
        <w:ind w:left="215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518" w:hanging="360"/>
      </w:pPr>
    </w:lvl>
    <w:lvl w:ilvl="2" w:tplc="0416001B" w:tentative="1">
      <w:start w:val="1"/>
      <w:numFmt w:val="lowerRoman"/>
      <w:lvlText w:val="%3."/>
      <w:lvlJc w:val="right"/>
      <w:pPr>
        <w:ind w:left="3238" w:hanging="180"/>
      </w:pPr>
    </w:lvl>
    <w:lvl w:ilvl="3" w:tplc="0416000F" w:tentative="1">
      <w:start w:val="1"/>
      <w:numFmt w:val="decimal"/>
      <w:lvlText w:val="%4."/>
      <w:lvlJc w:val="left"/>
      <w:pPr>
        <w:ind w:left="3958" w:hanging="360"/>
      </w:pPr>
    </w:lvl>
    <w:lvl w:ilvl="4" w:tplc="04160019" w:tentative="1">
      <w:start w:val="1"/>
      <w:numFmt w:val="lowerLetter"/>
      <w:lvlText w:val="%5."/>
      <w:lvlJc w:val="left"/>
      <w:pPr>
        <w:ind w:left="4678" w:hanging="360"/>
      </w:pPr>
    </w:lvl>
    <w:lvl w:ilvl="5" w:tplc="0416001B" w:tentative="1">
      <w:start w:val="1"/>
      <w:numFmt w:val="lowerRoman"/>
      <w:lvlText w:val="%6."/>
      <w:lvlJc w:val="right"/>
      <w:pPr>
        <w:ind w:left="5398" w:hanging="180"/>
      </w:pPr>
    </w:lvl>
    <w:lvl w:ilvl="6" w:tplc="0416000F" w:tentative="1">
      <w:start w:val="1"/>
      <w:numFmt w:val="decimal"/>
      <w:lvlText w:val="%7."/>
      <w:lvlJc w:val="left"/>
      <w:pPr>
        <w:ind w:left="6118" w:hanging="360"/>
      </w:pPr>
    </w:lvl>
    <w:lvl w:ilvl="7" w:tplc="04160019" w:tentative="1">
      <w:start w:val="1"/>
      <w:numFmt w:val="lowerLetter"/>
      <w:lvlText w:val="%8."/>
      <w:lvlJc w:val="left"/>
      <w:pPr>
        <w:ind w:left="6838" w:hanging="360"/>
      </w:pPr>
    </w:lvl>
    <w:lvl w:ilvl="8" w:tplc="0416001B" w:tentative="1">
      <w:start w:val="1"/>
      <w:numFmt w:val="lowerRoman"/>
      <w:lvlText w:val="%9."/>
      <w:lvlJc w:val="right"/>
      <w:pPr>
        <w:ind w:left="7558" w:hanging="180"/>
      </w:pPr>
    </w:lvl>
  </w:abstractNum>
  <w:abstractNum w:abstractNumId="17" w15:restartNumberingAfterBreak="0">
    <w:nsid w:val="315A7BA1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18" w15:restartNumberingAfterBreak="0">
    <w:nsid w:val="3E0C25D9"/>
    <w:multiLevelType w:val="multilevel"/>
    <w:tmpl w:val="CF28E6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E5C0030"/>
    <w:multiLevelType w:val="hybridMultilevel"/>
    <w:tmpl w:val="A54E2592"/>
    <w:lvl w:ilvl="0" w:tplc="6C380540">
      <w:start w:val="7"/>
      <w:numFmt w:val="decimal"/>
      <w:lvlText w:val="%1"/>
      <w:lvlJc w:val="left"/>
      <w:pPr>
        <w:ind w:left="1003" w:hanging="72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505094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21" w15:restartNumberingAfterBreak="0">
    <w:nsid w:val="41E6464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2E20F79"/>
    <w:multiLevelType w:val="hybridMultilevel"/>
    <w:tmpl w:val="61E403F8"/>
    <w:lvl w:ilvl="0" w:tplc="0416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B29C9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24" w15:restartNumberingAfterBreak="0">
    <w:nsid w:val="486343F1"/>
    <w:multiLevelType w:val="hybridMultilevel"/>
    <w:tmpl w:val="54EE986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8632BA"/>
    <w:multiLevelType w:val="multilevel"/>
    <w:tmpl w:val="6CAEEB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4B2636AD"/>
    <w:multiLevelType w:val="multilevel"/>
    <w:tmpl w:val="9D3C79E6"/>
    <w:lvl w:ilvl="0">
      <w:start w:val="9"/>
      <w:numFmt w:val="decimal"/>
      <w:lvlText w:val="%1"/>
      <w:lvlJc w:val="left"/>
      <w:pPr>
        <w:ind w:left="360" w:hanging="360"/>
      </w:pPr>
    </w:lvl>
    <w:lvl w:ilvl="1">
      <w:start w:val="7"/>
      <w:numFmt w:val="decimal"/>
      <w:lvlText w:val="%1.%2"/>
      <w:lvlJc w:val="left"/>
      <w:pPr>
        <w:ind w:left="1440" w:hanging="360"/>
      </w:pPr>
    </w:lvl>
    <w:lvl w:ilvl="2">
      <w:start w:val="1"/>
      <w:numFmt w:val="decimal"/>
      <w:lvlText w:val="%1.%2.%3"/>
      <w:lvlJc w:val="left"/>
      <w:pPr>
        <w:ind w:left="2880" w:hanging="720"/>
      </w:pPr>
    </w:lvl>
    <w:lvl w:ilvl="3">
      <w:start w:val="1"/>
      <w:numFmt w:val="decimal"/>
      <w:lvlText w:val="%1.%2.%3.%4"/>
      <w:lvlJc w:val="left"/>
      <w:pPr>
        <w:ind w:left="3960" w:hanging="720"/>
      </w:pPr>
    </w:lvl>
    <w:lvl w:ilvl="4">
      <w:start w:val="1"/>
      <w:numFmt w:val="decimal"/>
      <w:lvlText w:val="%1.%2.%3.%4.%5"/>
      <w:lvlJc w:val="left"/>
      <w:pPr>
        <w:ind w:left="5400" w:hanging="1080"/>
      </w:pPr>
    </w:lvl>
    <w:lvl w:ilvl="5">
      <w:start w:val="1"/>
      <w:numFmt w:val="decimal"/>
      <w:lvlText w:val="%1.%2.%3.%4.%5.%6"/>
      <w:lvlJc w:val="left"/>
      <w:pPr>
        <w:ind w:left="6480" w:hanging="1080"/>
      </w:pPr>
    </w:lvl>
    <w:lvl w:ilvl="6">
      <w:start w:val="1"/>
      <w:numFmt w:val="decimal"/>
      <w:lvlText w:val="%1.%2.%3.%4.%5.%6.%7"/>
      <w:lvlJc w:val="left"/>
      <w:pPr>
        <w:ind w:left="7920" w:hanging="1440"/>
      </w:pPr>
    </w:lvl>
    <w:lvl w:ilvl="7">
      <w:start w:val="1"/>
      <w:numFmt w:val="decimal"/>
      <w:lvlText w:val="%1.%2.%3.%4.%5.%6.%7.%8"/>
      <w:lvlJc w:val="left"/>
      <w:pPr>
        <w:ind w:left="9000" w:hanging="1440"/>
      </w:pPr>
    </w:lvl>
    <w:lvl w:ilvl="8">
      <w:start w:val="1"/>
      <w:numFmt w:val="decimal"/>
      <w:lvlText w:val="%1.%2.%3.%4.%5.%6.%7.%8.%9"/>
      <w:lvlJc w:val="left"/>
      <w:pPr>
        <w:ind w:left="10440" w:hanging="1800"/>
      </w:pPr>
    </w:lvl>
  </w:abstractNum>
  <w:abstractNum w:abstractNumId="27" w15:restartNumberingAfterBreak="0">
    <w:nsid w:val="4C11682C"/>
    <w:multiLevelType w:val="multilevel"/>
    <w:tmpl w:val="3E802F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17B1A6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40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b w:val="0"/>
        <w:sz w:val="3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39674ED"/>
    <w:multiLevelType w:val="hybridMultilevel"/>
    <w:tmpl w:val="18FE31A8"/>
    <w:lvl w:ilvl="0" w:tplc="17F2ED4C">
      <w:start w:val="10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9C7A6B"/>
    <w:multiLevelType w:val="hybridMultilevel"/>
    <w:tmpl w:val="400A3A40"/>
    <w:lvl w:ilvl="0" w:tplc="5748CC68">
      <w:start w:val="7"/>
      <w:numFmt w:val="decimal"/>
      <w:lvlText w:val="%1"/>
      <w:lvlJc w:val="left"/>
      <w:pPr>
        <w:ind w:left="718" w:hanging="43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3" w:hanging="360"/>
      </w:pPr>
    </w:lvl>
    <w:lvl w:ilvl="2" w:tplc="0416001B" w:tentative="1">
      <w:start w:val="1"/>
      <w:numFmt w:val="lowerRoman"/>
      <w:lvlText w:val="%3."/>
      <w:lvlJc w:val="right"/>
      <w:pPr>
        <w:ind w:left="2083" w:hanging="180"/>
      </w:pPr>
    </w:lvl>
    <w:lvl w:ilvl="3" w:tplc="0416000F" w:tentative="1">
      <w:start w:val="1"/>
      <w:numFmt w:val="decimal"/>
      <w:lvlText w:val="%4."/>
      <w:lvlJc w:val="left"/>
      <w:pPr>
        <w:ind w:left="2803" w:hanging="360"/>
      </w:pPr>
    </w:lvl>
    <w:lvl w:ilvl="4" w:tplc="04160019" w:tentative="1">
      <w:start w:val="1"/>
      <w:numFmt w:val="lowerLetter"/>
      <w:lvlText w:val="%5."/>
      <w:lvlJc w:val="left"/>
      <w:pPr>
        <w:ind w:left="3523" w:hanging="360"/>
      </w:pPr>
    </w:lvl>
    <w:lvl w:ilvl="5" w:tplc="0416001B" w:tentative="1">
      <w:start w:val="1"/>
      <w:numFmt w:val="lowerRoman"/>
      <w:lvlText w:val="%6."/>
      <w:lvlJc w:val="right"/>
      <w:pPr>
        <w:ind w:left="4243" w:hanging="180"/>
      </w:pPr>
    </w:lvl>
    <w:lvl w:ilvl="6" w:tplc="0416000F" w:tentative="1">
      <w:start w:val="1"/>
      <w:numFmt w:val="decimal"/>
      <w:lvlText w:val="%7."/>
      <w:lvlJc w:val="left"/>
      <w:pPr>
        <w:ind w:left="4963" w:hanging="360"/>
      </w:pPr>
    </w:lvl>
    <w:lvl w:ilvl="7" w:tplc="04160019" w:tentative="1">
      <w:start w:val="1"/>
      <w:numFmt w:val="lowerLetter"/>
      <w:lvlText w:val="%8."/>
      <w:lvlJc w:val="left"/>
      <w:pPr>
        <w:ind w:left="5683" w:hanging="360"/>
      </w:pPr>
    </w:lvl>
    <w:lvl w:ilvl="8" w:tplc="0416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 w15:restartNumberingAfterBreak="0">
    <w:nsid w:val="55C76E7A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32" w15:restartNumberingAfterBreak="0">
    <w:nsid w:val="55E4649D"/>
    <w:multiLevelType w:val="hybridMultilevel"/>
    <w:tmpl w:val="3E0EF46E"/>
    <w:lvl w:ilvl="0" w:tplc="3DECE928">
      <w:start w:val="10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9F60C6"/>
    <w:multiLevelType w:val="hybridMultilevel"/>
    <w:tmpl w:val="DC787AB0"/>
    <w:lvl w:ilvl="0" w:tplc="C972A3A0">
      <w:start w:val="10"/>
      <w:numFmt w:val="decimal"/>
      <w:lvlText w:val="%1"/>
      <w:lvlJc w:val="left"/>
      <w:pPr>
        <w:ind w:left="215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518" w:hanging="360"/>
      </w:pPr>
    </w:lvl>
    <w:lvl w:ilvl="2" w:tplc="0416001B" w:tentative="1">
      <w:start w:val="1"/>
      <w:numFmt w:val="lowerRoman"/>
      <w:lvlText w:val="%3."/>
      <w:lvlJc w:val="right"/>
      <w:pPr>
        <w:ind w:left="3238" w:hanging="180"/>
      </w:pPr>
    </w:lvl>
    <w:lvl w:ilvl="3" w:tplc="0416000F" w:tentative="1">
      <w:start w:val="1"/>
      <w:numFmt w:val="decimal"/>
      <w:lvlText w:val="%4."/>
      <w:lvlJc w:val="left"/>
      <w:pPr>
        <w:ind w:left="3958" w:hanging="360"/>
      </w:pPr>
    </w:lvl>
    <w:lvl w:ilvl="4" w:tplc="04160019" w:tentative="1">
      <w:start w:val="1"/>
      <w:numFmt w:val="lowerLetter"/>
      <w:lvlText w:val="%5."/>
      <w:lvlJc w:val="left"/>
      <w:pPr>
        <w:ind w:left="4678" w:hanging="360"/>
      </w:pPr>
    </w:lvl>
    <w:lvl w:ilvl="5" w:tplc="0416001B" w:tentative="1">
      <w:start w:val="1"/>
      <w:numFmt w:val="lowerRoman"/>
      <w:lvlText w:val="%6."/>
      <w:lvlJc w:val="right"/>
      <w:pPr>
        <w:ind w:left="5398" w:hanging="180"/>
      </w:pPr>
    </w:lvl>
    <w:lvl w:ilvl="6" w:tplc="0416000F" w:tentative="1">
      <w:start w:val="1"/>
      <w:numFmt w:val="decimal"/>
      <w:lvlText w:val="%7."/>
      <w:lvlJc w:val="left"/>
      <w:pPr>
        <w:ind w:left="6118" w:hanging="360"/>
      </w:pPr>
    </w:lvl>
    <w:lvl w:ilvl="7" w:tplc="04160019" w:tentative="1">
      <w:start w:val="1"/>
      <w:numFmt w:val="lowerLetter"/>
      <w:lvlText w:val="%8."/>
      <w:lvlJc w:val="left"/>
      <w:pPr>
        <w:ind w:left="6838" w:hanging="360"/>
      </w:pPr>
    </w:lvl>
    <w:lvl w:ilvl="8" w:tplc="0416001B" w:tentative="1">
      <w:start w:val="1"/>
      <w:numFmt w:val="lowerRoman"/>
      <w:lvlText w:val="%9."/>
      <w:lvlJc w:val="right"/>
      <w:pPr>
        <w:ind w:left="7558" w:hanging="180"/>
      </w:pPr>
    </w:lvl>
  </w:abstractNum>
  <w:abstractNum w:abstractNumId="34" w15:restartNumberingAfterBreak="0">
    <w:nsid w:val="6358690E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35" w15:restartNumberingAfterBreak="0">
    <w:nsid w:val="64653A9B"/>
    <w:multiLevelType w:val="hybridMultilevel"/>
    <w:tmpl w:val="2F16C97C"/>
    <w:lvl w:ilvl="0" w:tplc="0416000F">
      <w:start w:val="1"/>
      <w:numFmt w:val="decimal"/>
      <w:lvlText w:val="%1."/>
      <w:lvlJc w:val="left"/>
      <w:pPr>
        <w:ind w:left="1800" w:hanging="360"/>
      </w:pPr>
    </w:lvl>
    <w:lvl w:ilvl="1" w:tplc="04160019" w:tentative="1">
      <w:start w:val="1"/>
      <w:numFmt w:val="lowerLetter"/>
      <w:lvlText w:val="%2."/>
      <w:lvlJc w:val="left"/>
      <w:pPr>
        <w:ind w:left="2520" w:hanging="360"/>
      </w:p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6AD408D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37" w15:restartNumberingAfterBreak="0">
    <w:nsid w:val="68711639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38" w15:restartNumberingAfterBreak="0">
    <w:nsid w:val="6B086C2F"/>
    <w:multiLevelType w:val="multilevel"/>
    <w:tmpl w:val="1CC883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39" w15:restartNumberingAfterBreak="0">
    <w:nsid w:val="6E4509E8"/>
    <w:multiLevelType w:val="multilevel"/>
    <w:tmpl w:val="CF28E6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0CC0D1B"/>
    <w:multiLevelType w:val="multilevel"/>
    <w:tmpl w:val="CF28E6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1A64837"/>
    <w:multiLevelType w:val="multilevel"/>
    <w:tmpl w:val="38A2003A"/>
    <w:lvl w:ilvl="0">
      <w:start w:val="5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3240"/>
      </w:pPr>
      <w:rPr>
        <w:rFonts w:hint="default"/>
      </w:rPr>
    </w:lvl>
  </w:abstractNum>
  <w:abstractNum w:abstractNumId="42" w15:restartNumberingAfterBreak="0">
    <w:nsid w:val="75D2582D"/>
    <w:multiLevelType w:val="multilevel"/>
    <w:tmpl w:val="0F5A7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43" w15:restartNumberingAfterBreak="0">
    <w:nsid w:val="765B55A9"/>
    <w:multiLevelType w:val="multilevel"/>
    <w:tmpl w:val="16DEAE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74E4923"/>
    <w:multiLevelType w:val="multilevel"/>
    <w:tmpl w:val="FE9EC056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775706CA"/>
    <w:multiLevelType w:val="hybridMultilevel"/>
    <w:tmpl w:val="51884080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C784BFD"/>
    <w:multiLevelType w:val="multilevel"/>
    <w:tmpl w:val="E8E42EFA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FF411C6"/>
    <w:multiLevelType w:val="hybridMultilevel"/>
    <w:tmpl w:val="6296978C"/>
    <w:lvl w:ilvl="0" w:tplc="EA1601B2">
      <w:start w:val="10"/>
      <w:numFmt w:val="decimal"/>
      <w:lvlText w:val="%1"/>
      <w:lvlJc w:val="left"/>
      <w:pPr>
        <w:ind w:left="215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518" w:hanging="360"/>
      </w:pPr>
    </w:lvl>
    <w:lvl w:ilvl="2" w:tplc="0416001B" w:tentative="1">
      <w:start w:val="1"/>
      <w:numFmt w:val="lowerRoman"/>
      <w:lvlText w:val="%3."/>
      <w:lvlJc w:val="right"/>
      <w:pPr>
        <w:ind w:left="3238" w:hanging="180"/>
      </w:pPr>
    </w:lvl>
    <w:lvl w:ilvl="3" w:tplc="0416000F" w:tentative="1">
      <w:start w:val="1"/>
      <w:numFmt w:val="decimal"/>
      <w:lvlText w:val="%4."/>
      <w:lvlJc w:val="left"/>
      <w:pPr>
        <w:ind w:left="3958" w:hanging="360"/>
      </w:pPr>
    </w:lvl>
    <w:lvl w:ilvl="4" w:tplc="04160019" w:tentative="1">
      <w:start w:val="1"/>
      <w:numFmt w:val="lowerLetter"/>
      <w:lvlText w:val="%5."/>
      <w:lvlJc w:val="left"/>
      <w:pPr>
        <w:ind w:left="4678" w:hanging="360"/>
      </w:pPr>
    </w:lvl>
    <w:lvl w:ilvl="5" w:tplc="0416001B" w:tentative="1">
      <w:start w:val="1"/>
      <w:numFmt w:val="lowerRoman"/>
      <w:lvlText w:val="%6."/>
      <w:lvlJc w:val="right"/>
      <w:pPr>
        <w:ind w:left="5398" w:hanging="180"/>
      </w:pPr>
    </w:lvl>
    <w:lvl w:ilvl="6" w:tplc="0416000F" w:tentative="1">
      <w:start w:val="1"/>
      <w:numFmt w:val="decimal"/>
      <w:lvlText w:val="%7."/>
      <w:lvlJc w:val="left"/>
      <w:pPr>
        <w:ind w:left="6118" w:hanging="360"/>
      </w:pPr>
    </w:lvl>
    <w:lvl w:ilvl="7" w:tplc="04160019" w:tentative="1">
      <w:start w:val="1"/>
      <w:numFmt w:val="lowerLetter"/>
      <w:lvlText w:val="%8."/>
      <w:lvlJc w:val="left"/>
      <w:pPr>
        <w:ind w:left="6838" w:hanging="360"/>
      </w:pPr>
    </w:lvl>
    <w:lvl w:ilvl="8" w:tplc="0416001B" w:tentative="1">
      <w:start w:val="1"/>
      <w:numFmt w:val="lowerRoman"/>
      <w:lvlText w:val="%9."/>
      <w:lvlJc w:val="right"/>
      <w:pPr>
        <w:ind w:left="7558" w:hanging="180"/>
      </w:pPr>
    </w:lvl>
  </w:abstractNum>
  <w:num w:numId="1">
    <w:abstractNumId w:val="28"/>
  </w:num>
  <w:num w:numId="2">
    <w:abstractNumId w:val="26"/>
  </w:num>
  <w:num w:numId="3">
    <w:abstractNumId w:val="43"/>
  </w:num>
  <w:num w:numId="4">
    <w:abstractNumId w:val="27"/>
  </w:num>
  <w:num w:numId="5">
    <w:abstractNumId w:val="38"/>
  </w:num>
  <w:num w:numId="6">
    <w:abstractNumId w:val="40"/>
  </w:num>
  <w:num w:numId="7">
    <w:abstractNumId w:val="1"/>
  </w:num>
  <w:num w:numId="8">
    <w:abstractNumId w:val="31"/>
  </w:num>
  <w:num w:numId="9">
    <w:abstractNumId w:val="3"/>
  </w:num>
  <w:num w:numId="10">
    <w:abstractNumId w:val="12"/>
  </w:num>
  <w:num w:numId="11">
    <w:abstractNumId w:val="8"/>
  </w:num>
  <w:num w:numId="12">
    <w:abstractNumId w:val="15"/>
  </w:num>
  <w:num w:numId="13">
    <w:abstractNumId w:val="23"/>
  </w:num>
  <w:num w:numId="14">
    <w:abstractNumId w:val="42"/>
  </w:num>
  <w:num w:numId="15">
    <w:abstractNumId w:val="37"/>
  </w:num>
  <w:num w:numId="16">
    <w:abstractNumId w:val="39"/>
  </w:num>
  <w:num w:numId="17">
    <w:abstractNumId w:val="18"/>
  </w:num>
  <w:num w:numId="18">
    <w:abstractNumId w:val="17"/>
  </w:num>
  <w:num w:numId="19">
    <w:abstractNumId w:val="34"/>
  </w:num>
  <w:num w:numId="20">
    <w:abstractNumId w:val="13"/>
  </w:num>
  <w:num w:numId="21">
    <w:abstractNumId w:val="11"/>
  </w:num>
  <w:num w:numId="22">
    <w:abstractNumId w:val="5"/>
  </w:num>
  <w:num w:numId="23">
    <w:abstractNumId w:val="25"/>
  </w:num>
  <w:num w:numId="24">
    <w:abstractNumId w:val="9"/>
  </w:num>
  <w:num w:numId="25">
    <w:abstractNumId w:val="7"/>
  </w:num>
  <w:num w:numId="26">
    <w:abstractNumId w:val="45"/>
  </w:num>
  <w:num w:numId="27">
    <w:abstractNumId w:val="22"/>
  </w:num>
  <w:num w:numId="28">
    <w:abstractNumId w:val="10"/>
  </w:num>
  <w:num w:numId="29">
    <w:abstractNumId w:val="21"/>
  </w:num>
  <w:num w:numId="30">
    <w:abstractNumId w:val="14"/>
  </w:num>
  <w:num w:numId="31">
    <w:abstractNumId w:val="0"/>
  </w:num>
  <w:num w:numId="32">
    <w:abstractNumId w:val="44"/>
  </w:num>
  <w:num w:numId="33">
    <w:abstractNumId w:val="35"/>
  </w:num>
  <w:num w:numId="34">
    <w:abstractNumId w:val="46"/>
  </w:num>
  <w:num w:numId="35">
    <w:abstractNumId w:val="41"/>
  </w:num>
  <w:num w:numId="36">
    <w:abstractNumId w:val="4"/>
  </w:num>
  <w:num w:numId="37">
    <w:abstractNumId w:val="19"/>
  </w:num>
  <w:num w:numId="38">
    <w:abstractNumId w:val="2"/>
  </w:num>
  <w:num w:numId="39">
    <w:abstractNumId w:val="30"/>
  </w:num>
  <w:num w:numId="40">
    <w:abstractNumId w:val="29"/>
  </w:num>
  <w:num w:numId="41">
    <w:abstractNumId w:val="16"/>
  </w:num>
  <w:num w:numId="42">
    <w:abstractNumId w:val="32"/>
  </w:num>
  <w:num w:numId="43">
    <w:abstractNumId w:val="33"/>
  </w:num>
  <w:num w:numId="44">
    <w:abstractNumId w:val="47"/>
  </w:num>
  <w:num w:numId="45">
    <w:abstractNumId w:val="6"/>
  </w:num>
  <w:num w:numId="46">
    <w:abstractNumId w:val="24"/>
  </w:num>
  <w:num w:numId="47">
    <w:abstractNumId w:val="20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c3tDQ0MDA1NjRW0lEKTi0uzszPAykwrAUAtrv4hiwAAAA="/>
  </w:docVars>
  <w:rsids>
    <w:rsidRoot w:val="005B304E"/>
    <w:rsid w:val="00001508"/>
    <w:rsid w:val="00004460"/>
    <w:rsid w:val="0000467C"/>
    <w:rsid w:val="0000625D"/>
    <w:rsid w:val="0001229A"/>
    <w:rsid w:val="000142B9"/>
    <w:rsid w:val="0003759E"/>
    <w:rsid w:val="0004135C"/>
    <w:rsid w:val="00042DA0"/>
    <w:rsid w:val="00043ADF"/>
    <w:rsid w:val="00044346"/>
    <w:rsid w:val="000465DF"/>
    <w:rsid w:val="00057435"/>
    <w:rsid w:val="0006255B"/>
    <w:rsid w:val="0006680A"/>
    <w:rsid w:val="000671CC"/>
    <w:rsid w:val="00071F31"/>
    <w:rsid w:val="0007291E"/>
    <w:rsid w:val="000841AB"/>
    <w:rsid w:val="00086495"/>
    <w:rsid w:val="0009484F"/>
    <w:rsid w:val="00097C52"/>
    <w:rsid w:val="000A3183"/>
    <w:rsid w:val="000C23F1"/>
    <w:rsid w:val="000C3360"/>
    <w:rsid w:val="000C7340"/>
    <w:rsid w:val="000D51D8"/>
    <w:rsid w:val="000E3B0B"/>
    <w:rsid w:val="000E3ED5"/>
    <w:rsid w:val="000F59B1"/>
    <w:rsid w:val="001032B8"/>
    <w:rsid w:val="001070B2"/>
    <w:rsid w:val="00111579"/>
    <w:rsid w:val="00124F9E"/>
    <w:rsid w:val="001264CB"/>
    <w:rsid w:val="00132DAA"/>
    <w:rsid w:val="001335B9"/>
    <w:rsid w:val="00135BA5"/>
    <w:rsid w:val="00140A94"/>
    <w:rsid w:val="001449DD"/>
    <w:rsid w:val="001513CD"/>
    <w:rsid w:val="00156222"/>
    <w:rsid w:val="001665CF"/>
    <w:rsid w:val="00174011"/>
    <w:rsid w:val="001816C2"/>
    <w:rsid w:val="00182BBC"/>
    <w:rsid w:val="00182DED"/>
    <w:rsid w:val="001A0307"/>
    <w:rsid w:val="001A0EB3"/>
    <w:rsid w:val="001A4001"/>
    <w:rsid w:val="001B6C9D"/>
    <w:rsid w:val="001C1D39"/>
    <w:rsid w:val="001D1845"/>
    <w:rsid w:val="001E057F"/>
    <w:rsid w:val="001E5048"/>
    <w:rsid w:val="001F1B3B"/>
    <w:rsid w:val="002078C3"/>
    <w:rsid w:val="00207E60"/>
    <w:rsid w:val="00210793"/>
    <w:rsid w:val="00211993"/>
    <w:rsid w:val="0022621F"/>
    <w:rsid w:val="002306D3"/>
    <w:rsid w:val="00240D1A"/>
    <w:rsid w:val="00246902"/>
    <w:rsid w:val="00262837"/>
    <w:rsid w:val="00270B9F"/>
    <w:rsid w:val="0027152F"/>
    <w:rsid w:val="002757DA"/>
    <w:rsid w:val="002765C8"/>
    <w:rsid w:val="00276B7F"/>
    <w:rsid w:val="00277D90"/>
    <w:rsid w:val="00280BE2"/>
    <w:rsid w:val="00285AE5"/>
    <w:rsid w:val="00294CFC"/>
    <w:rsid w:val="002A513B"/>
    <w:rsid w:val="002B7441"/>
    <w:rsid w:val="002C2C83"/>
    <w:rsid w:val="002C5111"/>
    <w:rsid w:val="002D10BF"/>
    <w:rsid w:val="002D2040"/>
    <w:rsid w:val="002D28AA"/>
    <w:rsid w:val="002D480E"/>
    <w:rsid w:val="002D57AB"/>
    <w:rsid w:val="002E5EB5"/>
    <w:rsid w:val="002E5EF6"/>
    <w:rsid w:val="002F56B3"/>
    <w:rsid w:val="00313281"/>
    <w:rsid w:val="00314D9E"/>
    <w:rsid w:val="0032116C"/>
    <w:rsid w:val="0032427F"/>
    <w:rsid w:val="0032721D"/>
    <w:rsid w:val="0033011F"/>
    <w:rsid w:val="00331F27"/>
    <w:rsid w:val="0034316A"/>
    <w:rsid w:val="00343967"/>
    <w:rsid w:val="00351DD3"/>
    <w:rsid w:val="0035359A"/>
    <w:rsid w:val="00354E6C"/>
    <w:rsid w:val="00362094"/>
    <w:rsid w:val="00367356"/>
    <w:rsid w:val="00383B8E"/>
    <w:rsid w:val="00386CD5"/>
    <w:rsid w:val="00386DC1"/>
    <w:rsid w:val="00391AD8"/>
    <w:rsid w:val="003A41F7"/>
    <w:rsid w:val="003A54AE"/>
    <w:rsid w:val="003A5DE0"/>
    <w:rsid w:val="003A6E8A"/>
    <w:rsid w:val="003B1833"/>
    <w:rsid w:val="003B67A2"/>
    <w:rsid w:val="003C19AF"/>
    <w:rsid w:val="003D1D46"/>
    <w:rsid w:val="003D4C0E"/>
    <w:rsid w:val="003D6770"/>
    <w:rsid w:val="003D7216"/>
    <w:rsid w:val="003E21AD"/>
    <w:rsid w:val="003E58CD"/>
    <w:rsid w:val="003E6A02"/>
    <w:rsid w:val="003F06E0"/>
    <w:rsid w:val="003F7F99"/>
    <w:rsid w:val="00400591"/>
    <w:rsid w:val="004035E0"/>
    <w:rsid w:val="00412A62"/>
    <w:rsid w:val="0041644F"/>
    <w:rsid w:val="0043098A"/>
    <w:rsid w:val="004319E1"/>
    <w:rsid w:val="00432789"/>
    <w:rsid w:val="00434028"/>
    <w:rsid w:val="00435EA5"/>
    <w:rsid w:val="0043792C"/>
    <w:rsid w:val="004407D9"/>
    <w:rsid w:val="00442A39"/>
    <w:rsid w:val="00444B93"/>
    <w:rsid w:val="00451BFE"/>
    <w:rsid w:val="00470809"/>
    <w:rsid w:val="00470A7A"/>
    <w:rsid w:val="00470BFD"/>
    <w:rsid w:val="0047307F"/>
    <w:rsid w:val="00485876"/>
    <w:rsid w:val="00495109"/>
    <w:rsid w:val="004A67EB"/>
    <w:rsid w:val="004B21B6"/>
    <w:rsid w:val="004C0208"/>
    <w:rsid w:val="004C355B"/>
    <w:rsid w:val="004D554E"/>
    <w:rsid w:val="004E0484"/>
    <w:rsid w:val="004E3A55"/>
    <w:rsid w:val="004E527D"/>
    <w:rsid w:val="004E7A22"/>
    <w:rsid w:val="004F43AB"/>
    <w:rsid w:val="004F484C"/>
    <w:rsid w:val="004F573C"/>
    <w:rsid w:val="004F5A2E"/>
    <w:rsid w:val="004F6FF0"/>
    <w:rsid w:val="005016C1"/>
    <w:rsid w:val="005031D9"/>
    <w:rsid w:val="00504FE3"/>
    <w:rsid w:val="0050538E"/>
    <w:rsid w:val="005058CB"/>
    <w:rsid w:val="00515E05"/>
    <w:rsid w:val="00515EAF"/>
    <w:rsid w:val="00525EED"/>
    <w:rsid w:val="005306FD"/>
    <w:rsid w:val="00531C2F"/>
    <w:rsid w:val="005330A6"/>
    <w:rsid w:val="0054016D"/>
    <w:rsid w:val="00543C68"/>
    <w:rsid w:val="0055044E"/>
    <w:rsid w:val="00550D56"/>
    <w:rsid w:val="00551B4E"/>
    <w:rsid w:val="00555843"/>
    <w:rsid w:val="0056050C"/>
    <w:rsid w:val="00561D0B"/>
    <w:rsid w:val="00570651"/>
    <w:rsid w:val="00571602"/>
    <w:rsid w:val="005765FB"/>
    <w:rsid w:val="00576E33"/>
    <w:rsid w:val="005770B4"/>
    <w:rsid w:val="00580B98"/>
    <w:rsid w:val="0059292B"/>
    <w:rsid w:val="00597FAF"/>
    <w:rsid w:val="005A2404"/>
    <w:rsid w:val="005A6D35"/>
    <w:rsid w:val="005B304E"/>
    <w:rsid w:val="005B3A45"/>
    <w:rsid w:val="005C2160"/>
    <w:rsid w:val="005C759E"/>
    <w:rsid w:val="005D3A9E"/>
    <w:rsid w:val="005D3B50"/>
    <w:rsid w:val="005F12AA"/>
    <w:rsid w:val="005F673C"/>
    <w:rsid w:val="00602FB6"/>
    <w:rsid w:val="006232BA"/>
    <w:rsid w:val="00625E4F"/>
    <w:rsid w:val="00626AC5"/>
    <w:rsid w:val="00637104"/>
    <w:rsid w:val="00641077"/>
    <w:rsid w:val="00644DC4"/>
    <w:rsid w:val="00653595"/>
    <w:rsid w:val="006546F0"/>
    <w:rsid w:val="00657A4A"/>
    <w:rsid w:val="00672AA1"/>
    <w:rsid w:val="00673367"/>
    <w:rsid w:val="00676E1F"/>
    <w:rsid w:val="006B3B4C"/>
    <w:rsid w:val="006B6962"/>
    <w:rsid w:val="006C7ADC"/>
    <w:rsid w:val="006F29CB"/>
    <w:rsid w:val="00707417"/>
    <w:rsid w:val="00710B3F"/>
    <w:rsid w:val="00711A11"/>
    <w:rsid w:val="00715A7C"/>
    <w:rsid w:val="007173E3"/>
    <w:rsid w:val="00744C40"/>
    <w:rsid w:val="00747F04"/>
    <w:rsid w:val="00750CCE"/>
    <w:rsid w:val="0075265D"/>
    <w:rsid w:val="0076162D"/>
    <w:rsid w:val="0076170F"/>
    <w:rsid w:val="007618FF"/>
    <w:rsid w:val="0077048B"/>
    <w:rsid w:val="007732C2"/>
    <w:rsid w:val="00775782"/>
    <w:rsid w:val="007841A6"/>
    <w:rsid w:val="00785F22"/>
    <w:rsid w:val="007A4F57"/>
    <w:rsid w:val="007B4325"/>
    <w:rsid w:val="007C043C"/>
    <w:rsid w:val="007C5116"/>
    <w:rsid w:val="007C6A5E"/>
    <w:rsid w:val="007D2124"/>
    <w:rsid w:val="007E0C8F"/>
    <w:rsid w:val="007F0B80"/>
    <w:rsid w:val="007F3795"/>
    <w:rsid w:val="008017E7"/>
    <w:rsid w:val="0080571E"/>
    <w:rsid w:val="008062AD"/>
    <w:rsid w:val="008161C4"/>
    <w:rsid w:val="00822CB2"/>
    <w:rsid w:val="00824A47"/>
    <w:rsid w:val="00837E3A"/>
    <w:rsid w:val="00842ED8"/>
    <w:rsid w:val="0084490A"/>
    <w:rsid w:val="00850D1F"/>
    <w:rsid w:val="00850F1A"/>
    <w:rsid w:val="00853AAA"/>
    <w:rsid w:val="0085412F"/>
    <w:rsid w:val="008607DB"/>
    <w:rsid w:val="008677F4"/>
    <w:rsid w:val="00871EF7"/>
    <w:rsid w:val="00887095"/>
    <w:rsid w:val="00887A92"/>
    <w:rsid w:val="00897DBE"/>
    <w:rsid w:val="008A5827"/>
    <w:rsid w:val="008A7BE4"/>
    <w:rsid w:val="008B0746"/>
    <w:rsid w:val="008C058D"/>
    <w:rsid w:val="008C3F1E"/>
    <w:rsid w:val="008C77F7"/>
    <w:rsid w:val="008D0A06"/>
    <w:rsid w:val="008D2DD1"/>
    <w:rsid w:val="008F22FE"/>
    <w:rsid w:val="008F3E50"/>
    <w:rsid w:val="00902FDA"/>
    <w:rsid w:val="00903453"/>
    <w:rsid w:val="00905002"/>
    <w:rsid w:val="00917968"/>
    <w:rsid w:val="00923408"/>
    <w:rsid w:val="00927E3E"/>
    <w:rsid w:val="00931B32"/>
    <w:rsid w:val="009356F1"/>
    <w:rsid w:val="00947E01"/>
    <w:rsid w:val="00951A1E"/>
    <w:rsid w:val="00975288"/>
    <w:rsid w:val="009767AE"/>
    <w:rsid w:val="0098015B"/>
    <w:rsid w:val="0098284A"/>
    <w:rsid w:val="00987ADB"/>
    <w:rsid w:val="00993303"/>
    <w:rsid w:val="0099697A"/>
    <w:rsid w:val="00997D9F"/>
    <w:rsid w:val="009A2425"/>
    <w:rsid w:val="009A39AC"/>
    <w:rsid w:val="009B1B1D"/>
    <w:rsid w:val="009B1E3C"/>
    <w:rsid w:val="009B4E3E"/>
    <w:rsid w:val="009C3481"/>
    <w:rsid w:val="009C6837"/>
    <w:rsid w:val="009C6F89"/>
    <w:rsid w:val="009D1D5B"/>
    <w:rsid w:val="009D4A38"/>
    <w:rsid w:val="009D6F00"/>
    <w:rsid w:val="009E48EE"/>
    <w:rsid w:val="009E7A05"/>
    <w:rsid w:val="009F6E03"/>
    <w:rsid w:val="00A06307"/>
    <w:rsid w:val="00A216F6"/>
    <w:rsid w:val="00A3467A"/>
    <w:rsid w:val="00A34D70"/>
    <w:rsid w:val="00A36A85"/>
    <w:rsid w:val="00A43676"/>
    <w:rsid w:val="00A761B8"/>
    <w:rsid w:val="00A86C12"/>
    <w:rsid w:val="00A92D5D"/>
    <w:rsid w:val="00A9375A"/>
    <w:rsid w:val="00A94F49"/>
    <w:rsid w:val="00AA2A22"/>
    <w:rsid w:val="00AA2C7C"/>
    <w:rsid w:val="00AA6649"/>
    <w:rsid w:val="00AB1094"/>
    <w:rsid w:val="00AC27CE"/>
    <w:rsid w:val="00AC5F13"/>
    <w:rsid w:val="00AE106E"/>
    <w:rsid w:val="00AE75CA"/>
    <w:rsid w:val="00AF2C54"/>
    <w:rsid w:val="00B17F95"/>
    <w:rsid w:val="00B20962"/>
    <w:rsid w:val="00B336E1"/>
    <w:rsid w:val="00B35D60"/>
    <w:rsid w:val="00B36107"/>
    <w:rsid w:val="00B40456"/>
    <w:rsid w:val="00B44D38"/>
    <w:rsid w:val="00B46742"/>
    <w:rsid w:val="00B50821"/>
    <w:rsid w:val="00B51CA6"/>
    <w:rsid w:val="00B555AB"/>
    <w:rsid w:val="00B5756B"/>
    <w:rsid w:val="00B57F43"/>
    <w:rsid w:val="00B63D2C"/>
    <w:rsid w:val="00B73095"/>
    <w:rsid w:val="00B81C6D"/>
    <w:rsid w:val="00B83863"/>
    <w:rsid w:val="00B91D3A"/>
    <w:rsid w:val="00B9633B"/>
    <w:rsid w:val="00B97AB8"/>
    <w:rsid w:val="00BB1D49"/>
    <w:rsid w:val="00BB602A"/>
    <w:rsid w:val="00BB6976"/>
    <w:rsid w:val="00BB6FF0"/>
    <w:rsid w:val="00BC0DAD"/>
    <w:rsid w:val="00BC3228"/>
    <w:rsid w:val="00BC4417"/>
    <w:rsid w:val="00BC61DB"/>
    <w:rsid w:val="00BD67FC"/>
    <w:rsid w:val="00BD705A"/>
    <w:rsid w:val="00BE3D96"/>
    <w:rsid w:val="00BE527E"/>
    <w:rsid w:val="00BE553E"/>
    <w:rsid w:val="00BF02C9"/>
    <w:rsid w:val="00BF2DD3"/>
    <w:rsid w:val="00C01B3D"/>
    <w:rsid w:val="00C02C43"/>
    <w:rsid w:val="00C22809"/>
    <w:rsid w:val="00C23ECF"/>
    <w:rsid w:val="00C2597D"/>
    <w:rsid w:val="00C31C08"/>
    <w:rsid w:val="00C338C7"/>
    <w:rsid w:val="00C45B2F"/>
    <w:rsid w:val="00C56C1E"/>
    <w:rsid w:val="00C57CF1"/>
    <w:rsid w:val="00C60DDF"/>
    <w:rsid w:val="00C6109E"/>
    <w:rsid w:val="00C616EB"/>
    <w:rsid w:val="00C71AF3"/>
    <w:rsid w:val="00C82BB0"/>
    <w:rsid w:val="00C84200"/>
    <w:rsid w:val="00C87C7C"/>
    <w:rsid w:val="00C92FDE"/>
    <w:rsid w:val="00C95147"/>
    <w:rsid w:val="00C96B2D"/>
    <w:rsid w:val="00CA02DC"/>
    <w:rsid w:val="00CA0DF7"/>
    <w:rsid w:val="00CA3C68"/>
    <w:rsid w:val="00CA427A"/>
    <w:rsid w:val="00CA4FA0"/>
    <w:rsid w:val="00CA5622"/>
    <w:rsid w:val="00CA5E62"/>
    <w:rsid w:val="00CA65FA"/>
    <w:rsid w:val="00CB10D2"/>
    <w:rsid w:val="00CB186F"/>
    <w:rsid w:val="00CB60AD"/>
    <w:rsid w:val="00CC28B3"/>
    <w:rsid w:val="00CC5ECB"/>
    <w:rsid w:val="00CC7452"/>
    <w:rsid w:val="00CD04AC"/>
    <w:rsid w:val="00CD1BBB"/>
    <w:rsid w:val="00CD76DF"/>
    <w:rsid w:val="00CE5011"/>
    <w:rsid w:val="00CF054D"/>
    <w:rsid w:val="00D075A3"/>
    <w:rsid w:val="00D22503"/>
    <w:rsid w:val="00D24655"/>
    <w:rsid w:val="00D27987"/>
    <w:rsid w:val="00D3211C"/>
    <w:rsid w:val="00D3242D"/>
    <w:rsid w:val="00D35323"/>
    <w:rsid w:val="00D36517"/>
    <w:rsid w:val="00D36927"/>
    <w:rsid w:val="00D45730"/>
    <w:rsid w:val="00D5238A"/>
    <w:rsid w:val="00D54047"/>
    <w:rsid w:val="00D56527"/>
    <w:rsid w:val="00D60EEC"/>
    <w:rsid w:val="00D70418"/>
    <w:rsid w:val="00DA3124"/>
    <w:rsid w:val="00DA43C4"/>
    <w:rsid w:val="00DB2D50"/>
    <w:rsid w:val="00DB4932"/>
    <w:rsid w:val="00DB4F80"/>
    <w:rsid w:val="00DD4BFC"/>
    <w:rsid w:val="00DE0CAA"/>
    <w:rsid w:val="00DE552E"/>
    <w:rsid w:val="00DF0E92"/>
    <w:rsid w:val="00DF7490"/>
    <w:rsid w:val="00E0006A"/>
    <w:rsid w:val="00E00153"/>
    <w:rsid w:val="00E01CEE"/>
    <w:rsid w:val="00E07792"/>
    <w:rsid w:val="00E12A44"/>
    <w:rsid w:val="00E144B3"/>
    <w:rsid w:val="00E27C55"/>
    <w:rsid w:val="00E404D3"/>
    <w:rsid w:val="00E41900"/>
    <w:rsid w:val="00E50083"/>
    <w:rsid w:val="00E541C6"/>
    <w:rsid w:val="00E60F24"/>
    <w:rsid w:val="00E6559E"/>
    <w:rsid w:val="00E71F61"/>
    <w:rsid w:val="00E80E15"/>
    <w:rsid w:val="00E85614"/>
    <w:rsid w:val="00EA2BC5"/>
    <w:rsid w:val="00EA512D"/>
    <w:rsid w:val="00EA5AD3"/>
    <w:rsid w:val="00EA6292"/>
    <w:rsid w:val="00EA6FA9"/>
    <w:rsid w:val="00EB026A"/>
    <w:rsid w:val="00EB3603"/>
    <w:rsid w:val="00EB4204"/>
    <w:rsid w:val="00EB4258"/>
    <w:rsid w:val="00EB6310"/>
    <w:rsid w:val="00EC0BD8"/>
    <w:rsid w:val="00ED2285"/>
    <w:rsid w:val="00EE0822"/>
    <w:rsid w:val="00EE090E"/>
    <w:rsid w:val="00EE7C28"/>
    <w:rsid w:val="00EF2687"/>
    <w:rsid w:val="00EF28DA"/>
    <w:rsid w:val="00EF3C00"/>
    <w:rsid w:val="00EF4350"/>
    <w:rsid w:val="00EF49B8"/>
    <w:rsid w:val="00EF55EB"/>
    <w:rsid w:val="00F02689"/>
    <w:rsid w:val="00F06310"/>
    <w:rsid w:val="00F23A3B"/>
    <w:rsid w:val="00F24238"/>
    <w:rsid w:val="00F26C67"/>
    <w:rsid w:val="00F30895"/>
    <w:rsid w:val="00F32B6E"/>
    <w:rsid w:val="00F333AB"/>
    <w:rsid w:val="00F41860"/>
    <w:rsid w:val="00F44FDF"/>
    <w:rsid w:val="00F5271D"/>
    <w:rsid w:val="00F545A0"/>
    <w:rsid w:val="00F56530"/>
    <w:rsid w:val="00F61054"/>
    <w:rsid w:val="00F7535E"/>
    <w:rsid w:val="00F8467D"/>
    <w:rsid w:val="00F93C18"/>
    <w:rsid w:val="00F963DE"/>
    <w:rsid w:val="00FB45CE"/>
    <w:rsid w:val="00FB6534"/>
    <w:rsid w:val="00FC00FD"/>
    <w:rsid w:val="00FC0C49"/>
    <w:rsid w:val="00FC1278"/>
    <w:rsid w:val="00FC7D0B"/>
    <w:rsid w:val="00FD1D2D"/>
    <w:rsid w:val="00FD2F12"/>
    <w:rsid w:val="00FD5BE4"/>
    <w:rsid w:val="00FD7E4B"/>
    <w:rsid w:val="00FE4926"/>
    <w:rsid w:val="00FF0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,"/>
  <w:listSeparator w:val=";"/>
  <w14:docId w14:val="39D76F92"/>
  <w15:docId w15:val="{3AE25CA8-5F94-4239-B4B0-2CD589F78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Cs w:val="22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5048"/>
    <w:pPr>
      <w:spacing w:line="276" w:lineRule="auto"/>
    </w:pPr>
    <w:rPr>
      <w:sz w:val="22"/>
    </w:rPr>
  </w:style>
  <w:style w:type="paragraph" w:styleId="Ttulo1">
    <w:name w:val="heading 1"/>
    <w:basedOn w:val="Normal"/>
    <w:next w:val="Normal"/>
    <w:qFormat/>
    <w:rsid w:val="001E504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qFormat/>
    <w:rsid w:val="001E504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qFormat/>
    <w:rsid w:val="001E504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qFormat/>
    <w:rsid w:val="001E504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qFormat/>
    <w:rsid w:val="001E5048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qFormat/>
    <w:rsid w:val="001E504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qFormat/>
    <w:rsid w:val="00E050B9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E050B9"/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E050B9"/>
    <w:rPr>
      <w:b/>
      <w:bCs/>
      <w:sz w:val="20"/>
      <w:szCs w:val="20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E050B9"/>
    <w:rPr>
      <w:rFonts w:ascii="Segoe UI" w:hAnsi="Segoe UI" w:cs="Segoe UI"/>
      <w:sz w:val="18"/>
      <w:szCs w:val="18"/>
    </w:rPr>
  </w:style>
  <w:style w:type="character" w:customStyle="1" w:styleId="LinkdaInternet">
    <w:name w:val="Link da Internet"/>
    <w:basedOn w:val="Fontepargpadro"/>
    <w:uiPriority w:val="99"/>
    <w:unhideWhenUsed/>
    <w:rsid w:val="00FE4D5F"/>
    <w:rPr>
      <w:color w:val="0000FF" w:themeColor="hyperlink"/>
      <w:u w:val="single"/>
    </w:rPr>
  </w:style>
  <w:style w:type="character" w:customStyle="1" w:styleId="ListLabel1">
    <w:name w:val="ListLabel 1"/>
    <w:qFormat/>
    <w:rsid w:val="001E5048"/>
    <w:rPr>
      <w:u w:val="none"/>
    </w:rPr>
  </w:style>
  <w:style w:type="character" w:customStyle="1" w:styleId="ListLabel2">
    <w:name w:val="ListLabel 2"/>
    <w:qFormat/>
    <w:rsid w:val="001E5048"/>
    <w:rPr>
      <w:u w:val="none"/>
    </w:rPr>
  </w:style>
  <w:style w:type="character" w:customStyle="1" w:styleId="ListLabel3">
    <w:name w:val="ListLabel 3"/>
    <w:qFormat/>
    <w:rsid w:val="001E5048"/>
    <w:rPr>
      <w:u w:val="none"/>
    </w:rPr>
  </w:style>
  <w:style w:type="character" w:customStyle="1" w:styleId="ListLabel4">
    <w:name w:val="ListLabel 4"/>
    <w:qFormat/>
    <w:rsid w:val="001E5048"/>
    <w:rPr>
      <w:u w:val="none"/>
    </w:rPr>
  </w:style>
  <w:style w:type="character" w:customStyle="1" w:styleId="ListLabel5">
    <w:name w:val="ListLabel 5"/>
    <w:qFormat/>
    <w:rsid w:val="001E5048"/>
    <w:rPr>
      <w:u w:val="none"/>
    </w:rPr>
  </w:style>
  <w:style w:type="character" w:customStyle="1" w:styleId="ListLabel6">
    <w:name w:val="ListLabel 6"/>
    <w:qFormat/>
    <w:rsid w:val="001E5048"/>
    <w:rPr>
      <w:u w:val="none"/>
    </w:rPr>
  </w:style>
  <w:style w:type="character" w:customStyle="1" w:styleId="ListLabel7">
    <w:name w:val="ListLabel 7"/>
    <w:qFormat/>
    <w:rsid w:val="001E5048"/>
    <w:rPr>
      <w:u w:val="none"/>
    </w:rPr>
  </w:style>
  <w:style w:type="character" w:customStyle="1" w:styleId="ListLabel8">
    <w:name w:val="ListLabel 8"/>
    <w:qFormat/>
    <w:rsid w:val="001E5048"/>
    <w:rPr>
      <w:u w:val="none"/>
    </w:rPr>
  </w:style>
  <w:style w:type="character" w:customStyle="1" w:styleId="ListLabel9">
    <w:name w:val="ListLabel 9"/>
    <w:qFormat/>
    <w:rsid w:val="001E5048"/>
    <w:rPr>
      <w:u w:val="none"/>
    </w:rPr>
  </w:style>
  <w:style w:type="character" w:customStyle="1" w:styleId="ListLabel10">
    <w:name w:val="ListLabel 10"/>
    <w:qFormat/>
    <w:rsid w:val="001E5048"/>
    <w:rPr>
      <w:u w:val="none"/>
    </w:rPr>
  </w:style>
  <w:style w:type="character" w:customStyle="1" w:styleId="ListLabel11">
    <w:name w:val="ListLabel 11"/>
    <w:qFormat/>
    <w:rsid w:val="001E5048"/>
    <w:rPr>
      <w:u w:val="none"/>
    </w:rPr>
  </w:style>
  <w:style w:type="character" w:customStyle="1" w:styleId="ListLabel12">
    <w:name w:val="ListLabel 12"/>
    <w:qFormat/>
    <w:rsid w:val="001E5048"/>
    <w:rPr>
      <w:u w:val="none"/>
    </w:rPr>
  </w:style>
  <w:style w:type="character" w:customStyle="1" w:styleId="ListLabel13">
    <w:name w:val="ListLabel 13"/>
    <w:qFormat/>
    <w:rsid w:val="001E5048"/>
    <w:rPr>
      <w:u w:val="none"/>
    </w:rPr>
  </w:style>
  <w:style w:type="character" w:customStyle="1" w:styleId="ListLabel14">
    <w:name w:val="ListLabel 14"/>
    <w:qFormat/>
    <w:rsid w:val="001E5048"/>
    <w:rPr>
      <w:u w:val="none"/>
    </w:rPr>
  </w:style>
  <w:style w:type="character" w:customStyle="1" w:styleId="ListLabel15">
    <w:name w:val="ListLabel 15"/>
    <w:qFormat/>
    <w:rsid w:val="001E5048"/>
    <w:rPr>
      <w:u w:val="none"/>
    </w:rPr>
  </w:style>
  <w:style w:type="character" w:customStyle="1" w:styleId="ListLabel16">
    <w:name w:val="ListLabel 16"/>
    <w:qFormat/>
    <w:rsid w:val="001E5048"/>
    <w:rPr>
      <w:u w:val="none"/>
    </w:rPr>
  </w:style>
  <w:style w:type="character" w:customStyle="1" w:styleId="ListLabel17">
    <w:name w:val="ListLabel 17"/>
    <w:qFormat/>
    <w:rsid w:val="001E5048"/>
    <w:rPr>
      <w:u w:val="none"/>
    </w:rPr>
  </w:style>
  <w:style w:type="character" w:customStyle="1" w:styleId="ListLabel18">
    <w:name w:val="ListLabel 18"/>
    <w:qFormat/>
    <w:rsid w:val="001E5048"/>
    <w:rPr>
      <w:u w:val="none"/>
    </w:rPr>
  </w:style>
  <w:style w:type="character" w:customStyle="1" w:styleId="ListLabel19">
    <w:name w:val="ListLabel 19"/>
    <w:qFormat/>
    <w:rsid w:val="001E5048"/>
    <w:rPr>
      <w:b/>
      <w:sz w:val="24"/>
      <w:u w:val="none"/>
    </w:rPr>
  </w:style>
  <w:style w:type="character" w:customStyle="1" w:styleId="ListLabel20">
    <w:name w:val="ListLabel 20"/>
    <w:qFormat/>
    <w:rsid w:val="001E5048"/>
    <w:rPr>
      <w:sz w:val="24"/>
      <w:u w:val="none"/>
    </w:rPr>
  </w:style>
  <w:style w:type="character" w:customStyle="1" w:styleId="ListLabel21">
    <w:name w:val="ListLabel 21"/>
    <w:qFormat/>
    <w:rsid w:val="001E5048"/>
    <w:rPr>
      <w:u w:val="none"/>
    </w:rPr>
  </w:style>
  <w:style w:type="character" w:customStyle="1" w:styleId="ListLabel22">
    <w:name w:val="ListLabel 22"/>
    <w:qFormat/>
    <w:rsid w:val="001E5048"/>
    <w:rPr>
      <w:u w:val="none"/>
    </w:rPr>
  </w:style>
  <w:style w:type="character" w:customStyle="1" w:styleId="ListLabel23">
    <w:name w:val="ListLabel 23"/>
    <w:qFormat/>
    <w:rsid w:val="001E5048"/>
    <w:rPr>
      <w:u w:val="none"/>
    </w:rPr>
  </w:style>
  <w:style w:type="character" w:customStyle="1" w:styleId="ListLabel24">
    <w:name w:val="ListLabel 24"/>
    <w:qFormat/>
    <w:rsid w:val="001E5048"/>
    <w:rPr>
      <w:u w:val="none"/>
    </w:rPr>
  </w:style>
  <w:style w:type="character" w:customStyle="1" w:styleId="ListLabel25">
    <w:name w:val="ListLabel 25"/>
    <w:qFormat/>
    <w:rsid w:val="001E5048"/>
    <w:rPr>
      <w:u w:val="none"/>
    </w:rPr>
  </w:style>
  <w:style w:type="character" w:customStyle="1" w:styleId="ListLabel26">
    <w:name w:val="ListLabel 26"/>
    <w:qFormat/>
    <w:rsid w:val="001E5048"/>
    <w:rPr>
      <w:u w:val="none"/>
    </w:rPr>
  </w:style>
  <w:style w:type="character" w:customStyle="1" w:styleId="ListLabel27">
    <w:name w:val="ListLabel 27"/>
    <w:qFormat/>
    <w:rsid w:val="001E5048"/>
    <w:rPr>
      <w:u w:val="none"/>
    </w:rPr>
  </w:style>
  <w:style w:type="character" w:customStyle="1" w:styleId="ListLabel28">
    <w:name w:val="ListLabel 28"/>
    <w:qFormat/>
    <w:rsid w:val="001E5048"/>
    <w:rPr>
      <w:u w:val="none"/>
    </w:rPr>
  </w:style>
  <w:style w:type="character" w:customStyle="1" w:styleId="ListLabel29">
    <w:name w:val="ListLabel 29"/>
    <w:qFormat/>
    <w:rsid w:val="001E5048"/>
    <w:rPr>
      <w:u w:val="none"/>
    </w:rPr>
  </w:style>
  <w:style w:type="character" w:customStyle="1" w:styleId="ListLabel30">
    <w:name w:val="ListLabel 30"/>
    <w:qFormat/>
    <w:rsid w:val="001E5048"/>
    <w:rPr>
      <w:u w:val="none"/>
    </w:rPr>
  </w:style>
  <w:style w:type="character" w:customStyle="1" w:styleId="ListLabel31">
    <w:name w:val="ListLabel 31"/>
    <w:qFormat/>
    <w:rsid w:val="001E5048"/>
    <w:rPr>
      <w:u w:val="none"/>
    </w:rPr>
  </w:style>
  <w:style w:type="character" w:customStyle="1" w:styleId="ListLabel32">
    <w:name w:val="ListLabel 32"/>
    <w:qFormat/>
    <w:rsid w:val="001E5048"/>
    <w:rPr>
      <w:u w:val="none"/>
    </w:rPr>
  </w:style>
  <w:style w:type="character" w:customStyle="1" w:styleId="ListLabel33">
    <w:name w:val="ListLabel 33"/>
    <w:qFormat/>
    <w:rsid w:val="001E5048"/>
    <w:rPr>
      <w:u w:val="none"/>
    </w:rPr>
  </w:style>
  <w:style w:type="character" w:customStyle="1" w:styleId="ListLabel34">
    <w:name w:val="ListLabel 34"/>
    <w:qFormat/>
    <w:rsid w:val="001E5048"/>
    <w:rPr>
      <w:u w:val="none"/>
    </w:rPr>
  </w:style>
  <w:style w:type="character" w:customStyle="1" w:styleId="ListLabel35">
    <w:name w:val="ListLabel 35"/>
    <w:qFormat/>
    <w:rsid w:val="001E5048"/>
    <w:rPr>
      <w:u w:val="none"/>
    </w:rPr>
  </w:style>
  <w:style w:type="character" w:customStyle="1" w:styleId="ListLabel36">
    <w:name w:val="ListLabel 36"/>
    <w:qFormat/>
    <w:rsid w:val="001E5048"/>
    <w:rPr>
      <w:u w:val="none"/>
    </w:rPr>
  </w:style>
  <w:style w:type="character" w:customStyle="1" w:styleId="ListLabel37">
    <w:name w:val="ListLabel 37"/>
    <w:qFormat/>
    <w:rsid w:val="001E5048"/>
    <w:rPr>
      <w:u w:val="none"/>
    </w:rPr>
  </w:style>
  <w:style w:type="character" w:customStyle="1" w:styleId="ListLabel38">
    <w:name w:val="ListLabel 38"/>
    <w:qFormat/>
    <w:rsid w:val="001E5048"/>
    <w:rPr>
      <w:u w:val="none"/>
    </w:rPr>
  </w:style>
  <w:style w:type="character" w:customStyle="1" w:styleId="ListLabel39">
    <w:name w:val="ListLabel 39"/>
    <w:qFormat/>
    <w:rsid w:val="001E5048"/>
    <w:rPr>
      <w:u w:val="none"/>
    </w:rPr>
  </w:style>
  <w:style w:type="character" w:customStyle="1" w:styleId="ListLabel40">
    <w:name w:val="ListLabel 40"/>
    <w:qFormat/>
    <w:rsid w:val="001E5048"/>
    <w:rPr>
      <w:u w:val="none"/>
    </w:rPr>
  </w:style>
  <w:style w:type="character" w:customStyle="1" w:styleId="ListLabel41">
    <w:name w:val="ListLabel 41"/>
    <w:qFormat/>
    <w:rsid w:val="001E5048"/>
    <w:rPr>
      <w:u w:val="none"/>
    </w:rPr>
  </w:style>
  <w:style w:type="character" w:customStyle="1" w:styleId="ListLabel42">
    <w:name w:val="ListLabel 42"/>
    <w:qFormat/>
    <w:rsid w:val="001E5048"/>
    <w:rPr>
      <w:u w:val="none"/>
    </w:rPr>
  </w:style>
  <w:style w:type="character" w:customStyle="1" w:styleId="ListLabel43">
    <w:name w:val="ListLabel 43"/>
    <w:qFormat/>
    <w:rsid w:val="001E5048"/>
    <w:rPr>
      <w:u w:val="none"/>
    </w:rPr>
  </w:style>
  <w:style w:type="character" w:customStyle="1" w:styleId="ListLabel44">
    <w:name w:val="ListLabel 44"/>
    <w:qFormat/>
    <w:rsid w:val="001E5048"/>
    <w:rPr>
      <w:u w:val="none"/>
    </w:rPr>
  </w:style>
  <w:style w:type="character" w:customStyle="1" w:styleId="ListLabel45">
    <w:name w:val="ListLabel 45"/>
    <w:qFormat/>
    <w:rsid w:val="001E5048"/>
    <w:rPr>
      <w:u w:val="none"/>
    </w:rPr>
  </w:style>
  <w:style w:type="character" w:customStyle="1" w:styleId="ListLabel46">
    <w:name w:val="ListLabel 46"/>
    <w:qFormat/>
    <w:rsid w:val="001E5048"/>
    <w:rPr>
      <w:rFonts w:cs="Courier New"/>
    </w:rPr>
  </w:style>
  <w:style w:type="character" w:customStyle="1" w:styleId="ListLabel47">
    <w:name w:val="ListLabel 47"/>
    <w:qFormat/>
    <w:rsid w:val="001E5048"/>
    <w:rPr>
      <w:rFonts w:cs="Courier New"/>
    </w:rPr>
  </w:style>
  <w:style w:type="character" w:customStyle="1" w:styleId="ListLabel48">
    <w:name w:val="ListLabel 48"/>
    <w:qFormat/>
    <w:rsid w:val="001E5048"/>
    <w:rPr>
      <w:rFonts w:cs="Courier New"/>
    </w:rPr>
  </w:style>
  <w:style w:type="character" w:customStyle="1" w:styleId="ListLabel49">
    <w:name w:val="ListLabel 49"/>
    <w:qFormat/>
    <w:rsid w:val="001E5048"/>
    <w:rPr>
      <w:u w:val="none"/>
    </w:rPr>
  </w:style>
  <w:style w:type="character" w:customStyle="1" w:styleId="ListLabel50">
    <w:name w:val="ListLabel 50"/>
    <w:qFormat/>
    <w:rsid w:val="001E5048"/>
    <w:rPr>
      <w:u w:val="none"/>
    </w:rPr>
  </w:style>
  <w:style w:type="character" w:customStyle="1" w:styleId="ListLabel51">
    <w:name w:val="ListLabel 51"/>
    <w:qFormat/>
    <w:rsid w:val="001E5048"/>
    <w:rPr>
      <w:u w:val="none"/>
    </w:rPr>
  </w:style>
  <w:style w:type="character" w:customStyle="1" w:styleId="ListLabel52">
    <w:name w:val="ListLabel 52"/>
    <w:qFormat/>
    <w:rsid w:val="001E5048"/>
    <w:rPr>
      <w:u w:val="none"/>
    </w:rPr>
  </w:style>
  <w:style w:type="character" w:customStyle="1" w:styleId="ListLabel53">
    <w:name w:val="ListLabel 53"/>
    <w:qFormat/>
    <w:rsid w:val="001E5048"/>
    <w:rPr>
      <w:u w:val="none"/>
    </w:rPr>
  </w:style>
  <w:style w:type="character" w:customStyle="1" w:styleId="ListLabel54">
    <w:name w:val="ListLabel 54"/>
    <w:qFormat/>
    <w:rsid w:val="001E5048"/>
    <w:rPr>
      <w:u w:val="none"/>
    </w:rPr>
  </w:style>
  <w:style w:type="character" w:customStyle="1" w:styleId="ListLabel55">
    <w:name w:val="ListLabel 55"/>
    <w:qFormat/>
    <w:rsid w:val="001E5048"/>
    <w:rPr>
      <w:u w:val="none"/>
    </w:rPr>
  </w:style>
  <w:style w:type="character" w:customStyle="1" w:styleId="ListLabel56">
    <w:name w:val="ListLabel 56"/>
    <w:qFormat/>
    <w:rsid w:val="001E5048"/>
    <w:rPr>
      <w:u w:val="none"/>
    </w:rPr>
  </w:style>
  <w:style w:type="character" w:customStyle="1" w:styleId="ListLabel57">
    <w:name w:val="ListLabel 57"/>
    <w:qFormat/>
    <w:rsid w:val="001E5048"/>
    <w:rPr>
      <w:u w:val="none"/>
    </w:rPr>
  </w:style>
  <w:style w:type="character" w:customStyle="1" w:styleId="ListLabel58">
    <w:name w:val="ListLabel 58"/>
    <w:qFormat/>
    <w:rsid w:val="001E5048"/>
    <w:rPr>
      <w:u w:val="none"/>
    </w:rPr>
  </w:style>
  <w:style w:type="character" w:customStyle="1" w:styleId="ListLabel59">
    <w:name w:val="ListLabel 59"/>
    <w:qFormat/>
    <w:rsid w:val="001E5048"/>
    <w:rPr>
      <w:u w:val="none"/>
    </w:rPr>
  </w:style>
  <w:style w:type="character" w:customStyle="1" w:styleId="ListLabel60">
    <w:name w:val="ListLabel 60"/>
    <w:qFormat/>
    <w:rsid w:val="001E5048"/>
    <w:rPr>
      <w:u w:val="none"/>
    </w:rPr>
  </w:style>
  <w:style w:type="character" w:customStyle="1" w:styleId="ListLabel61">
    <w:name w:val="ListLabel 61"/>
    <w:qFormat/>
    <w:rsid w:val="001E5048"/>
    <w:rPr>
      <w:u w:val="none"/>
    </w:rPr>
  </w:style>
  <w:style w:type="character" w:customStyle="1" w:styleId="ListLabel62">
    <w:name w:val="ListLabel 62"/>
    <w:qFormat/>
    <w:rsid w:val="001E5048"/>
    <w:rPr>
      <w:u w:val="none"/>
    </w:rPr>
  </w:style>
  <w:style w:type="character" w:customStyle="1" w:styleId="ListLabel63">
    <w:name w:val="ListLabel 63"/>
    <w:qFormat/>
    <w:rsid w:val="001E5048"/>
    <w:rPr>
      <w:u w:val="none"/>
    </w:rPr>
  </w:style>
  <w:style w:type="character" w:customStyle="1" w:styleId="ListLabel64">
    <w:name w:val="ListLabel 64"/>
    <w:qFormat/>
    <w:rsid w:val="001E5048"/>
    <w:rPr>
      <w:u w:val="none"/>
    </w:rPr>
  </w:style>
  <w:style w:type="character" w:customStyle="1" w:styleId="ListLabel65">
    <w:name w:val="ListLabel 65"/>
    <w:qFormat/>
    <w:rsid w:val="001E5048"/>
    <w:rPr>
      <w:u w:val="none"/>
    </w:rPr>
  </w:style>
  <w:style w:type="character" w:customStyle="1" w:styleId="ListLabel66">
    <w:name w:val="ListLabel 66"/>
    <w:qFormat/>
    <w:rsid w:val="001E5048"/>
    <w:rPr>
      <w:u w:val="none"/>
    </w:rPr>
  </w:style>
  <w:style w:type="character" w:customStyle="1" w:styleId="ListLabel67">
    <w:name w:val="ListLabel 67"/>
    <w:qFormat/>
    <w:rsid w:val="001E5048"/>
    <w:rPr>
      <w:u w:val="none"/>
    </w:rPr>
  </w:style>
  <w:style w:type="character" w:customStyle="1" w:styleId="ListLabel68">
    <w:name w:val="ListLabel 68"/>
    <w:qFormat/>
    <w:rsid w:val="001E5048"/>
    <w:rPr>
      <w:u w:val="none"/>
    </w:rPr>
  </w:style>
  <w:style w:type="character" w:customStyle="1" w:styleId="ListLabel69">
    <w:name w:val="ListLabel 69"/>
    <w:qFormat/>
    <w:rsid w:val="001E5048"/>
    <w:rPr>
      <w:u w:val="none"/>
    </w:rPr>
  </w:style>
  <w:style w:type="character" w:customStyle="1" w:styleId="ListLabel70">
    <w:name w:val="ListLabel 70"/>
    <w:qFormat/>
    <w:rsid w:val="001E5048"/>
    <w:rPr>
      <w:u w:val="none"/>
    </w:rPr>
  </w:style>
  <w:style w:type="character" w:customStyle="1" w:styleId="ListLabel71">
    <w:name w:val="ListLabel 71"/>
    <w:qFormat/>
    <w:rsid w:val="001E5048"/>
    <w:rPr>
      <w:u w:val="none"/>
    </w:rPr>
  </w:style>
  <w:style w:type="character" w:customStyle="1" w:styleId="ListLabel72">
    <w:name w:val="ListLabel 72"/>
    <w:qFormat/>
    <w:rsid w:val="001E5048"/>
    <w:rPr>
      <w:u w:val="none"/>
    </w:rPr>
  </w:style>
  <w:style w:type="character" w:customStyle="1" w:styleId="ListLabel73">
    <w:name w:val="ListLabel 73"/>
    <w:qFormat/>
    <w:rsid w:val="001E5048"/>
    <w:rPr>
      <w:u w:val="none"/>
    </w:rPr>
  </w:style>
  <w:style w:type="character" w:customStyle="1" w:styleId="ListLabel74">
    <w:name w:val="ListLabel 74"/>
    <w:qFormat/>
    <w:rsid w:val="001E5048"/>
    <w:rPr>
      <w:u w:val="none"/>
    </w:rPr>
  </w:style>
  <w:style w:type="character" w:customStyle="1" w:styleId="ListLabel75">
    <w:name w:val="ListLabel 75"/>
    <w:qFormat/>
    <w:rsid w:val="001E5048"/>
    <w:rPr>
      <w:u w:val="none"/>
    </w:rPr>
  </w:style>
  <w:style w:type="character" w:customStyle="1" w:styleId="ListLabel76">
    <w:name w:val="ListLabel 76"/>
    <w:qFormat/>
    <w:rsid w:val="001E5048"/>
    <w:rPr>
      <w:u w:val="none"/>
    </w:rPr>
  </w:style>
  <w:style w:type="character" w:customStyle="1" w:styleId="ListLabel77">
    <w:name w:val="ListLabel 77"/>
    <w:qFormat/>
    <w:rsid w:val="001E5048"/>
    <w:rPr>
      <w:u w:val="none"/>
    </w:rPr>
  </w:style>
  <w:style w:type="character" w:customStyle="1" w:styleId="ListLabel78">
    <w:name w:val="ListLabel 78"/>
    <w:qFormat/>
    <w:rsid w:val="001E5048"/>
    <w:rPr>
      <w:u w:val="none"/>
    </w:rPr>
  </w:style>
  <w:style w:type="character" w:customStyle="1" w:styleId="ListLabel79">
    <w:name w:val="ListLabel 79"/>
    <w:qFormat/>
    <w:rsid w:val="001E5048"/>
    <w:rPr>
      <w:u w:val="none"/>
    </w:rPr>
  </w:style>
  <w:style w:type="character" w:customStyle="1" w:styleId="ListLabel80">
    <w:name w:val="ListLabel 80"/>
    <w:qFormat/>
    <w:rsid w:val="001E5048"/>
    <w:rPr>
      <w:u w:val="none"/>
    </w:rPr>
  </w:style>
  <w:style w:type="character" w:customStyle="1" w:styleId="ListLabel81">
    <w:name w:val="ListLabel 81"/>
    <w:qFormat/>
    <w:rsid w:val="001E5048"/>
    <w:rPr>
      <w:u w:val="none"/>
    </w:rPr>
  </w:style>
  <w:style w:type="character" w:customStyle="1" w:styleId="ListLabel82">
    <w:name w:val="ListLabel 82"/>
    <w:qFormat/>
    <w:rsid w:val="001E5048"/>
    <w:rPr>
      <w:u w:val="none"/>
    </w:rPr>
  </w:style>
  <w:style w:type="character" w:customStyle="1" w:styleId="ListLabel83">
    <w:name w:val="ListLabel 83"/>
    <w:qFormat/>
    <w:rsid w:val="001E5048"/>
    <w:rPr>
      <w:u w:val="none"/>
    </w:rPr>
  </w:style>
  <w:style w:type="character" w:customStyle="1" w:styleId="ListLabel84">
    <w:name w:val="ListLabel 84"/>
    <w:qFormat/>
    <w:rsid w:val="001E5048"/>
    <w:rPr>
      <w:u w:val="none"/>
    </w:rPr>
  </w:style>
  <w:style w:type="character" w:customStyle="1" w:styleId="ListLabel85">
    <w:name w:val="ListLabel 85"/>
    <w:qFormat/>
    <w:rsid w:val="001E5048"/>
    <w:rPr>
      <w:b/>
      <w:color w:val="1155CC"/>
      <w:sz w:val="18"/>
      <w:szCs w:val="18"/>
      <w:highlight w:val="white"/>
      <w:u w:val="single"/>
    </w:rPr>
  </w:style>
  <w:style w:type="character" w:customStyle="1" w:styleId="ListLabel86">
    <w:name w:val="ListLabel 86"/>
    <w:qFormat/>
    <w:rsid w:val="001E5048"/>
    <w:rPr>
      <w:sz w:val="18"/>
      <w:szCs w:val="18"/>
    </w:rPr>
  </w:style>
  <w:style w:type="character" w:customStyle="1" w:styleId="ListLabel87">
    <w:name w:val="ListLabel 87"/>
    <w:qFormat/>
    <w:rsid w:val="001E5048"/>
    <w:rPr>
      <w:color w:val="1155CC"/>
      <w:sz w:val="18"/>
      <w:szCs w:val="18"/>
      <w:u w:val="single"/>
    </w:rPr>
  </w:style>
  <w:style w:type="character" w:customStyle="1" w:styleId="ListLabel88">
    <w:name w:val="ListLabel 88"/>
    <w:qFormat/>
    <w:rsid w:val="001E5048"/>
    <w:rPr>
      <w:rFonts w:ascii="Times New Roman" w:eastAsia="Times New Roman" w:hAnsi="Times New Roman" w:cs="Times New Roman"/>
      <w:color w:val="1155CC"/>
      <w:u w:val="single"/>
    </w:rPr>
  </w:style>
  <w:style w:type="character" w:customStyle="1" w:styleId="ListLabel89">
    <w:name w:val="ListLabel 89"/>
    <w:qFormat/>
    <w:rsid w:val="001E5048"/>
    <w:rPr>
      <w:color w:val="1155CC"/>
      <w:u w:val="single"/>
    </w:rPr>
  </w:style>
  <w:style w:type="character" w:customStyle="1" w:styleId="Vnculodendice">
    <w:name w:val="Vínculo de índice"/>
    <w:qFormat/>
    <w:rsid w:val="001E5048"/>
  </w:style>
  <w:style w:type="character" w:customStyle="1" w:styleId="Smbolosdenumerao">
    <w:name w:val="Símbolos de numeração"/>
    <w:qFormat/>
    <w:rsid w:val="001E5048"/>
  </w:style>
  <w:style w:type="character" w:customStyle="1" w:styleId="Marcas">
    <w:name w:val="Marcas"/>
    <w:qFormat/>
    <w:rsid w:val="001E5048"/>
    <w:rPr>
      <w:rFonts w:ascii="OpenSymbol" w:eastAsia="OpenSymbol" w:hAnsi="OpenSymbol" w:cs="OpenSymbol"/>
    </w:rPr>
  </w:style>
  <w:style w:type="character" w:customStyle="1" w:styleId="Varivel">
    <w:name w:val="Variável"/>
    <w:qFormat/>
    <w:rsid w:val="001E5048"/>
    <w:rPr>
      <w:i/>
      <w:iCs/>
    </w:rPr>
  </w:style>
  <w:style w:type="character" w:customStyle="1" w:styleId="ListLabel90">
    <w:name w:val="ListLabel 90"/>
    <w:qFormat/>
    <w:rsid w:val="001E5048"/>
    <w:rPr>
      <w:rFonts w:cs="OpenSymbol"/>
      <w:sz w:val="24"/>
    </w:rPr>
  </w:style>
  <w:style w:type="character" w:customStyle="1" w:styleId="ListLabel91">
    <w:name w:val="ListLabel 91"/>
    <w:qFormat/>
    <w:rsid w:val="001E5048"/>
    <w:rPr>
      <w:b/>
      <w:color w:val="1155CC"/>
      <w:sz w:val="18"/>
      <w:szCs w:val="18"/>
      <w:highlight w:val="white"/>
      <w:u w:val="single"/>
    </w:rPr>
  </w:style>
  <w:style w:type="character" w:customStyle="1" w:styleId="ListLabel92">
    <w:name w:val="ListLabel 92"/>
    <w:qFormat/>
    <w:rsid w:val="001E5048"/>
    <w:rPr>
      <w:sz w:val="18"/>
      <w:szCs w:val="18"/>
    </w:rPr>
  </w:style>
  <w:style w:type="character" w:customStyle="1" w:styleId="ListLabel93">
    <w:name w:val="ListLabel 93"/>
    <w:qFormat/>
    <w:rsid w:val="001E5048"/>
    <w:rPr>
      <w:color w:val="1155CC"/>
      <w:sz w:val="18"/>
      <w:szCs w:val="18"/>
      <w:u w:val="single"/>
    </w:rPr>
  </w:style>
  <w:style w:type="character" w:customStyle="1" w:styleId="ListLabel94">
    <w:name w:val="ListLabel 94"/>
    <w:qFormat/>
    <w:rsid w:val="001E5048"/>
    <w:rPr>
      <w:rFonts w:ascii="Times New Roman" w:eastAsia="Times New Roman" w:hAnsi="Times New Roman" w:cs="Times New Roman"/>
      <w:color w:val="1155CC"/>
      <w:u w:val="single"/>
    </w:rPr>
  </w:style>
  <w:style w:type="character" w:customStyle="1" w:styleId="ListLabel95">
    <w:name w:val="ListLabel 95"/>
    <w:qFormat/>
    <w:rsid w:val="001E5048"/>
    <w:rPr>
      <w:color w:val="1155CC"/>
      <w:u w:val="single"/>
    </w:rPr>
  </w:style>
  <w:style w:type="character" w:styleId="nfase">
    <w:name w:val="Emphasis"/>
    <w:basedOn w:val="Fontepargpadro"/>
    <w:uiPriority w:val="20"/>
    <w:qFormat/>
    <w:rsid w:val="00D83BF8"/>
    <w:rPr>
      <w:i/>
      <w:iCs/>
    </w:rPr>
  </w:style>
  <w:style w:type="character" w:styleId="TextodoEspaoReservado">
    <w:name w:val="Placeholder Text"/>
    <w:basedOn w:val="Fontepargpadro"/>
    <w:uiPriority w:val="99"/>
    <w:semiHidden/>
    <w:qFormat/>
    <w:rsid w:val="00981199"/>
    <w:rPr>
      <w:color w:val="808080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1D62B7"/>
    <w:rPr>
      <w:sz w:val="22"/>
    </w:rPr>
  </w:style>
  <w:style w:type="character" w:customStyle="1" w:styleId="RodapChar">
    <w:name w:val="Rodapé Char"/>
    <w:basedOn w:val="Fontepargpadro"/>
    <w:link w:val="Rodap"/>
    <w:uiPriority w:val="99"/>
    <w:qFormat/>
    <w:rsid w:val="001D62B7"/>
    <w:rPr>
      <w:sz w:val="22"/>
    </w:rPr>
  </w:style>
  <w:style w:type="character" w:customStyle="1" w:styleId="ListLabel96">
    <w:name w:val="ListLabel 96"/>
    <w:qFormat/>
    <w:rsid w:val="001E5048"/>
    <w:rPr>
      <w:b w:val="0"/>
      <w:sz w:val="40"/>
    </w:rPr>
  </w:style>
  <w:style w:type="character" w:customStyle="1" w:styleId="ListLabel97">
    <w:name w:val="ListLabel 97"/>
    <w:qFormat/>
    <w:rsid w:val="001E5048"/>
    <w:rPr>
      <w:b w:val="0"/>
      <w:sz w:val="32"/>
    </w:rPr>
  </w:style>
  <w:style w:type="character" w:customStyle="1" w:styleId="ListLabel98">
    <w:name w:val="ListLabel 98"/>
    <w:qFormat/>
    <w:rsid w:val="001E5048"/>
    <w:rPr>
      <w:rFonts w:cs="OpenSymbol"/>
      <w:sz w:val="24"/>
    </w:rPr>
  </w:style>
  <w:style w:type="character" w:customStyle="1" w:styleId="ListLabel99">
    <w:name w:val="ListLabel 99"/>
    <w:qFormat/>
    <w:rsid w:val="001E5048"/>
  </w:style>
  <w:style w:type="character" w:customStyle="1" w:styleId="ListLabel100">
    <w:name w:val="ListLabel 100"/>
    <w:qFormat/>
    <w:rsid w:val="001E5048"/>
  </w:style>
  <w:style w:type="character" w:customStyle="1" w:styleId="ListLabel101">
    <w:name w:val="ListLabel 101"/>
    <w:qFormat/>
    <w:rsid w:val="001E5048"/>
  </w:style>
  <w:style w:type="character" w:customStyle="1" w:styleId="ListLabel102">
    <w:name w:val="ListLabel 102"/>
    <w:qFormat/>
    <w:rsid w:val="001E5048"/>
    <w:rPr>
      <w:rFonts w:eastAsia="Arial"/>
    </w:rPr>
  </w:style>
  <w:style w:type="character" w:customStyle="1" w:styleId="ListLabel103">
    <w:name w:val="ListLabel 103"/>
    <w:qFormat/>
    <w:rsid w:val="001E5048"/>
  </w:style>
  <w:style w:type="character" w:customStyle="1" w:styleId="ListLabel104">
    <w:name w:val="ListLabel 104"/>
    <w:qFormat/>
    <w:rsid w:val="001E5048"/>
    <w:rPr>
      <w:b w:val="0"/>
      <w:sz w:val="40"/>
    </w:rPr>
  </w:style>
  <w:style w:type="character" w:customStyle="1" w:styleId="ListLabel105">
    <w:name w:val="ListLabel 105"/>
    <w:qFormat/>
    <w:rsid w:val="001E5048"/>
    <w:rPr>
      <w:b w:val="0"/>
      <w:sz w:val="32"/>
    </w:rPr>
  </w:style>
  <w:style w:type="character" w:customStyle="1" w:styleId="ListLabel106">
    <w:name w:val="ListLabel 106"/>
    <w:qFormat/>
    <w:rsid w:val="001E5048"/>
    <w:rPr>
      <w:rFonts w:cs="OpenSymbol"/>
      <w:sz w:val="24"/>
    </w:rPr>
  </w:style>
  <w:style w:type="character" w:customStyle="1" w:styleId="ListLabel107">
    <w:name w:val="ListLabel 107"/>
    <w:qFormat/>
    <w:rsid w:val="001E5048"/>
  </w:style>
  <w:style w:type="character" w:customStyle="1" w:styleId="ListLabel108">
    <w:name w:val="ListLabel 108"/>
    <w:qFormat/>
    <w:rsid w:val="001E5048"/>
  </w:style>
  <w:style w:type="character" w:customStyle="1" w:styleId="ListLabel109">
    <w:name w:val="ListLabel 109"/>
    <w:qFormat/>
    <w:rsid w:val="001E5048"/>
  </w:style>
  <w:style w:type="character" w:customStyle="1" w:styleId="ListLabel110">
    <w:name w:val="ListLabel 110"/>
    <w:qFormat/>
    <w:rsid w:val="001E5048"/>
    <w:rPr>
      <w:rFonts w:eastAsia="Arial"/>
    </w:rPr>
  </w:style>
  <w:style w:type="character" w:customStyle="1" w:styleId="ListLabel111">
    <w:name w:val="ListLabel 111"/>
    <w:qFormat/>
    <w:rsid w:val="001E5048"/>
  </w:style>
  <w:style w:type="character" w:customStyle="1" w:styleId="ListLabel112">
    <w:name w:val="ListLabel 112"/>
    <w:qFormat/>
    <w:rsid w:val="001E5048"/>
    <w:rPr>
      <w:b w:val="0"/>
      <w:sz w:val="40"/>
    </w:rPr>
  </w:style>
  <w:style w:type="character" w:customStyle="1" w:styleId="ListLabel113">
    <w:name w:val="ListLabel 113"/>
    <w:qFormat/>
    <w:rsid w:val="001E5048"/>
    <w:rPr>
      <w:b w:val="0"/>
      <w:sz w:val="32"/>
    </w:rPr>
  </w:style>
  <w:style w:type="character" w:customStyle="1" w:styleId="ListLabel114">
    <w:name w:val="ListLabel 114"/>
    <w:qFormat/>
    <w:rsid w:val="001E5048"/>
    <w:rPr>
      <w:rFonts w:cs="OpenSymbol"/>
      <w:sz w:val="24"/>
    </w:rPr>
  </w:style>
  <w:style w:type="character" w:customStyle="1" w:styleId="ListLabel115">
    <w:name w:val="ListLabel 115"/>
    <w:qFormat/>
    <w:rsid w:val="001E5048"/>
  </w:style>
  <w:style w:type="character" w:customStyle="1" w:styleId="ListLabel116">
    <w:name w:val="ListLabel 116"/>
    <w:qFormat/>
    <w:rsid w:val="001E5048"/>
  </w:style>
  <w:style w:type="character" w:customStyle="1" w:styleId="ListLabel117">
    <w:name w:val="ListLabel 117"/>
    <w:qFormat/>
    <w:rsid w:val="001E5048"/>
  </w:style>
  <w:style w:type="character" w:customStyle="1" w:styleId="ListLabel118">
    <w:name w:val="ListLabel 118"/>
    <w:qFormat/>
    <w:rsid w:val="001E5048"/>
    <w:rPr>
      <w:rFonts w:eastAsia="Arial"/>
    </w:rPr>
  </w:style>
  <w:style w:type="character" w:customStyle="1" w:styleId="ListLabel119">
    <w:name w:val="ListLabel 119"/>
    <w:qFormat/>
    <w:rsid w:val="001E5048"/>
  </w:style>
  <w:style w:type="character" w:customStyle="1" w:styleId="nfaseforte">
    <w:name w:val="Ênfase forte"/>
    <w:qFormat/>
    <w:rsid w:val="001E5048"/>
    <w:rPr>
      <w:b/>
      <w:bCs/>
    </w:rPr>
  </w:style>
  <w:style w:type="paragraph" w:styleId="Ttulo">
    <w:name w:val="Title"/>
    <w:basedOn w:val="Normal"/>
    <w:next w:val="Corpodetexto"/>
    <w:qFormat/>
    <w:rsid w:val="001E5048"/>
    <w:pPr>
      <w:keepNext/>
      <w:keepLines/>
      <w:spacing w:after="60"/>
    </w:pPr>
    <w:rPr>
      <w:sz w:val="52"/>
      <w:szCs w:val="52"/>
    </w:rPr>
  </w:style>
  <w:style w:type="paragraph" w:styleId="Corpodetexto">
    <w:name w:val="Body Text"/>
    <w:basedOn w:val="Normal"/>
    <w:rsid w:val="001E5048"/>
    <w:pPr>
      <w:spacing w:after="140"/>
    </w:pPr>
  </w:style>
  <w:style w:type="paragraph" w:styleId="Lista">
    <w:name w:val="List"/>
    <w:basedOn w:val="Corpodetexto"/>
    <w:rsid w:val="001E5048"/>
    <w:rPr>
      <w:rFonts w:cs="Lohit Devanagari"/>
    </w:rPr>
  </w:style>
  <w:style w:type="paragraph" w:styleId="Legenda">
    <w:name w:val="caption"/>
    <w:basedOn w:val="Normal"/>
    <w:qFormat/>
    <w:rsid w:val="001E5048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ndice">
    <w:name w:val="Índice"/>
    <w:basedOn w:val="Normal"/>
    <w:qFormat/>
    <w:rsid w:val="001E5048"/>
    <w:pPr>
      <w:suppressLineNumbers/>
    </w:pPr>
    <w:rPr>
      <w:rFonts w:cs="Lohit Devanagari"/>
    </w:rPr>
  </w:style>
  <w:style w:type="paragraph" w:styleId="Subttulo">
    <w:name w:val="Subtitle"/>
    <w:basedOn w:val="Normal"/>
    <w:next w:val="Normal"/>
    <w:qFormat/>
    <w:rsid w:val="001E5048"/>
    <w:pPr>
      <w:keepNext/>
      <w:keepLines/>
      <w:spacing w:after="320"/>
    </w:pPr>
    <w:rPr>
      <w:color w:val="666666"/>
      <w:sz w:val="30"/>
      <w:szCs w:val="3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E050B9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E050B9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E050B9"/>
    <w:pPr>
      <w:spacing w:line="240" w:lineRule="auto"/>
    </w:pPr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99117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qFormat/>
    <w:rsid w:val="00B26A9B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mrio1">
    <w:name w:val="toc 1"/>
    <w:basedOn w:val="Normal"/>
    <w:next w:val="Normal"/>
    <w:autoRedefine/>
    <w:uiPriority w:val="39"/>
    <w:unhideWhenUsed/>
    <w:rsid w:val="00FE4D5F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Sumrio2">
    <w:name w:val="toc 2"/>
    <w:basedOn w:val="ndice"/>
    <w:uiPriority w:val="39"/>
    <w:rsid w:val="001E5048"/>
    <w:pPr>
      <w:suppressLineNumbers w:val="0"/>
      <w:ind w:left="220"/>
    </w:pPr>
    <w:rPr>
      <w:rFonts w:asciiTheme="minorHAnsi" w:hAnsiTheme="minorHAnsi" w:cs="Arial"/>
      <w:smallCaps/>
      <w:sz w:val="20"/>
      <w:szCs w:val="20"/>
    </w:rPr>
  </w:style>
  <w:style w:type="paragraph" w:styleId="Sumrio3">
    <w:name w:val="toc 3"/>
    <w:basedOn w:val="ndice"/>
    <w:uiPriority w:val="39"/>
    <w:rsid w:val="001E5048"/>
    <w:pPr>
      <w:suppressLineNumbers w:val="0"/>
      <w:ind w:left="440"/>
    </w:pPr>
    <w:rPr>
      <w:rFonts w:asciiTheme="minorHAnsi" w:hAnsiTheme="minorHAnsi" w:cs="Arial"/>
      <w:i/>
      <w:i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1D62B7"/>
    <w:pPr>
      <w:tabs>
        <w:tab w:val="center" w:pos="4252"/>
        <w:tab w:val="right" w:pos="8504"/>
      </w:tabs>
      <w:spacing w:line="240" w:lineRule="auto"/>
    </w:pPr>
  </w:style>
  <w:style w:type="paragraph" w:styleId="Rodap">
    <w:name w:val="footer"/>
    <w:basedOn w:val="Normal"/>
    <w:link w:val="RodapChar"/>
    <w:uiPriority w:val="99"/>
    <w:unhideWhenUsed/>
    <w:rsid w:val="001D62B7"/>
    <w:pPr>
      <w:tabs>
        <w:tab w:val="center" w:pos="4252"/>
        <w:tab w:val="right" w:pos="8504"/>
      </w:tabs>
      <w:spacing w:line="240" w:lineRule="auto"/>
    </w:pPr>
  </w:style>
  <w:style w:type="numbering" w:customStyle="1" w:styleId="Numerao123">
    <w:name w:val="Numeração 123"/>
    <w:qFormat/>
    <w:rsid w:val="001E5048"/>
  </w:style>
  <w:style w:type="table" w:customStyle="1" w:styleId="TableNormal">
    <w:name w:val="Table Normal"/>
    <w:rsid w:val="001E5048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SombreamentoClaro">
    <w:name w:val="Light Shading"/>
    <w:basedOn w:val="Tabelanormal"/>
    <w:uiPriority w:val="60"/>
    <w:rsid w:val="00E939D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elacomgrade">
    <w:name w:val="Table Grid"/>
    <w:basedOn w:val="Tabelanormal"/>
    <w:uiPriority w:val="39"/>
    <w:rsid w:val="006C2E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4D554E"/>
    <w:rPr>
      <w:color w:val="0000FF" w:themeColor="hyperlink"/>
      <w:u w:val="single"/>
    </w:rPr>
  </w:style>
  <w:style w:type="paragraph" w:styleId="ndicedeilustraes">
    <w:name w:val="table of figures"/>
    <w:basedOn w:val="Normal"/>
    <w:next w:val="Normal"/>
    <w:uiPriority w:val="99"/>
    <w:unhideWhenUsed/>
    <w:rsid w:val="002D480E"/>
  </w:style>
  <w:style w:type="character" w:styleId="Forte">
    <w:name w:val="Strong"/>
    <w:qFormat/>
    <w:rsid w:val="00672AA1"/>
    <w:rPr>
      <w:b/>
      <w:bCs/>
    </w:rPr>
  </w:style>
  <w:style w:type="character" w:customStyle="1" w:styleId="a">
    <w:name w:val="a"/>
    <w:basedOn w:val="Fontepargpadro"/>
    <w:rsid w:val="00FC7D0B"/>
  </w:style>
  <w:style w:type="paragraph" w:styleId="Reviso">
    <w:name w:val="Revision"/>
    <w:hidden/>
    <w:uiPriority w:val="99"/>
    <w:semiHidden/>
    <w:rsid w:val="00923408"/>
    <w:rPr>
      <w:sz w:val="22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32789"/>
    <w:pPr>
      <w:spacing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32789"/>
    <w:rPr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32789"/>
    <w:rPr>
      <w:vertAlign w:val="superscript"/>
    </w:rPr>
  </w:style>
  <w:style w:type="table" w:customStyle="1" w:styleId="Tabelacomgrade1">
    <w:name w:val="Tabela com grade1"/>
    <w:basedOn w:val="Tabelanormal"/>
    <w:next w:val="Tabelacomgrade"/>
    <w:uiPriority w:val="39"/>
    <w:rsid w:val="007617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mrio4">
    <w:name w:val="toc 4"/>
    <w:basedOn w:val="Normal"/>
    <w:next w:val="Normal"/>
    <w:autoRedefine/>
    <w:uiPriority w:val="39"/>
    <w:unhideWhenUsed/>
    <w:rsid w:val="005330A6"/>
    <w:pPr>
      <w:ind w:left="660"/>
    </w:pPr>
    <w:rPr>
      <w:rFonts w:asciiTheme="minorHAnsi" w:hAnsiTheme="minorHAnsi"/>
      <w:sz w:val="18"/>
      <w:szCs w:val="18"/>
    </w:rPr>
  </w:style>
  <w:style w:type="paragraph" w:styleId="Sumrio5">
    <w:name w:val="toc 5"/>
    <w:basedOn w:val="Normal"/>
    <w:next w:val="Normal"/>
    <w:autoRedefine/>
    <w:uiPriority w:val="39"/>
    <w:unhideWhenUsed/>
    <w:rsid w:val="005330A6"/>
    <w:pPr>
      <w:ind w:left="880"/>
    </w:pPr>
    <w:rPr>
      <w:rFonts w:asciiTheme="minorHAnsi" w:hAnsiTheme="minorHAnsi"/>
      <w:sz w:val="18"/>
      <w:szCs w:val="18"/>
    </w:rPr>
  </w:style>
  <w:style w:type="paragraph" w:styleId="Sumrio6">
    <w:name w:val="toc 6"/>
    <w:basedOn w:val="Normal"/>
    <w:next w:val="Normal"/>
    <w:autoRedefine/>
    <w:uiPriority w:val="39"/>
    <w:unhideWhenUsed/>
    <w:rsid w:val="005330A6"/>
    <w:pPr>
      <w:ind w:left="1100"/>
    </w:pPr>
    <w:rPr>
      <w:rFonts w:asciiTheme="minorHAnsi" w:hAnsiTheme="minorHAnsi"/>
      <w:sz w:val="18"/>
      <w:szCs w:val="18"/>
    </w:rPr>
  </w:style>
  <w:style w:type="paragraph" w:styleId="Sumrio7">
    <w:name w:val="toc 7"/>
    <w:basedOn w:val="Normal"/>
    <w:next w:val="Normal"/>
    <w:autoRedefine/>
    <w:uiPriority w:val="39"/>
    <w:unhideWhenUsed/>
    <w:rsid w:val="005330A6"/>
    <w:pPr>
      <w:ind w:left="1320"/>
    </w:pPr>
    <w:rPr>
      <w:rFonts w:asciiTheme="minorHAnsi" w:hAnsiTheme="minorHAnsi"/>
      <w:sz w:val="18"/>
      <w:szCs w:val="18"/>
    </w:rPr>
  </w:style>
  <w:style w:type="paragraph" w:styleId="Sumrio8">
    <w:name w:val="toc 8"/>
    <w:basedOn w:val="Normal"/>
    <w:next w:val="Normal"/>
    <w:autoRedefine/>
    <w:uiPriority w:val="39"/>
    <w:unhideWhenUsed/>
    <w:rsid w:val="005330A6"/>
    <w:pPr>
      <w:ind w:left="1540"/>
    </w:pPr>
    <w:rPr>
      <w:rFonts w:asciiTheme="minorHAnsi" w:hAnsiTheme="minorHAnsi"/>
      <w:sz w:val="18"/>
      <w:szCs w:val="18"/>
    </w:rPr>
  </w:style>
  <w:style w:type="paragraph" w:styleId="Sumrio9">
    <w:name w:val="toc 9"/>
    <w:basedOn w:val="Normal"/>
    <w:next w:val="Normal"/>
    <w:autoRedefine/>
    <w:uiPriority w:val="39"/>
    <w:unhideWhenUsed/>
    <w:rsid w:val="005330A6"/>
    <w:pPr>
      <w:ind w:left="1760"/>
    </w:pPr>
    <w:rPr>
      <w:rFonts w:asciiTheme="minorHAnsi" w:hAnsi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6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8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23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01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17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94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35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4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00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43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48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8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443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4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3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8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13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447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9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3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09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72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37" Type="http://schemas.microsoft.com/office/2018/08/relationships/commentsExtensible" Target="commentsExtensible.xml"/><Relationship Id="rId5" Type="http://schemas.openxmlformats.org/officeDocument/2006/relationships/webSettings" Target="webSettings.xml"/><Relationship Id="rId36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AC9279-86BE-40FC-BC3F-3890F5362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158</Words>
  <Characters>11658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raisa Moura Esteves Coluna</dc:creator>
  <cp:lastModifiedBy>Naraisa Moura Esteves Coluna</cp:lastModifiedBy>
  <cp:revision>2</cp:revision>
  <cp:lastPrinted>2020-12-01T14:14:00Z</cp:lastPrinted>
  <dcterms:created xsi:type="dcterms:W3CDTF">2021-11-19T14:22:00Z</dcterms:created>
  <dcterms:modified xsi:type="dcterms:W3CDTF">2021-11-19T14:2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